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CE8333" w14:textId="3830ECD1" w:rsidR="00E35111" w:rsidRPr="002B7808" w:rsidRDefault="00E35111" w:rsidP="00E35111">
      <w:pPr>
        <w:pStyle w:val="1"/>
        <w:numPr>
          <w:ilvl w:val="0"/>
          <w:numId w:val="0"/>
        </w:numPr>
        <w:jc w:val="right"/>
        <w:rPr>
          <w:color w:val="000000" w:themeColor="text1"/>
          <w:sz w:val="24"/>
          <w:szCs w:val="32"/>
        </w:rPr>
      </w:pPr>
      <w:r w:rsidRPr="002B7808">
        <w:rPr>
          <w:rFonts w:hint="eastAsia"/>
          <w:color w:val="000000" w:themeColor="text1"/>
          <w:sz w:val="24"/>
          <w:szCs w:val="32"/>
        </w:rPr>
        <w:t>ショートペーパー発表論文</w:t>
      </w:r>
    </w:p>
    <w:p w14:paraId="12CD4052" w14:textId="28B5D2AE" w:rsidR="00BA44D8" w:rsidRPr="002B7808" w:rsidRDefault="004A1BDA" w:rsidP="00D2049C">
      <w:pPr>
        <w:pStyle w:val="a8"/>
        <w:rPr>
          <w:color w:val="000000" w:themeColor="text1"/>
        </w:rPr>
      </w:pPr>
      <w:r w:rsidRPr="002B7808">
        <w:rPr>
          <w:rFonts w:hint="eastAsia"/>
          <w:color w:val="000000" w:themeColor="text1"/>
        </w:rPr>
        <w:t>CIEC春季カンファレンス</w:t>
      </w:r>
      <w:r w:rsidR="00425D34" w:rsidRPr="002B7808">
        <w:rPr>
          <w:rFonts w:hint="eastAsia"/>
          <w:color w:val="000000" w:themeColor="text1"/>
        </w:rPr>
        <w:t>の</w:t>
      </w:r>
      <w:r w:rsidR="003C589E" w:rsidRPr="002B7808">
        <w:rPr>
          <w:rFonts w:hint="eastAsia"/>
          <w:color w:val="000000" w:themeColor="text1"/>
        </w:rPr>
        <w:t>ショートペーパー</w:t>
      </w:r>
      <w:r w:rsidRPr="002B7808">
        <w:rPr>
          <w:rFonts w:hint="eastAsia"/>
          <w:color w:val="000000" w:themeColor="text1"/>
        </w:rPr>
        <w:t>発表</w:t>
      </w:r>
      <w:r w:rsidR="00425D34" w:rsidRPr="002B7808">
        <w:rPr>
          <w:rFonts w:hint="eastAsia"/>
          <w:color w:val="000000" w:themeColor="text1"/>
        </w:rPr>
        <w:t>論文原稿の書式について</w:t>
      </w:r>
    </w:p>
    <w:p w14:paraId="739D5734" w14:textId="3CADFA9C" w:rsidR="00BC6761" w:rsidRPr="002B7808" w:rsidRDefault="00BA44D8" w:rsidP="00425D34">
      <w:pPr>
        <w:pStyle w:val="ad"/>
        <w:spacing w:after="318"/>
        <w:rPr>
          <w:color w:val="000000" w:themeColor="text1"/>
        </w:rPr>
      </w:pPr>
      <w:r w:rsidRPr="002B7808">
        <w:rPr>
          <w:rFonts w:hint="eastAsia"/>
          <w:color w:val="000000" w:themeColor="text1"/>
        </w:rPr>
        <w:t>―</w:t>
      </w:r>
      <w:r w:rsidR="00425D34" w:rsidRPr="002B7808">
        <w:rPr>
          <w:rFonts w:hint="eastAsia"/>
          <w:color w:val="000000" w:themeColor="text1"/>
        </w:rPr>
        <w:t>サブタイトル（がついている場合）</w:t>
      </w:r>
      <w:r w:rsidR="00D2049C" w:rsidRPr="002B7808">
        <w:rPr>
          <w:rFonts w:hint="eastAsia"/>
          <w:color w:val="000000" w:themeColor="text1"/>
        </w:rPr>
        <w:t>―</w:t>
      </w:r>
    </w:p>
    <w:p w14:paraId="76276890" w14:textId="49E045A5" w:rsidR="00BC6761" w:rsidRPr="002B7808" w:rsidRDefault="00425D34" w:rsidP="00186177">
      <w:pPr>
        <w:pStyle w:val="aa"/>
      </w:pPr>
      <w:r w:rsidRPr="002B7808">
        <w:rPr>
          <w:rFonts w:hint="eastAsia"/>
        </w:rPr>
        <w:t>山田太郎</w:t>
      </w:r>
      <w:r w:rsidR="00BC6761" w:rsidRPr="002B7808">
        <w:rPr>
          <w:rFonts w:hint="eastAsia"/>
          <w:vertAlign w:val="superscript"/>
        </w:rPr>
        <w:t>*1</w:t>
      </w:r>
      <w:r w:rsidR="00EF142D" w:rsidRPr="002B7808">
        <w:rPr>
          <w:rFonts w:hint="eastAsia"/>
        </w:rPr>
        <w:t>・</w:t>
      </w:r>
      <w:r w:rsidRPr="002B7808">
        <w:rPr>
          <w:rFonts w:hint="eastAsia"/>
        </w:rPr>
        <w:t>田中花子</w:t>
      </w:r>
      <w:r w:rsidR="00EF142D" w:rsidRPr="002B7808">
        <w:rPr>
          <w:rFonts w:hint="eastAsia"/>
          <w:vertAlign w:val="superscript"/>
        </w:rPr>
        <w:t>*</w:t>
      </w:r>
      <w:r w:rsidRPr="002B7808">
        <w:rPr>
          <w:vertAlign w:val="superscript"/>
        </w:rPr>
        <w:t>1</w:t>
      </w:r>
      <w:r w:rsidRPr="002B7808">
        <w:rPr>
          <w:rFonts w:hint="eastAsia"/>
        </w:rPr>
        <w:t>・</w:t>
      </w:r>
      <w:r w:rsidRPr="002B7808">
        <w:t>Jane Doe</w:t>
      </w:r>
      <w:r w:rsidRPr="002B7808">
        <w:rPr>
          <w:rFonts w:hint="eastAsia"/>
          <w:vertAlign w:val="superscript"/>
        </w:rPr>
        <w:t>*2</w:t>
      </w:r>
      <w:r w:rsidRPr="002B7808">
        <w:rPr>
          <w:rFonts w:hint="eastAsia"/>
        </w:rPr>
        <w:t>・</w:t>
      </w:r>
      <w:r w:rsidRPr="002B7808">
        <w:t>John Doe</w:t>
      </w:r>
      <w:r w:rsidRPr="002B7808">
        <w:rPr>
          <w:rFonts w:hint="eastAsia"/>
          <w:vertAlign w:val="superscript"/>
        </w:rPr>
        <w:t>*2</w:t>
      </w:r>
    </w:p>
    <w:p w14:paraId="0C1F1430" w14:textId="4C4BA76C" w:rsidR="00BC6761" w:rsidRPr="002B7808" w:rsidRDefault="00BC6761" w:rsidP="0097612D">
      <w:pPr>
        <w:pStyle w:val="afe"/>
      </w:pPr>
      <w:r w:rsidRPr="002B7808">
        <w:t xml:space="preserve">Email: </w:t>
      </w:r>
      <w:r w:rsidR="0097612D" w:rsidRPr="002B7808">
        <w:t>yamada</w:t>
      </w:r>
      <w:r w:rsidR="0097612D" w:rsidRPr="002B7808">
        <w:rPr>
          <w:rFonts w:hint="eastAsia"/>
        </w:rPr>
        <w:t>_</w:t>
      </w:r>
      <w:r w:rsidR="0097612D" w:rsidRPr="002B7808">
        <w:t>taro@ciec-u.ac.jp</w:t>
      </w:r>
    </w:p>
    <w:p w14:paraId="1F5630A2" w14:textId="5361F44A" w:rsidR="00BC6761" w:rsidRPr="002B7808" w:rsidRDefault="00BC6761" w:rsidP="00425D34">
      <w:pPr>
        <w:pStyle w:val="afd"/>
        <w:rPr>
          <w:color w:val="000000" w:themeColor="text1"/>
        </w:rPr>
      </w:pPr>
      <w:r w:rsidRPr="002B7808">
        <w:rPr>
          <w:rFonts w:hint="eastAsia"/>
          <w:color w:val="000000" w:themeColor="text1"/>
          <w:lang w:eastAsia="zh-CN"/>
        </w:rPr>
        <w:t>*1:</w:t>
      </w:r>
      <w:r w:rsidRPr="002B7808">
        <w:rPr>
          <w:rFonts w:hint="eastAsia"/>
          <w:color w:val="000000" w:themeColor="text1"/>
        </w:rPr>
        <w:t xml:space="preserve"> </w:t>
      </w:r>
      <w:r w:rsidR="00425D34" w:rsidRPr="002B7808">
        <w:rPr>
          <w:rFonts w:hint="eastAsia"/>
          <w:color w:val="000000" w:themeColor="text1"/>
        </w:rPr>
        <w:t>○○大学○○学部○○学科</w:t>
      </w:r>
    </w:p>
    <w:p w14:paraId="039A0958" w14:textId="587CE543" w:rsidR="00BC6761" w:rsidRPr="002B7808" w:rsidRDefault="00EF142D" w:rsidP="00B92125">
      <w:pPr>
        <w:pStyle w:val="afd"/>
        <w:rPr>
          <w:color w:val="000000" w:themeColor="text1"/>
        </w:rPr>
      </w:pPr>
      <w:r w:rsidRPr="002B7808">
        <w:rPr>
          <w:rFonts w:hint="eastAsia"/>
          <w:color w:val="000000" w:themeColor="text1"/>
        </w:rPr>
        <w:t>*</w:t>
      </w:r>
      <w:r w:rsidRPr="002B7808">
        <w:rPr>
          <w:color w:val="000000" w:themeColor="text1"/>
        </w:rPr>
        <w:t>2</w:t>
      </w:r>
      <w:r w:rsidRPr="002B7808">
        <w:rPr>
          <w:rFonts w:hint="eastAsia"/>
          <w:color w:val="000000" w:themeColor="text1"/>
        </w:rPr>
        <w:t xml:space="preserve">: </w:t>
      </w:r>
      <w:r w:rsidR="00425D34" w:rsidRPr="002B7808">
        <w:rPr>
          <w:rFonts w:hint="eastAsia"/>
          <w:color w:val="000000" w:themeColor="text1"/>
        </w:rPr>
        <w:t>○○研究所 ○○開発部</w:t>
      </w:r>
    </w:p>
    <w:p w14:paraId="005C9901" w14:textId="36F0C1A8" w:rsidR="00BC6761" w:rsidRPr="002B7808" w:rsidRDefault="00BC6761" w:rsidP="008E5B79">
      <w:pPr>
        <w:pStyle w:val="aff"/>
      </w:pPr>
      <w:r w:rsidRPr="002B7808">
        <w:rPr>
          <w:rFonts w:hint="eastAsia"/>
        </w:rPr>
        <w:t>◎</w:t>
      </w:r>
      <w:r w:rsidRPr="002B7808">
        <w:rPr>
          <w:rFonts w:cs="Arial"/>
        </w:rPr>
        <w:t>Key Words</w:t>
      </w:r>
      <w:r w:rsidR="00BA63D7" w:rsidRPr="002B7808">
        <w:rPr>
          <w:rFonts w:hint="eastAsia"/>
        </w:rPr>
        <w:tab/>
      </w:r>
      <w:r w:rsidR="0035362E" w:rsidRPr="002B7808">
        <w:rPr>
          <w:rFonts w:hint="eastAsia"/>
        </w:rPr>
        <w:t>BYOD</w:t>
      </w:r>
      <w:r w:rsidR="00B77B4D" w:rsidRPr="002B7808">
        <w:rPr>
          <w:rFonts w:hint="eastAsia"/>
        </w:rPr>
        <w:t>，</w:t>
      </w:r>
      <w:r w:rsidR="00E57F33" w:rsidRPr="002B7808">
        <w:t>ICT</w:t>
      </w:r>
      <w:r w:rsidR="00E57F33" w:rsidRPr="002B7808">
        <w:rPr>
          <w:rFonts w:hint="eastAsia"/>
        </w:rPr>
        <w:t>リテラシー，</w:t>
      </w:r>
      <w:r w:rsidR="00E57F33" w:rsidRPr="002B7808">
        <w:t>IT</w:t>
      </w:r>
      <w:r w:rsidR="00E57F33" w:rsidRPr="002B7808">
        <w:rPr>
          <w:rFonts w:hint="eastAsia"/>
        </w:rPr>
        <w:t>スキル，パソコンが使えない大学生</w:t>
      </w:r>
    </w:p>
    <w:p w14:paraId="27FF6C67" w14:textId="77777777" w:rsidR="00510650" w:rsidRPr="002B7808" w:rsidRDefault="00510650" w:rsidP="00510650">
      <w:pPr>
        <w:pStyle w:val="a2"/>
        <w:ind w:firstLineChars="0" w:firstLine="0"/>
      </w:pPr>
    </w:p>
    <w:p w14:paraId="0CEE71EE" w14:textId="77777777" w:rsidR="00510650" w:rsidRPr="002B7808" w:rsidRDefault="00510650" w:rsidP="00510650">
      <w:pPr>
        <w:rPr>
          <w:color w:val="000000" w:themeColor="text1"/>
        </w:rPr>
        <w:sectPr w:rsidR="00510650" w:rsidRPr="002B7808" w:rsidSect="0008476E">
          <w:pgSz w:w="11900" w:h="16840" w:code="9"/>
          <w:pgMar w:top="1134" w:right="1304" w:bottom="1361" w:left="1304" w:header="851" w:footer="992" w:gutter="0"/>
          <w:cols w:space="720"/>
          <w:docGrid w:type="linesAndChars" w:linePitch="318" w:charSpace="-3892"/>
        </w:sectPr>
      </w:pPr>
    </w:p>
    <w:p w14:paraId="7B667701" w14:textId="77777777" w:rsidR="00BC6761" w:rsidRPr="002B7808" w:rsidRDefault="00BC6761" w:rsidP="00841BB4">
      <w:pPr>
        <w:pStyle w:val="1"/>
        <w:rPr>
          <w:color w:val="000000" w:themeColor="text1"/>
        </w:rPr>
      </w:pPr>
      <w:r w:rsidRPr="002B7808">
        <w:rPr>
          <w:rFonts w:hint="eastAsia"/>
          <w:color w:val="000000" w:themeColor="text1"/>
        </w:rPr>
        <w:t>はじめに</w:t>
      </w:r>
    </w:p>
    <w:p w14:paraId="49F82A2B" w14:textId="11CC707A" w:rsidR="008E5B79" w:rsidRPr="002B7808" w:rsidRDefault="008E5B79" w:rsidP="003F4C6C">
      <w:pPr>
        <w:pStyle w:val="ab"/>
      </w:pPr>
      <w:r w:rsidRPr="002B7808">
        <w:rPr>
          <w:rFonts w:hint="eastAsia"/>
        </w:rPr>
        <w:t>「</w:t>
      </w:r>
      <w:r w:rsidR="00B4210E" w:rsidRPr="002B7808">
        <w:rPr>
          <w:rFonts w:hint="eastAsia"/>
        </w:rPr>
        <w:t>CIEC</w:t>
      </w:r>
      <w:r w:rsidR="00B4210E" w:rsidRPr="002B7808">
        <w:rPr>
          <w:rFonts w:hint="eastAsia"/>
        </w:rPr>
        <w:t>春季カンファレンス</w:t>
      </w:r>
      <w:r w:rsidRPr="002B7808">
        <w:rPr>
          <w:rFonts w:hint="eastAsia"/>
        </w:rPr>
        <w:t>」の</w:t>
      </w:r>
      <w:r w:rsidR="00B86403" w:rsidRPr="002B7808">
        <w:rPr>
          <w:rFonts w:hint="eastAsia"/>
        </w:rPr>
        <w:t>ショートペーパー</w:t>
      </w:r>
      <w:r w:rsidRPr="002B7808">
        <w:rPr>
          <w:rFonts w:hint="eastAsia"/>
        </w:rPr>
        <w:t>にご応募いただき，ありがとうございます。論文は</w:t>
      </w:r>
      <w:r w:rsidRPr="002B7808">
        <w:rPr>
          <w:rFonts w:hint="eastAsia"/>
        </w:rPr>
        <w:t>2</w:t>
      </w:r>
      <w:r w:rsidR="001A2C3A" w:rsidRPr="002B7808">
        <w:rPr>
          <w:rFonts w:hint="eastAsia"/>
        </w:rPr>
        <w:t>〜</w:t>
      </w:r>
      <w:r w:rsidR="00314543" w:rsidRPr="002B7808">
        <w:t>8</w:t>
      </w:r>
      <w:r w:rsidRPr="002B7808">
        <w:rPr>
          <w:rFonts w:hint="eastAsia"/>
        </w:rPr>
        <w:t>ページにまとめてください。期限を過ぎると白紙にタイトル掲載となりますのでご注意ください。</w:t>
      </w:r>
    </w:p>
    <w:p w14:paraId="6A93715A" w14:textId="6EFE1AF6" w:rsidR="00CE0C04" w:rsidRPr="002B7808" w:rsidRDefault="008E5B79" w:rsidP="003F4C6C">
      <w:pPr>
        <w:pStyle w:val="ab"/>
      </w:pPr>
      <w:r w:rsidRPr="002B7808">
        <w:rPr>
          <w:rFonts w:hint="eastAsia"/>
        </w:rPr>
        <w:t>また，以下の説明に従って論文の原稿を作成してください。この</w:t>
      </w:r>
      <w:r w:rsidRPr="002B7808">
        <w:rPr>
          <w:rFonts w:hint="eastAsia"/>
        </w:rPr>
        <w:t>Word</w:t>
      </w:r>
      <w:r w:rsidRPr="002B7808">
        <w:rPr>
          <w:rFonts w:hint="eastAsia"/>
        </w:rPr>
        <w:t>ファイルは，正しい書式で作成してあるテンプレートファイルです</w:t>
      </w:r>
      <w:r w:rsidR="00EF1D28" w:rsidRPr="002B7808">
        <w:rPr>
          <w:rFonts w:hint="eastAsia"/>
        </w:rPr>
        <w:t>。</w:t>
      </w:r>
    </w:p>
    <w:p w14:paraId="75D7E0EA" w14:textId="014AE1E2" w:rsidR="007F11E0" w:rsidRPr="002B7808" w:rsidRDefault="007F11E0" w:rsidP="007F11E0">
      <w:pPr>
        <w:rPr>
          <w:color w:val="000000" w:themeColor="text1"/>
        </w:rPr>
      </w:pPr>
    </w:p>
    <w:p w14:paraId="510F1E30" w14:textId="77777777" w:rsidR="008E5B79" w:rsidRPr="002B7808" w:rsidRDefault="008E5B79" w:rsidP="008E5B79">
      <w:pPr>
        <w:pStyle w:val="1"/>
        <w:rPr>
          <w:color w:val="000000" w:themeColor="text1"/>
        </w:rPr>
      </w:pPr>
      <w:r w:rsidRPr="002B7808">
        <w:rPr>
          <w:rFonts w:hint="eastAsia"/>
          <w:color w:val="000000" w:themeColor="text1"/>
        </w:rPr>
        <w:t>レイアウトの指定</w:t>
      </w:r>
    </w:p>
    <w:p w14:paraId="4C05F134" w14:textId="77777777" w:rsidR="008E5B79" w:rsidRPr="002B7808" w:rsidRDefault="008E5B79" w:rsidP="008E5B79">
      <w:pPr>
        <w:pStyle w:val="2"/>
        <w:rPr>
          <w:color w:val="000000" w:themeColor="text1"/>
        </w:rPr>
      </w:pPr>
      <w:r w:rsidRPr="002B7808">
        <w:rPr>
          <w:rFonts w:hint="eastAsia"/>
          <w:color w:val="000000" w:themeColor="text1"/>
        </w:rPr>
        <w:t>ページ設定</w:t>
      </w:r>
    </w:p>
    <w:p w14:paraId="43469AF5" w14:textId="77777777" w:rsidR="00A43F59" w:rsidRPr="002B7808" w:rsidRDefault="00A43F59" w:rsidP="00A43F59">
      <w:pPr>
        <w:pStyle w:val="ab"/>
      </w:pPr>
      <w:r w:rsidRPr="002B7808">
        <w:rPr>
          <w:rFonts w:hint="eastAsia"/>
        </w:rPr>
        <w:t>用紙サイズと余白は，上端</w:t>
      </w:r>
      <w:r w:rsidRPr="002B7808">
        <w:rPr>
          <w:rFonts w:hint="eastAsia"/>
        </w:rPr>
        <w:t>20mm</w:t>
      </w:r>
      <w:r w:rsidRPr="002B7808">
        <w:rPr>
          <w:rFonts w:hint="eastAsia"/>
        </w:rPr>
        <w:t>，下端</w:t>
      </w:r>
      <w:r w:rsidRPr="002B7808">
        <w:rPr>
          <w:rFonts w:hint="eastAsia"/>
        </w:rPr>
        <w:t>24mm</w:t>
      </w:r>
      <w:r w:rsidRPr="002B7808">
        <w:rPr>
          <w:rFonts w:hint="eastAsia"/>
        </w:rPr>
        <w:t>，左右</w:t>
      </w:r>
      <w:r w:rsidRPr="002B7808">
        <w:rPr>
          <w:rFonts w:hint="eastAsia"/>
        </w:rPr>
        <w:t>23mm</w:t>
      </w:r>
      <w:r w:rsidRPr="002B7808">
        <w:rPr>
          <w:rFonts w:hint="eastAsia"/>
        </w:rPr>
        <w:t>程度として下さい（このテンプレートから変更を行わないで下さい）。ヘッダーとフッターには何も記入しないでください（ページ番号も振らないで下さい）。</w:t>
      </w:r>
    </w:p>
    <w:p w14:paraId="0EFA70E2" w14:textId="77777777" w:rsidR="003F4C6C" w:rsidRPr="002B7808" w:rsidRDefault="003F4C6C" w:rsidP="003F4C6C">
      <w:pPr>
        <w:rPr>
          <w:color w:val="000000" w:themeColor="text1"/>
        </w:rPr>
      </w:pPr>
    </w:p>
    <w:p w14:paraId="38C93B0F" w14:textId="77777777" w:rsidR="003F4C6C" w:rsidRPr="002B7808" w:rsidRDefault="003F4C6C" w:rsidP="003F4C6C">
      <w:pPr>
        <w:pStyle w:val="2"/>
        <w:rPr>
          <w:color w:val="000000" w:themeColor="text1"/>
        </w:rPr>
      </w:pPr>
      <w:r w:rsidRPr="002B7808">
        <w:rPr>
          <w:rFonts w:hint="eastAsia"/>
          <w:color w:val="000000" w:themeColor="text1"/>
        </w:rPr>
        <w:t>ページ構成</w:t>
      </w:r>
    </w:p>
    <w:p w14:paraId="1AEB87B1" w14:textId="77777777" w:rsidR="003F4C6C" w:rsidRPr="002B7808" w:rsidRDefault="003F4C6C" w:rsidP="003F4C6C">
      <w:pPr>
        <w:pStyle w:val="ab"/>
      </w:pPr>
      <w:r w:rsidRPr="002B7808">
        <w:rPr>
          <w:rFonts w:hint="eastAsia"/>
        </w:rPr>
        <w:t>先頭ページの原稿記入範囲の上部より順に，論文タイトル，著者名，連絡先メールアドレス，所属，キーワードの各項目を，</w:t>
      </w:r>
      <w:r w:rsidRPr="002B7808">
        <w:rPr>
          <w:rFonts w:hint="eastAsia"/>
        </w:rPr>
        <w:t>1</w:t>
      </w:r>
      <w:r w:rsidRPr="002B7808">
        <w:rPr>
          <w:rFonts w:hint="eastAsia"/>
        </w:rPr>
        <w:t>段組で記入してください。</w:t>
      </w:r>
    </w:p>
    <w:p w14:paraId="58C15197" w14:textId="6A996242" w:rsidR="003F4C6C" w:rsidRPr="002B7808" w:rsidRDefault="003F4C6C" w:rsidP="003F4C6C">
      <w:pPr>
        <w:pStyle w:val="ab"/>
      </w:pPr>
      <w:r w:rsidRPr="002B7808">
        <w:rPr>
          <w:rFonts w:hint="eastAsia"/>
        </w:rPr>
        <w:t>本文は，本テンプレートに従い，</w:t>
      </w:r>
      <w:r w:rsidRPr="002B7808">
        <w:rPr>
          <w:rFonts w:hint="eastAsia"/>
        </w:rPr>
        <w:t>2</w:t>
      </w:r>
      <w:r w:rsidRPr="002B7808">
        <w:rPr>
          <w:rFonts w:hint="eastAsia"/>
        </w:rPr>
        <w:t>段組で順序立てて明瞭に記述してください。</w:t>
      </w:r>
    </w:p>
    <w:p w14:paraId="0B63E1DB" w14:textId="77777777" w:rsidR="003F4C6C" w:rsidRPr="002B7808" w:rsidRDefault="003F4C6C" w:rsidP="003F4C6C">
      <w:pPr>
        <w:rPr>
          <w:color w:val="000000" w:themeColor="text1"/>
        </w:rPr>
      </w:pPr>
    </w:p>
    <w:p w14:paraId="11DC336D" w14:textId="77777777" w:rsidR="003F4C6C" w:rsidRPr="002B7808" w:rsidRDefault="003F4C6C" w:rsidP="003F4C6C">
      <w:pPr>
        <w:pStyle w:val="2"/>
        <w:rPr>
          <w:color w:val="000000" w:themeColor="text1"/>
        </w:rPr>
      </w:pPr>
      <w:r w:rsidRPr="002B7808">
        <w:rPr>
          <w:rFonts w:hint="eastAsia"/>
          <w:color w:val="000000" w:themeColor="text1"/>
        </w:rPr>
        <w:t>フォント指定</w:t>
      </w:r>
    </w:p>
    <w:p w14:paraId="3913A081" w14:textId="35747D47" w:rsidR="003F4C6C" w:rsidRPr="002B7808" w:rsidRDefault="003F4C6C" w:rsidP="00DF5220">
      <w:pPr>
        <w:pStyle w:val="ab"/>
        <w:rPr>
          <w:rFonts w:ascii="ＭＳ 明朝" w:hAnsi="ＭＳ 明朝"/>
        </w:rPr>
      </w:pPr>
      <w:r w:rsidRPr="002B7808">
        <w:rPr>
          <w:rFonts w:ascii="ＭＳ 明朝" w:hAnsi="ＭＳ 明朝" w:hint="eastAsia"/>
        </w:rPr>
        <w:t>論文集全体でのバランスを取るために，</w:t>
      </w:r>
      <w:r w:rsidR="000D3EAE" w:rsidRPr="002B7808">
        <w:rPr>
          <w:rFonts w:ascii="ＭＳ 明朝" w:hAnsi="ＭＳ 明朝" w:hint="eastAsia"/>
        </w:rPr>
        <w:t>表</w:t>
      </w:r>
      <w:r w:rsidR="000D3EAE" w:rsidRPr="002B7808">
        <w:rPr>
          <w:rFonts w:ascii="ＭＳ 明朝" w:hAnsi="ＭＳ 明朝"/>
        </w:rPr>
        <w:t>1</w:t>
      </w:r>
      <w:r w:rsidRPr="002B7808">
        <w:rPr>
          <w:rFonts w:ascii="ＭＳ 明朝" w:hAnsi="ＭＳ 明朝" w:hint="eastAsia"/>
        </w:rPr>
        <w:t>の指定に従ってください。</w:t>
      </w:r>
    </w:p>
    <w:p w14:paraId="0D5968F0" w14:textId="3A1B8027" w:rsidR="00D869B5" w:rsidRPr="002B7808" w:rsidRDefault="00D869B5" w:rsidP="00D869B5">
      <w:pPr>
        <w:pStyle w:val="af"/>
        <w:rPr>
          <w:rFonts w:ascii="ＭＳ ゴシック" w:eastAsia="ＭＳ ゴシック" w:hAnsi="ＭＳ ゴシック"/>
        </w:rPr>
      </w:pPr>
      <w:r w:rsidRPr="002B7808">
        <w:rPr>
          <w:rFonts w:ascii="ＭＳ ゴシック" w:eastAsia="ＭＳ ゴシック" w:hAnsi="ＭＳ ゴシック" w:hint="eastAsia"/>
        </w:rPr>
        <w:t>表</w:t>
      </w:r>
      <w:r w:rsidRPr="002B7808">
        <w:rPr>
          <w:rFonts w:ascii="ＭＳ ゴシック" w:eastAsia="ＭＳ ゴシック" w:hAnsi="ＭＳ ゴシック"/>
        </w:rPr>
        <w:fldChar w:fldCharType="begin"/>
      </w:r>
      <w:r w:rsidRPr="002B7808">
        <w:rPr>
          <w:rFonts w:ascii="ＭＳ ゴシック" w:eastAsia="ＭＳ ゴシック" w:hAnsi="ＭＳ ゴシック"/>
        </w:rPr>
        <w:instrText xml:space="preserve"> SEQ </w:instrText>
      </w:r>
      <w:r w:rsidRPr="002B7808">
        <w:rPr>
          <w:rFonts w:ascii="ＭＳ ゴシック" w:eastAsia="ＭＳ ゴシック" w:hAnsi="ＭＳ ゴシック" w:hint="eastAsia"/>
        </w:rPr>
        <w:instrText>表 \* ARABIC</w:instrText>
      </w:r>
      <w:r w:rsidRPr="002B7808">
        <w:rPr>
          <w:rFonts w:ascii="ＭＳ ゴシック" w:eastAsia="ＭＳ ゴシック" w:hAnsi="ＭＳ ゴシック"/>
        </w:rPr>
        <w:instrText xml:space="preserve"> </w:instrText>
      </w:r>
      <w:r w:rsidRPr="002B7808">
        <w:rPr>
          <w:rFonts w:ascii="ＭＳ ゴシック" w:eastAsia="ＭＳ ゴシック" w:hAnsi="ＭＳ ゴシック"/>
        </w:rPr>
        <w:fldChar w:fldCharType="separate"/>
      </w:r>
      <w:r w:rsidR="00344198" w:rsidRPr="002B7808">
        <w:rPr>
          <w:rFonts w:ascii="ＭＳ ゴシック" w:eastAsia="ＭＳ ゴシック" w:hAnsi="ＭＳ ゴシック"/>
          <w:noProof/>
        </w:rPr>
        <w:t>1</w:t>
      </w:r>
      <w:r w:rsidRPr="002B7808">
        <w:rPr>
          <w:rFonts w:ascii="ＭＳ ゴシック" w:eastAsia="ＭＳ ゴシック" w:hAnsi="ＭＳ ゴシック"/>
        </w:rPr>
        <w:fldChar w:fldCharType="end"/>
      </w:r>
      <w:r w:rsidRPr="002B7808">
        <w:rPr>
          <w:rFonts w:ascii="ＭＳ ゴシック" w:eastAsia="ＭＳ ゴシック" w:hAnsi="ＭＳ ゴシック" w:hint="eastAsia"/>
        </w:rPr>
        <w:t xml:space="preserve"> 項目別のフォント指定</w:t>
      </w:r>
    </w:p>
    <w:tbl>
      <w:tblPr>
        <w:tblW w:w="4650" w:type="dxa"/>
        <w:tblBorders>
          <w:top w:val="single" w:sz="4" w:space="0" w:color="auto"/>
          <w:bottom w:val="single" w:sz="4" w:space="0" w:color="auto"/>
          <w:insideV w:val="single" w:sz="4" w:space="0" w:color="auto"/>
        </w:tblBorders>
        <w:tblCellMar>
          <w:left w:w="99" w:type="dxa"/>
          <w:right w:w="99" w:type="dxa"/>
        </w:tblCellMar>
        <w:tblLook w:val="0000" w:firstRow="0" w:lastRow="0" w:firstColumn="0" w:lastColumn="0" w:noHBand="0" w:noVBand="0"/>
      </w:tblPr>
      <w:tblGrid>
        <w:gridCol w:w="1800"/>
        <w:gridCol w:w="1766"/>
        <w:gridCol w:w="1084"/>
      </w:tblGrid>
      <w:tr w:rsidR="00AB181C" w:rsidRPr="002B7808" w14:paraId="00948DA0" w14:textId="77777777" w:rsidTr="009638BF">
        <w:trPr>
          <w:trHeight w:val="262"/>
        </w:trPr>
        <w:tc>
          <w:tcPr>
            <w:tcW w:w="1800" w:type="dxa"/>
            <w:tcBorders>
              <w:top w:val="single" w:sz="4" w:space="0" w:color="auto"/>
              <w:bottom w:val="single" w:sz="4" w:space="0" w:color="auto"/>
              <w:right w:val="nil"/>
            </w:tcBorders>
          </w:tcPr>
          <w:p w14:paraId="700D4A32" w14:textId="77777777" w:rsidR="003F4C6C" w:rsidRPr="002B7808" w:rsidRDefault="003F4C6C" w:rsidP="009F48AB">
            <w:pPr>
              <w:jc w:val="center"/>
              <w:rPr>
                <w:rFonts w:eastAsia="ＭＳ ゴシック"/>
                <w:color w:val="000000" w:themeColor="text1"/>
                <w:sz w:val="20"/>
                <w:szCs w:val="20"/>
              </w:rPr>
            </w:pPr>
            <w:r w:rsidRPr="002B7808">
              <w:rPr>
                <w:rFonts w:eastAsia="ＭＳ ゴシック" w:hint="eastAsia"/>
                <w:color w:val="000000" w:themeColor="text1"/>
                <w:sz w:val="20"/>
                <w:szCs w:val="20"/>
              </w:rPr>
              <w:t>項目</w:t>
            </w:r>
          </w:p>
        </w:tc>
        <w:tc>
          <w:tcPr>
            <w:tcW w:w="1766" w:type="dxa"/>
            <w:tcBorders>
              <w:top w:val="single" w:sz="4" w:space="0" w:color="auto"/>
              <w:left w:val="nil"/>
              <w:bottom w:val="single" w:sz="4" w:space="0" w:color="auto"/>
              <w:right w:val="nil"/>
            </w:tcBorders>
          </w:tcPr>
          <w:p w14:paraId="48E44B29" w14:textId="77777777" w:rsidR="003F4C6C" w:rsidRPr="002B7808" w:rsidRDefault="003F4C6C" w:rsidP="009F48AB">
            <w:pPr>
              <w:jc w:val="center"/>
              <w:rPr>
                <w:rFonts w:eastAsia="ＭＳ ゴシック"/>
                <w:color w:val="000000" w:themeColor="text1"/>
                <w:sz w:val="20"/>
                <w:szCs w:val="20"/>
              </w:rPr>
            </w:pPr>
            <w:r w:rsidRPr="002B7808">
              <w:rPr>
                <w:rFonts w:eastAsia="ＭＳ ゴシック" w:hint="eastAsia"/>
                <w:color w:val="000000" w:themeColor="text1"/>
                <w:sz w:val="20"/>
                <w:szCs w:val="20"/>
              </w:rPr>
              <w:t>フォント</w:t>
            </w:r>
          </w:p>
        </w:tc>
        <w:tc>
          <w:tcPr>
            <w:tcW w:w="1084" w:type="dxa"/>
            <w:tcBorders>
              <w:top w:val="single" w:sz="4" w:space="0" w:color="auto"/>
              <w:left w:val="nil"/>
              <w:bottom w:val="single" w:sz="4" w:space="0" w:color="auto"/>
            </w:tcBorders>
          </w:tcPr>
          <w:p w14:paraId="79244C6B" w14:textId="77777777" w:rsidR="003F4C6C" w:rsidRPr="002B7808" w:rsidRDefault="003F4C6C" w:rsidP="009F48AB">
            <w:pPr>
              <w:jc w:val="center"/>
              <w:rPr>
                <w:rFonts w:eastAsia="ＭＳ ゴシック"/>
                <w:color w:val="000000" w:themeColor="text1"/>
                <w:sz w:val="20"/>
                <w:szCs w:val="20"/>
              </w:rPr>
            </w:pPr>
            <w:r w:rsidRPr="002B7808">
              <w:rPr>
                <w:rFonts w:eastAsia="ＭＳ ゴシック" w:hint="eastAsia"/>
                <w:color w:val="000000" w:themeColor="text1"/>
                <w:sz w:val="20"/>
                <w:szCs w:val="20"/>
              </w:rPr>
              <w:t>ポイント</w:t>
            </w:r>
          </w:p>
        </w:tc>
      </w:tr>
      <w:tr w:rsidR="00AB181C" w:rsidRPr="002B7808" w14:paraId="49A2D255" w14:textId="77777777" w:rsidTr="009638BF">
        <w:trPr>
          <w:trHeight w:val="249"/>
        </w:trPr>
        <w:tc>
          <w:tcPr>
            <w:tcW w:w="1800" w:type="dxa"/>
            <w:tcBorders>
              <w:top w:val="single" w:sz="4" w:space="0" w:color="auto"/>
              <w:right w:val="nil"/>
            </w:tcBorders>
          </w:tcPr>
          <w:p w14:paraId="5E09E434" w14:textId="77777777" w:rsidR="003F4C6C" w:rsidRPr="002B7808" w:rsidRDefault="003F4C6C" w:rsidP="009F48AB">
            <w:pPr>
              <w:rPr>
                <w:color w:val="000000" w:themeColor="text1"/>
                <w:sz w:val="20"/>
                <w:szCs w:val="20"/>
              </w:rPr>
            </w:pPr>
            <w:r w:rsidRPr="002B7808">
              <w:rPr>
                <w:rFonts w:hint="eastAsia"/>
                <w:color w:val="000000" w:themeColor="text1"/>
                <w:sz w:val="20"/>
                <w:szCs w:val="20"/>
              </w:rPr>
              <w:t>タイトル</w:t>
            </w:r>
          </w:p>
        </w:tc>
        <w:tc>
          <w:tcPr>
            <w:tcW w:w="1766" w:type="dxa"/>
            <w:tcBorders>
              <w:top w:val="single" w:sz="4" w:space="0" w:color="auto"/>
              <w:left w:val="nil"/>
              <w:right w:val="nil"/>
            </w:tcBorders>
          </w:tcPr>
          <w:p w14:paraId="3C8477C2" w14:textId="77777777" w:rsidR="003F4C6C" w:rsidRPr="002B7808" w:rsidRDefault="003F4C6C" w:rsidP="009F48AB">
            <w:pPr>
              <w:rPr>
                <w:color w:val="000000" w:themeColor="text1"/>
                <w:sz w:val="20"/>
                <w:szCs w:val="20"/>
              </w:rPr>
            </w:pPr>
            <w:r w:rsidRPr="002B7808">
              <w:rPr>
                <w:rFonts w:hint="eastAsia"/>
                <w:color w:val="000000" w:themeColor="text1"/>
                <w:sz w:val="20"/>
                <w:szCs w:val="20"/>
              </w:rPr>
              <w:t>ゴシック</w:t>
            </w:r>
          </w:p>
        </w:tc>
        <w:tc>
          <w:tcPr>
            <w:tcW w:w="1084" w:type="dxa"/>
            <w:tcBorders>
              <w:top w:val="single" w:sz="4" w:space="0" w:color="auto"/>
              <w:left w:val="nil"/>
            </w:tcBorders>
          </w:tcPr>
          <w:p w14:paraId="40F31CC0" w14:textId="77777777" w:rsidR="003F4C6C" w:rsidRPr="002B7808" w:rsidRDefault="003F4C6C" w:rsidP="009F48AB">
            <w:pPr>
              <w:jc w:val="center"/>
              <w:rPr>
                <w:color w:val="000000" w:themeColor="text1"/>
                <w:sz w:val="20"/>
                <w:szCs w:val="20"/>
              </w:rPr>
            </w:pPr>
            <w:r w:rsidRPr="002B7808">
              <w:rPr>
                <w:rFonts w:hint="eastAsia"/>
                <w:color w:val="000000" w:themeColor="text1"/>
                <w:sz w:val="20"/>
                <w:szCs w:val="20"/>
              </w:rPr>
              <w:t>16</w:t>
            </w:r>
          </w:p>
        </w:tc>
      </w:tr>
      <w:tr w:rsidR="00AB181C" w:rsidRPr="002B7808" w14:paraId="7911FD55" w14:textId="77777777" w:rsidTr="009638BF">
        <w:trPr>
          <w:trHeight w:val="262"/>
        </w:trPr>
        <w:tc>
          <w:tcPr>
            <w:tcW w:w="1800" w:type="dxa"/>
            <w:tcBorders>
              <w:right w:val="nil"/>
            </w:tcBorders>
          </w:tcPr>
          <w:p w14:paraId="066BE5E4" w14:textId="77777777" w:rsidR="003F4C6C" w:rsidRPr="002B7808" w:rsidRDefault="003F4C6C" w:rsidP="009F48AB">
            <w:pPr>
              <w:rPr>
                <w:color w:val="000000" w:themeColor="text1"/>
                <w:sz w:val="20"/>
                <w:szCs w:val="20"/>
              </w:rPr>
            </w:pPr>
            <w:r w:rsidRPr="002B7808">
              <w:rPr>
                <w:rFonts w:hint="eastAsia"/>
                <w:color w:val="000000" w:themeColor="text1"/>
                <w:sz w:val="20"/>
                <w:szCs w:val="20"/>
              </w:rPr>
              <w:t>（サブタイトル）</w:t>
            </w:r>
          </w:p>
        </w:tc>
        <w:tc>
          <w:tcPr>
            <w:tcW w:w="1766" w:type="dxa"/>
            <w:tcBorders>
              <w:left w:val="nil"/>
              <w:right w:val="nil"/>
            </w:tcBorders>
          </w:tcPr>
          <w:p w14:paraId="745F1B97" w14:textId="77777777" w:rsidR="003F4C6C" w:rsidRPr="002B7808" w:rsidRDefault="003F4C6C" w:rsidP="009F48AB">
            <w:pPr>
              <w:rPr>
                <w:color w:val="000000" w:themeColor="text1"/>
                <w:sz w:val="20"/>
                <w:szCs w:val="20"/>
              </w:rPr>
            </w:pPr>
            <w:r w:rsidRPr="002B7808">
              <w:rPr>
                <w:rFonts w:hint="eastAsia"/>
                <w:color w:val="000000" w:themeColor="text1"/>
                <w:sz w:val="20"/>
                <w:szCs w:val="20"/>
              </w:rPr>
              <w:t>ゴシック</w:t>
            </w:r>
          </w:p>
        </w:tc>
        <w:tc>
          <w:tcPr>
            <w:tcW w:w="1084" w:type="dxa"/>
            <w:tcBorders>
              <w:left w:val="nil"/>
            </w:tcBorders>
          </w:tcPr>
          <w:p w14:paraId="7FB25FCB" w14:textId="77777777" w:rsidR="003F4C6C" w:rsidRPr="002B7808" w:rsidRDefault="003F4C6C" w:rsidP="009F48AB">
            <w:pPr>
              <w:jc w:val="center"/>
              <w:rPr>
                <w:color w:val="000000" w:themeColor="text1"/>
                <w:sz w:val="20"/>
                <w:szCs w:val="20"/>
              </w:rPr>
            </w:pPr>
            <w:r w:rsidRPr="002B7808">
              <w:rPr>
                <w:rFonts w:hint="eastAsia"/>
                <w:color w:val="000000" w:themeColor="text1"/>
                <w:sz w:val="20"/>
                <w:szCs w:val="20"/>
              </w:rPr>
              <w:t>14</w:t>
            </w:r>
          </w:p>
        </w:tc>
      </w:tr>
      <w:tr w:rsidR="00AB181C" w:rsidRPr="002B7808" w14:paraId="39306907" w14:textId="77777777" w:rsidTr="009638BF">
        <w:trPr>
          <w:trHeight w:val="249"/>
        </w:trPr>
        <w:tc>
          <w:tcPr>
            <w:tcW w:w="1800" w:type="dxa"/>
            <w:tcBorders>
              <w:right w:val="nil"/>
            </w:tcBorders>
          </w:tcPr>
          <w:p w14:paraId="42309932" w14:textId="77777777" w:rsidR="003F4C6C" w:rsidRPr="002B7808" w:rsidRDefault="003F4C6C" w:rsidP="009F48AB">
            <w:pPr>
              <w:rPr>
                <w:color w:val="000000" w:themeColor="text1"/>
                <w:sz w:val="20"/>
                <w:szCs w:val="20"/>
              </w:rPr>
            </w:pPr>
            <w:r w:rsidRPr="002B7808">
              <w:rPr>
                <w:rFonts w:hint="eastAsia"/>
                <w:color w:val="000000" w:themeColor="text1"/>
                <w:sz w:val="20"/>
                <w:szCs w:val="20"/>
              </w:rPr>
              <w:t>著者名・所属</w:t>
            </w:r>
          </w:p>
        </w:tc>
        <w:tc>
          <w:tcPr>
            <w:tcW w:w="1766" w:type="dxa"/>
            <w:tcBorders>
              <w:left w:val="nil"/>
              <w:right w:val="nil"/>
            </w:tcBorders>
          </w:tcPr>
          <w:p w14:paraId="5D71DB9E" w14:textId="77777777" w:rsidR="003F4C6C" w:rsidRPr="002B7808" w:rsidRDefault="003F4C6C" w:rsidP="009F48AB">
            <w:pPr>
              <w:rPr>
                <w:color w:val="000000" w:themeColor="text1"/>
                <w:sz w:val="20"/>
                <w:szCs w:val="20"/>
              </w:rPr>
            </w:pPr>
            <w:r w:rsidRPr="002B7808">
              <w:rPr>
                <w:rFonts w:hint="eastAsia"/>
                <w:color w:val="000000" w:themeColor="text1"/>
                <w:sz w:val="20"/>
                <w:szCs w:val="20"/>
              </w:rPr>
              <w:t>ゴシック</w:t>
            </w:r>
          </w:p>
        </w:tc>
        <w:tc>
          <w:tcPr>
            <w:tcW w:w="1084" w:type="dxa"/>
            <w:vMerge w:val="restart"/>
            <w:tcBorders>
              <w:left w:val="nil"/>
            </w:tcBorders>
            <w:vAlign w:val="center"/>
          </w:tcPr>
          <w:p w14:paraId="74032F09" w14:textId="77777777" w:rsidR="003F4C6C" w:rsidRPr="002B7808" w:rsidRDefault="003F4C6C" w:rsidP="009F48AB">
            <w:pPr>
              <w:jc w:val="center"/>
              <w:rPr>
                <w:color w:val="000000" w:themeColor="text1"/>
                <w:sz w:val="20"/>
                <w:szCs w:val="20"/>
              </w:rPr>
            </w:pPr>
            <w:r w:rsidRPr="002B7808">
              <w:rPr>
                <w:rFonts w:hint="eastAsia"/>
                <w:color w:val="000000" w:themeColor="text1"/>
                <w:sz w:val="20"/>
                <w:szCs w:val="20"/>
              </w:rPr>
              <w:t>10.5</w:t>
            </w:r>
          </w:p>
        </w:tc>
      </w:tr>
      <w:tr w:rsidR="00AB181C" w:rsidRPr="002B7808" w14:paraId="428729C9" w14:textId="77777777" w:rsidTr="009638BF">
        <w:trPr>
          <w:trHeight w:val="262"/>
        </w:trPr>
        <w:tc>
          <w:tcPr>
            <w:tcW w:w="1800" w:type="dxa"/>
            <w:tcBorders>
              <w:right w:val="nil"/>
            </w:tcBorders>
          </w:tcPr>
          <w:p w14:paraId="1139F5A8" w14:textId="77777777" w:rsidR="003F4C6C" w:rsidRPr="002B7808" w:rsidRDefault="003F4C6C" w:rsidP="009F48AB">
            <w:pPr>
              <w:rPr>
                <w:color w:val="000000" w:themeColor="text1"/>
                <w:sz w:val="20"/>
                <w:szCs w:val="20"/>
              </w:rPr>
            </w:pPr>
            <w:r w:rsidRPr="002B7808">
              <w:rPr>
                <w:rFonts w:hint="eastAsia"/>
                <w:color w:val="000000" w:themeColor="text1"/>
                <w:sz w:val="20"/>
                <w:szCs w:val="20"/>
              </w:rPr>
              <w:t>（メールアドレス）</w:t>
            </w:r>
          </w:p>
        </w:tc>
        <w:tc>
          <w:tcPr>
            <w:tcW w:w="1766" w:type="dxa"/>
            <w:tcBorders>
              <w:left w:val="nil"/>
              <w:right w:val="nil"/>
            </w:tcBorders>
          </w:tcPr>
          <w:p w14:paraId="7791E5C6" w14:textId="46DB4D24" w:rsidR="003F4C6C" w:rsidRPr="002B7808" w:rsidRDefault="009638BF" w:rsidP="009F48AB">
            <w:pPr>
              <w:rPr>
                <w:color w:val="000000" w:themeColor="text1"/>
                <w:sz w:val="20"/>
                <w:szCs w:val="20"/>
              </w:rPr>
            </w:pPr>
            <w:r w:rsidRPr="002B7808">
              <w:rPr>
                <w:rFonts w:hint="eastAsia"/>
                <w:color w:val="000000" w:themeColor="text1"/>
                <w:sz w:val="20"/>
                <w:szCs w:val="20"/>
              </w:rPr>
              <w:t>Times New Roman</w:t>
            </w:r>
          </w:p>
        </w:tc>
        <w:tc>
          <w:tcPr>
            <w:tcW w:w="1084" w:type="dxa"/>
            <w:vMerge/>
            <w:tcBorders>
              <w:left w:val="nil"/>
            </w:tcBorders>
          </w:tcPr>
          <w:p w14:paraId="3328E287" w14:textId="77777777" w:rsidR="003F4C6C" w:rsidRPr="002B7808" w:rsidRDefault="003F4C6C" w:rsidP="009F48AB">
            <w:pPr>
              <w:jc w:val="center"/>
              <w:rPr>
                <w:color w:val="000000" w:themeColor="text1"/>
                <w:sz w:val="20"/>
                <w:szCs w:val="20"/>
              </w:rPr>
            </w:pPr>
          </w:p>
        </w:tc>
      </w:tr>
      <w:tr w:rsidR="00AB181C" w:rsidRPr="002B7808" w14:paraId="0F154E1E" w14:textId="77777777" w:rsidTr="009638BF">
        <w:trPr>
          <w:trHeight w:val="249"/>
        </w:trPr>
        <w:tc>
          <w:tcPr>
            <w:tcW w:w="1800" w:type="dxa"/>
            <w:tcBorders>
              <w:right w:val="nil"/>
            </w:tcBorders>
          </w:tcPr>
          <w:p w14:paraId="565AEE91" w14:textId="77777777" w:rsidR="003F4C6C" w:rsidRPr="002B7808" w:rsidRDefault="003F4C6C" w:rsidP="009F48AB">
            <w:pPr>
              <w:rPr>
                <w:color w:val="000000" w:themeColor="text1"/>
                <w:sz w:val="20"/>
                <w:szCs w:val="20"/>
              </w:rPr>
            </w:pPr>
            <w:r w:rsidRPr="002B7808">
              <w:rPr>
                <w:rFonts w:hint="eastAsia"/>
                <w:color w:val="000000" w:themeColor="text1"/>
                <w:sz w:val="20"/>
                <w:szCs w:val="20"/>
              </w:rPr>
              <w:t>キーワード</w:t>
            </w:r>
          </w:p>
        </w:tc>
        <w:tc>
          <w:tcPr>
            <w:tcW w:w="1766" w:type="dxa"/>
            <w:tcBorders>
              <w:left w:val="nil"/>
              <w:right w:val="nil"/>
            </w:tcBorders>
          </w:tcPr>
          <w:p w14:paraId="797F15C0" w14:textId="77777777" w:rsidR="003F4C6C" w:rsidRPr="002B7808" w:rsidRDefault="003F4C6C" w:rsidP="009F48AB">
            <w:pPr>
              <w:rPr>
                <w:color w:val="000000" w:themeColor="text1"/>
                <w:sz w:val="20"/>
                <w:szCs w:val="20"/>
              </w:rPr>
            </w:pPr>
            <w:r w:rsidRPr="002B7808">
              <w:rPr>
                <w:rFonts w:hint="eastAsia"/>
                <w:color w:val="000000" w:themeColor="text1"/>
                <w:sz w:val="20"/>
                <w:szCs w:val="20"/>
              </w:rPr>
              <w:t>ゴシック</w:t>
            </w:r>
          </w:p>
        </w:tc>
        <w:tc>
          <w:tcPr>
            <w:tcW w:w="1084" w:type="dxa"/>
            <w:vMerge/>
            <w:tcBorders>
              <w:left w:val="nil"/>
            </w:tcBorders>
          </w:tcPr>
          <w:p w14:paraId="1B72683B" w14:textId="77777777" w:rsidR="003F4C6C" w:rsidRPr="002B7808" w:rsidRDefault="003F4C6C" w:rsidP="009F48AB">
            <w:pPr>
              <w:jc w:val="center"/>
              <w:rPr>
                <w:color w:val="000000" w:themeColor="text1"/>
                <w:sz w:val="20"/>
                <w:szCs w:val="20"/>
              </w:rPr>
            </w:pPr>
          </w:p>
        </w:tc>
      </w:tr>
      <w:tr w:rsidR="00AB181C" w:rsidRPr="002B7808" w14:paraId="0682E64F" w14:textId="77777777" w:rsidTr="009638BF">
        <w:trPr>
          <w:trHeight w:val="262"/>
        </w:trPr>
        <w:tc>
          <w:tcPr>
            <w:tcW w:w="1800" w:type="dxa"/>
            <w:tcBorders>
              <w:right w:val="nil"/>
            </w:tcBorders>
          </w:tcPr>
          <w:p w14:paraId="3F628E98" w14:textId="77777777" w:rsidR="003F4C6C" w:rsidRPr="002B7808" w:rsidRDefault="003F4C6C" w:rsidP="009F48AB">
            <w:pPr>
              <w:rPr>
                <w:color w:val="000000" w:themeColor="text1"/>
                <w:sz w:val="20"/>
                <w:szCs w:val="20"/>
              </w:rPr>
            </w:pPr>
            <w:r w:rsidRPr="002B7808">
              <w:rPr>
                <w:rFonts w:hint="eastAsia"/>
                <w:color w:val="000000" w:themeColor="text1"/>
                <w:sz w:val="20"/>
                <w:szCs w:val="20"/>
              </w:rPr>
              <w:t>各章の見出し</w:t>
            </w:r>
          </w:p>
        </w:tc>
        <w:tc>
          <w:tcPr>
            <w:tcW w:w="1766" w:type="dxa"/>
            <w:tcBorders>
              <w:left w:val="nil"/>
              <w:right w:val="nil"/>
            </w:tcBorders>
          </w:tcPr>
          <w:p w14:paraId="430531D0" w14:textId="77777777" w:rsidR="003F4C6C" w:rsidRPr="002B7808" w:rsidRDefault="003F4C6C" w:rsidP="009F48AB">
            <w:pPr>
              <w:rPr>
                <w:color w:val="000000" w:themeColor="text1"/>
                <w:sz w:val="20"/>
                <w:szCs w:val="20"/>
              </w:rPr>
            </w:pPr>
            <w:r w:rsidRPr="002B7808">
              <w:rPr>
                <w:rFonts w:hint="eastAsia"/>
                <w:color w:val="000000" w:themeColor="text1"/>
                <w:sz w:val="20"/>
                <w:szCs w:val="20"/>
              </w:rPr>
              <w:t>ゴシック</w:t>
            </w:r>
          </w:p>
        </w:tc>
        <w:tc>
          <w:tcPr>
            <w:tcW w:w="1084" w:type="dxa"/>
            <w:tcBorders>
              <w:left w:val="nil"/>
            </w:tcBorders>
          </w:tcPr>
          <w:p w14:paraId="3954D52D" w14:textId="77777777" w:rsidR="003F4C6C" w:rsidRPr="002B7808" w:rsidRDefault="003F4C6C" w:rsidP="009F48AB">
            <w:pPr>
              <w:jc w:val="center"/>
              <w:rPr>
                <w:color w:val="000000" w:themeColor="text1"/>
                <w:sz w:val="20"/>
                <w:szCs w:val="20"/>
              </w:rPr>
            </w:pPr>
            <w:r w:rsidRPr="002B7808">
              <w:rPr>
                <w:rFonts w:hint="eastAsia"/>
                <w:color w:val="000000" w:themeColor="text1"/>
                <w:sz w:val="20"/>
                <w:szCs w:val="20"/>
              </w:rPr>
              <w:t>11</w:t>
            </w:r>
          </w:p>
        </w:tc>
      </w:tr>
      <w:tr w:rsidR="00AB181C" w:rsidRPr="002B7808" w14:paraId="5B300DE6" w14:textId="77777777" w:rsidTr="009638BF">
        <w:trPr>
          <w:trHeight w:val="262"/>
        </w:trPr>
        <w:tc>
          <w:tcPr>
            <w:tcW w:w="1800" w:type="dxa"/>
            <w:tcBorders>
              <w:right w:val="nil"/>
            </w:tcBorders>
          </w:tcPr>
          <w:p w14:paraId="66CA18B3" w14:textId="77777777" w:rsidR="003F4C6C" w:rsidRPr="002B7808" w:rsidRDefault="003F4C6C" w:rsidP="009F48AB">
            <w:pPr>
              <w:rPr>
                <w:color w:val="000000" w:themeColor="text1"/>
                <w:sz w:val="20"/>
                <w:szCs w:val="20"/>
              </w:rPr>
            </w:pPr>
            <w:r w:rsidRPr="002B7808">
              <w:rPr>
                <w:rFonts w:hint="eastAsia"/>
                <w:color w:val="000000" w:themeColor="text1"/>
                <w:sz w:val="20"/>
                <w:szCs w:val="20"/>
              </w:rPr>
              <w:t>（節の見出し）</w:t>
            </w:r>
          </w:p>
        </w:tc>
        <w:tc>
          <w:tcPr>
            <w:tcW w:w="1766" w:type="dxa"/>
            <w:tcBorders>
              <w:left w:val="nil"/>
              <w:right w:val="nil"/>
            </w:tcBorders>
          </w:tcPr>
          <w:p w14:paraId="7222671D" w14:textId="77777777" w:rsidR="003F4C6C" w:rsidRPr="002B7808" w:rsidRDefault="003F4C6C" w:rsidP="009F48AB">
            <w:pPr>
              <w:rPr>
                <w:color w:val="000000" w:themeColor="text1"/>
                <w:sz w:val="20"/>
                <w:szCs w:val="20"/>
              </w:rPr>
            </w:pPr>
            <w:r w:rsidRPr="002B7808">
              <w:rPr>
                <w:rFonts w:hint="eastAsia"/>
                <w:color w:val="000000" w:themeColor="text1"/>
                <w:sz w:val="20"/>
                <w:szCs w:val="20"/>
              </w:rPr>
              <w:t>ゴシック</w:t>
            </w:r>
          </w:p>
        </w:tc>
        <w:tc>
          <w:tcPr>
            <w:tcW w:w="1084" w:type="dxa"/>
            <w:tcBorders>
              <w:left w:val="nil"/>
            </w:tcBorders>
          </w:tcPr>
          <w:p w14:paraId="2CDAA671" w14:textId="77777777" w:rsidR="003F4C6C" w:rsidRPr="002B7808" w:rsidRDefault="003F4C6C" w:rsidP="009F48AB">
            <w:pPr>
              <w:jc w:val="center"/>
              <w:rPr>
                <w:color w:val="000000" w:themeColor="text1"/>
                <w:sz w:val="20"/>
                <w:szCs w:val="20"/>
              </w:rPr>
            </w:pPr>
            <w:r w:rsidRPr="002B7808">
              <w:rPr>
                <w:color w:val="000000" w:themeColor="text1"/>
                <w:sz w:val="20"/>
                <w:szCs w:val="20"/>
              </w:rPr>
              <w:t>10.5</w:t>
            </w:r>
          </w:p>
        </w:tc>
      </w:tr>
      <w:tr w:rsidR="00AB181C" w:rsidRPr="002B7808" w14:paraId="7EE7C68E" w14:textId="77777777" w:rsidTr="009638BF">
        <w:trPr>
          <w:trHeight w:val="262"/>
        </w:trPr>
        <w:tc>
          <w:tcPr>
            <w:tcW w:w="1800" w:type="dxa"/>
            <w:tcBorders>
              <w:right w:val="nil"/>
            </w:tcBorders>
          </w:tcPr>
          <w:p w14:paraId="5D920A05" w14:textId="77777777" w:rsidR="003F4C6C" w:rsidRPr="002B7808" w:rsidRDefault="003F4C6C" w:rsidP="009F48AB">
            <w:pPr>
              <w:rPr>
                <w:color w:val="000000" w:themeColor="text1"/>
                <w:sz w:val="20"/>
                <w:szCs w:val="20"/>
              </w:rPr>
            </w:pPr>
            <w:r w:rsidRPr="002B7808">
              <w:rPr>
                <w:rFonts w:hint="eastAsia"/>
                <w:color w:val="000000" w:themeColor="text1"/>
                <w:sz w:val="20"/>
                <w:szCs w:val="20"/>
              </w:rPr>
              <w:t>本文</w:t>
            </w:r>
          </w:p>
        </w:tc>
        <w:tc>
          <w:tcPr>
            <w:tcW w:w="1766" w:type="dxa"/>
            <w:tcBorders>
              <w:left w:val="nil"/>
              <w:right w:val="nil"/>
            </w:tcBorders>
          </w:tcPr>
          <w:p w14:paraId="46973703" w14:textId="77777777" w:rsidR="003F4C6C" w:rsidRPr="002B7808" w:rsidRDefault="003F4C6C" w:rsidP="009F48AB">
            <w:pPr>
              <w:rPr>
                <w:color w:val="000000" w:themeColor="text1"/>
                <w:sz w:val="20"/>
                <w:szCs w:val="20"/>
              </w:rPr>
            </w:pPr>
            <w:r w:rsidRPr="002B7808">
              <w:rPr>
                <w:rFonts w:hint="eastAsia"/>
                <w:color w:val="000000" w:themeColor="text1"/>
                <w:sz w:val="20"/>
                <w:szCs w:val="20"/>
              </w:rPr>
              <w:t>明朝</w:t>
            </w:r>
          </w:p>
        </w:tc>
        <w:tc>
          <w:tcPr>
            <w:tcW w:w="1084" w:type="dxa"/>
            <w:tcBorders>
              <w:left w:val="nil"/>
            </w:tcBorders>
          </w:tcPr>
          <w:p w14:paraId="322635B9" w14:textId="77777777" w:rsidR="003F4C6C" w:rsidRPr="002B7808" w:rsidRDefault="003F4C6C" w:rsidP="009F48AB">
            <w:pPr>
              <w:jc w:val="center"/>
              <w:rPr>
                <w:color w:val="000000" w:themeColor="text1"/>
                <w:sz w:val="20"/>
                <w:szCs w:val="20"/>
              </w:rPr>
            </w:pPr>
            <w:r w:rsidRPr="002B7808">
              <w:rPr>
                <w:rFonts w:hint="eastAsia"/>
                <w:color w:val="000000" w:themeColor="text1"/>
                <w:sz w:val="20"/>
                <w:szCs w:val="20"/>
              </w:rPr>
              <w:t>10</w:t>
            </w:r>
          </w:p>
        </w:tc>
      </w:tr>
      <w:tr w:rsidR="00AB181C" w:rsidRPr="002B7808" w14:paraId="6470D624" w14:textId="77777777" w:rsidTr="009638BF">
        <w:trPr>
          <w:trHeight w:val="262"/>
        </w:trPr>
        <w:tc>
          <w:tcPr>
            <w:tcW w:w="1800" w:type="dxa"/>
            <w:tcBorders>
              <w:right w:val="nil"/>
            </w:tcBorders>
          </w:tcPr>
          <w:p w14:paraId="61D20C6C" w14:textId="5955CBFF" w:rsidR="009638BF" w:rsidRPr="002B7808" w:rsidRDefault="009638BF" w:rsidP="009638BF">
            <w:pPr>
              <w:rPr>
                <w:color w:val="000000" w:themeColor="text1"/>
                <w:sz w:val="20"/>
                <w:szCs w:val="20"/>
              </w:rPr>
            </w:pPr>
            <w:r w:rsidRPr="002B7808">
              <w:rPr>
                <w:rFonts w:hint="eastAsia"/>
                <w:color w:val="000000" w:themeColor="text1"/>
                <w:sz w:val="20"/>
                <w:szCs w:val="20"/>
              </w:rPr>
              <w:t>図表の見出し</w:t>
            </w:r>
          </w:p>
        </w:tc>
        <w:tc>
          <w:tcPr>
            <w:tcW w:w="1766" w:type="dxa"/>
            <w:tcBorders>
              <w:left w:val="nil"/>
              <w:right w:val="nil"/>
            </w:tcBorders>
          </w:tcPr>
          <w:p w14:paraId="523373E9" w14:textId="4B7FCE47" w:rsidR="009638BF" w:rsidRPr="002B7808" w:rsidRDefault="009638BF" w:rsidP="009638BF">
            <w:pPr>
              <w:rPr>
                <w:color w:val="000000" w:themeColor="text1"/>
                <w:sz w:val="20"/>
                <w:szCs w:val="20"/>
              </w:rPr>
            </w:pPr>
            <w:r w:rsidRPr="002B7808">
              <w:rPr>
                <w:rFonts w:hint="eastAsia"/>
                <w:color w:val="000000" w:themeColor="text1"/>
                <w:sz w:val="20"/>
                <w:szCs w:val="20"/>
              </w:rPr>
              <w:t>ゴシック</w:t>
            </w:r>
          </w:p>
        </w:tc>
        <w:tc>
          <w:tcPr>
            <w:tcW w:w="1084" w:type="dxa"/>
            <w:tcBorders>
              <w:left w:val="nil"/>
            </w:tcBorders>
          </w:tcPr>
          <w:p w14:paraId="1AF281F8" w14:textId="01194F11" w:rsidR="009638BF" w:rsidRPr="002B7808" w:rsidRDefault="009638BF" w:rsidP="009638BF">
            <w:pPr>
              <w:jc w:val="center"/>
              <w:rPr>
                <w:color w:val="000000" w:themeColor="text1"/>
                <w:sz w:val="20"/>
                <w:szCs w:val="20"/>
              </w:rPr>
            </w:pPr>
            <w:r w:rsidRPr="002B7808">
              <w:rPr>
                <w:rFonts w:hint="eastAsia"/>
                <w:color w:val="000000" w:themeColor="text1"/>
                <w:sz w:val="20"/>
                <w:szCs w:val="20"/>
              </w:rPr>
              <w:t>10</w:t>
            </w:r>
          </w:p>
        </w:tc>
      </w:tr>
      <w:tr w:rsidR="00AB181C" w:rsidRPr="002B7808" w14:paraId="724B1D15" w14:textId="77777777" w:rsidTr="009638BF">
        <w:trPr>
          <w:trHeight w:val="262"/>
        </w:trPr>
        <w:tc>
          <w:tcPr>
            <w:tcW w:w="1800" w:type="dxa"/>
            <w:tcBorders>
              <w:right w:val="nil"/>
            </w:tcBorders>
          </w:tcPr>
          <w:p w14:paraId="4DE2F5AF" w14:textId="42FAE76A" w:rsidR="009638BF" w:rsidRPr="002B7808" w:rsidRDefault="009638BF" w:rsidP="009638BF">
            <w:pPr>
              <w:rPr>
                <w:color w:val="000000" w:themeColor="text1"/>
                <w:sz w:val="20"/>
                <w:szCs w:val="20"/>
              </w:rPr>
            </w:pPr>
            <w:r w:rsidRPr="002B7808">
              <w:rPr>
                <w:rFonts w:hint="eastAsia"/>
                <w:color w:val="000000" w:themeColor="text1"/>
                <w:sz w:val="20"/>
                <w:szCs w:val="20"/>
              </w:rPr>
              <w:t>図表中の文字</w:t>
            </w:r>
          </w:p>
        </w:tc>
        <w:tc>
          <w:tcPr>
            <w:tcW w:w="1766" w:type="dxa"/>
            <w:tcBorders>
              <w:left w:val="nil"/>
              <w:right w:val="nil"/>
            </w:tcBorders>
          </w:tcPr>
          <w:p w14:paraId="16F813BE" w14:textId="2E8C95BE" w:rsidR="009638BF" w:rsidRPr="002B7808" w:rsidRDefault="009638BF" w:rsidP="009638BF">
            <w:pPr>
              <w:rPr>
                <w:color w:val="000000" w:themeColor="text1"/>
                <w:sz w:val="20"/>
                <w:szCs w:val="20"/>
              </w:rPr>
            </w:pPr>
            <w:r w:rsidRPr="002B7808">
              <w:rPr>
                <w:rFonts w:hint="eastAsia"/>
                <w:color w:val="000000" w:themeColor="text1"/>
                <w:sz w:val="20"/>
                <w:szCs w:val="20"/>
              </w:rPr>
              <w:t>任意</w:t>
            </w:r>
          </w:p>
        </w:tc>
        <w:tc>
          <w:tcPr>
            <w:tcW w:w="1084" w:type="dxa"/>
            <w:tcBorders>
              <w:left w:val="nil"/>
            </w:tcBorders>
          </w:tcPr>
          <w:p w14:paraId="461A1958" w14:textId="62595CDC" w:rsidR="009638BF" w:rsidRPr="002B7808" w:rsidRDefault="009638BF" w:rsidP="009638BF">
            <w:pPr>
              <w:jc w:val="center"/>
              <w:rPr>
                <w:color w:val="000000" w:themeColor="text1"/>
                <w:sz w:val="20"/>
                <w:szCs w:val="20"/>
              </w:rPr>
            </w:pPr>
            <w:r w:rsidRPr="002B7808">
              <w:rPr>
                <w:rFonts w:hint="eastAsia"/>
                <w:color w:val="000000" w:themeColor="text1"/>
                <w:sz w:val="20"/>
                <w:szCs w:val="20"/>
              </w:rPr>
              <w:t>5</w:t>
            </w:r>
            <w:r w:rsidRPr="002B7808">
              <w:rPr>
                <w:rFonts w:hint="eastAsia"/>
                <w:color w:val="000000" w:themeColor="text1"/>
                <w:sz w:val="20"/>
                <w:szCs w:val="20"/>
              </w:rPr>
              <w:t>以上</w:t>
            </w:r>
          </w:p>
        </w:tc>
      </w:tr>
      <w:tr w:rsidR="009638BF" w:rsidRPr="002B7808" w14:paraId="5CDEA5DB" w14:textId="77777777" w:rsidTr="009638BF">
        <w:trPr>
          <w:trHeight w:val="262"/>
        </w:trPr>
        <w:tc>
          <w:tcPr>
            <w:tcW w:w="1800" w:type="dxa"/>
            <w:tcBorders>
              <w:bottom w:val="single" w:sz="4" w:space="0" w:color="auto"/>
              <w:right w:val="nil"/>
            </w:tcBorders>
          </w:tcPr>
          <w:p w14:paraId="1CB93950" w14:textId="77777777" w:rsidR="009638BF" w:rsidRPr="002B7808" w:rsidRDefault="009638BF" w:rsidP="009638BF">
            <w:pPr>
              <w:rPr>
                <w:color w:val="000000" w:themeColor="text1"/>
                <w:sz w:val="20"/>
                <w:szCs w:val="20"/>
              </w:rPr>
            </w:pPr>
            <w:r w:rsidRPr="002B7808">
              <w:rPr>
                <w:rFonts w:hint="eastAsia"/>
                <w:color w:val="000000" w:themeColor="text1"/>
                <w:sz w:val="20"/>
                <w:szCs w:val="20"/>
              </w:rPr>
              <w:t>参考文献</w:t>
            </w:r>
          </w:p>
        </w:tc>
        <w:tc>
          <w:tcPr>
            <w:tcW w:w="1766" w:type="dxa"/>
            <w:tcBorders>
              <w:left w:val="nil"/>
              <w:bottom w:val="single" w:sz="4" w:space="0" w:color="auto"/>
              <w:right w:val="nil"/>
            </w:tcBorders>
          </w:tcPr>
          <w:p w14:paraId="08D87221" w14:textId="77777777" w:rsidR="009638BF" w:rsidRPr="002B7808" w:rsidRDefault="009638BF" w:rsidP="009638BF">
            <w:pPr>
              <w:rPr>
                <w:color w:val="000000" w:themeColor="text1"/>
                <w:sz w:val="20"/>
                <w:szCs w:val="20"/>
              </w:rPr>
            </w:pPr>
            <w:r w:rsidRPr="002B7808">
              <w:rPr>
                <w:rFonts w:hint="eastAsia"/>
                <w:color w:val="000000" w:themeColor="text1"/>
                <w:sz w:val="20"/>
                <w:szCs w:val="20"/>
              </w:rPr>
              <w:t>明朝</w:t>
            </w:r>
          </w:p>
        </w:tc>
        <w:tc>
          <w:tcPr>
            <w:tcW w:w="1084" w:type="dxa"/>
            <w:tcBorders>
              <w:left w:val="nil"/>
              <w:bottom w:val="single" w:sz="4" w:space="0" w:color="auto"/>
            </w:tcBorders>
          </w:tcPr>
          <w:p w14:paraId="729F1B13" w14:textId="77777777" w:rsidR="009638BF" w:rsidRPr="002B7808" w:rsidRDefault="009638BF" w:rsidP="009638BF">
            <w:pPr>
              <w:jc w:val="center"/>
              <w:rPr>
                <w:color w:val="000000" w:themeColor="text1"/>
                <w:sz w:val="20"/>
                <w:szCs w:val="20"/>
              </w:rPr>
            </w:pPr>
            <w:r w:rsidRPr="002B7808">
              <w:rPr>
                <w:rFonts w:hint="eastAsia"/>
                <w:color w:val="000000" w:themeColor="text1"/>
                <w:sz w:val="20"/>
                <w:szCs w:val="20"/>
              </w:rPr>
              <w:t>9</w:t>
            </w:r>
          </w:p>
        </w:tc>
      </w:tr>
    </w:tbl>
    <w:p w14:paraId="648DA96F" w14:textId="77777777" w:rsidR="003F4C6C" w:rsidRPr="002B7808" w:rsidRDefault="003F4C6C" w:rsidP="003F4C6C">
      <w:pPr>
        <w:rPr>
          <w:color w:val="000000" w:themeColor="text1"/>
        </w:rPr>
      </w:pPr>
    </w:p>
    <w:p w14:paraId="29A9F03A" w14:textId="77777777" w:rsidR="003F4C6C" w:rsidRPr="002B7808" w:rsidRDefault="003F4C6C" w:rsidP="003F4C6C">
      <w:pPr>
        <w:pStyle w:val="ab"/>
      </w:pPr>
      <w:r w:rsidRPr="002B7808">
        <w:rPr>
          <w:rFonts w:hint="eastAsia"/>
        </w:rPr>
        <w:t>タイトルは</w:t>
      </w:r>
      <w:r w:rsidRPr="002B7808">
        <w:rPr>
          <w:rFonts w:hint="eastAsia"/>
        </w:rPr>
        <w:t>16</w:t>
      </w:r>
      <w:r w:rsidRPr="002B7808">
        <w:rPr>
          <w:rFonts w:hint="eastAsia"/>
        </w:rPr>
        <w:t>ポイントのゴシック体，サブタイトルがある場合は</w:t>
      </w:r>
      <w:r w:rsidRPr="002B7808">
        <w:rPr>
          <w:rFonts w:hint="eastAsia"/>
        </w:rPr>
        <w:t>14</w:t>
      </w:r>
      <w:r w:rsidRPr="002B7808">
        <w:rPr>
          <w:rFonts w:hint="eastAsia"/>
        </w:rPr>
        <w:t>ポイントのゴシック体で，それぞれセンタリングで記述してください。</w:t>
      </w:r>
    </w:p>
    <w:p w14:paraId="77719FEF" w14:textId="77777777" w:rsidR="003F4C6C" w:rsidRPr="002B7808" w:rsidRDefault="003F4C6C" w:rsidP="003F4C6C">
      <w:pPr>
        <w:pStyle w:val="ab"/>
      </w:pPr>
      <w:r w:rsidRPr="002B7808">
        <w:rPr>
          <w:rFonts w:hint="eastAsia"/>
        </w:rPr>
        <w:t>筆者名は</w:t>
      </w:r>
      <w:r w:rsidRPr="002B7808">
        <w:rPr>
          <w:rFonts w:hint="eastAsia"/>
        </w:rPr>
        <w:t>10.5</w:t>
      </w:r>
      <w:r w:rsidRPr="002B7808">
        <w:rPr>
          <w:rFonts w:hint="eastAsia"/>
        </w:rPr>
        <w:t>ポイントのゴシック体で書き，各著者に文字飾りの上付きにて「＊</w:t>
      </w:r>
      <w:r w:rsidRPr="002B7808">
        <w:rPr>
          <w:rFonts w:hint="eastAsia"/>
        </w:rPr>
        <w:t>1</w:t>
      </w:r>
      <w:r w:rsidRPr="002B7808">
        <w:rPr>
          <w:rFonts w:hint="eastAsia"/>
        </w:rPr>
        <w:t>，＊</w:t>
      </w:r>
      <w:r w:rsidRPr="002B7808">
        <w:rPr>
          <w:rFonts w:hint="eastAsia"/>
        </w:rPr>
        <w:t>2</w:t>
      </w:r>
      <w:r w:rsidRPr="002B7808">
        <w:rPr>
          <w:rFonts w:hint="eastAsia"/>
        </w:rPr>
        <w:t>，・・・」の記号を付け，センタリングで記入してください。その下に「＊</w:t>
      </w:r>
      <w:r w:rsidRPr="002B7808">
        <w:rPr>
          <w:rFonts w:hint="eastAsia"/>
        </w:rPr>
        <w:t>1:</w:t>
      </w:r>
      <w:r w:rsidRPr="002B7808">
        <w:rPr>
          <w:rFonts w:hint="eastAsia"/>
        </w:rPr>
        <w:t>，＊</w:t>
      </w:r>
      <w:r w:rsidRPr="002B7808">
        <w:rPr>
          <w:rFonts w:hint="eastAsia"/>
        </w:rPr>
        <w:t>2:</w:t>
      </w:r>
      <w:r w:rsidRPr="002B7808">
        <w:rPr>
          <w:rFonts w:hint="eastAsia"/>
        </w:rPr>
        <w:t>，…」に続けて各著者の所属を左寄せで記述してください。差し支えなければ筆者名の並びの下に連絡先となる代表の</w:t>
      </w:r>
      <w:r w:rsidRPr="002B7808">
        <w:rPr>
          <w:rFonts w:hint="eastAsia"/>
        </w:rPr>
        <w:t>Email</w:t>
      </w:r>
      <w:r w:rsidRPr="002B7808">
        <w:rPr>
          <w:rFonts w:hint="eastAsia"/>
        </w:rPr>
        <w:t>アドレスを書いてください。</w:t>
      </w:r>
    </w:p>
    <w:p w14:paraId="5D117CDF" w14:textId="77777777" w:rsidR="003F4C6C" w:rsidRPr="002B7808" w:rsidRDefault="003F4C6C" w:rsidP="003F4C6C">
      <w:pPr>
        <w:pStyle w:val="ab"/>
      </w:pPr>
      <w:r w:rsidRPr="002B7808">
        <w:rPr>
          <w:rFonts w:hint="eastAsia"/>
        </w:rPr>
        <w:t>本文は</w:t>
      </w:r>
      <w:r w:rsidRPr="002B7808">
        <w:rPr>
          <w:rFonts w:hint="eastAsia"/>
        </w:rPr>
        <w:t>10</w:t>
      </w:r>
      <w:r w:rsidRPr="002B7808">
        <w:rPr>
          <w:rFonts w:hint="eastAsia"/>
        </w:rPr>
        <w:t>ポイントのフォントを用いてください。各章の見出しは</w:t>
      </w:r>
      <w:r w:rsidRPr="002B7808">
        <w:rPr>
          <w:rFonts w:hint="eastAsia"/>
        </w:rPr>
        <w:t>11</w:t>
      </w:r>
      <w:r w:rsidRPr="002B7808">
        <w:rPr>
          <w:rFonts w:hint="eastAsia"/>
        </w:rPr>
        <w:t>ポイントのゴシック体，各節の見出しは</w:t>
      </w:r>
      <w:r w:rsidRPr="002B7808">
        <w:rPr>
          <w:rFonts w:hint="eastAsia"/>
        </w:rPr>
        <w:t>10.5</w:t>
      </w:r>
      <w:r w:rsidRPr="002B7808">
        <w:rPr>
          <w:rFonts w:hint="eastAsia"/>
        </w:rPr>
        <w:t>ポイントのゴシック体でそれぞれ記述してください。</w:t>
      </w:r>
    </w:p>
    <w:p w14:paraId="02F06A55" w14:textId="77777777" w:rsidR="003F4C6C" w:rsidRPr="002B7808" w:rsidRDefault="003F4C6C" w:rsidP="003F4C6C">
      <w:pPr>
        <w:rPr>
          <w:color w:val="000000" w:themeColor="text1"/>
        </w:rPr>
      </w:pPr>
    </w:p>
    <w:p w14:paraId="5C2BE0E5" w14:textId="77777777" w:rsidR="003F4C6C" w:rsidRPr="002B7808" w:rsidRDefault="003F4C6C" w:rsidP="003F4C6C">
      <w:pPr>
        <w:pStyle w:val="1"/>
        <w:keepNext/>
        <w:rPr>
          <w:color w:val="000000" w:themeColor="text1"/>
        </w:rPr>
      </w:pPr>
      <w:r w:rsidRPr="002B7808">
        <w:rPr>
          <w:rFonts w:hint="eastAsia"/>
          <w:color w:val="000000" w:themeColor="text1"/>
        </w:rPr>
        <w:t>論文の構成</w:t>
      </w:r>
    </w:p>
    <w:p w14:paraId="1A5F9CDE" w14:textId="77777777" w:rsidR="003F4C6C" w:rsidRPr="002B7808" w:rsidRDefault="003F4C6C" w:rsidP="003F4C6C">
      <w:pPr>
        <w:pStyle w:val="2"/>
        <w:keepNext/>
        <w:tabs>
          <w:tab w:val="clear" w:pos="426"/>
          <w:tab w:val="num" w:pos="567"/>
        </w:tabs>
        <w:rPr>
          <w:color w:val="000000" w:themeColor="text1"/>
        </w:rPr>
      </w:pPr>
      <w:r w:rsidRPr="002B7808">
        <w:rPr>
          <w:rFonts w:hint="eastAsia"/>
          <w:color w:val="000000" w:themeColor="text1"/>
        </w:rPr>
        <w:t>本文の書き方</w:t>
      </w:r>
    </w:p>
    <w:p w14:paraId="6111BBCD" w14:textId="2C054D00" w:rsidR="003F4C6C" w:rsidRPr="002B7808" w:rsidRDefault="003F4C6C" w:rsidP="003F4C6C">
      <w:pPr>
        <w:pStyle w:val="ab"/>
      </w:pPr>
      <w:r w:rsidRPr="002B7808">
        <w:rPr>
          <w:rFonts w:hint="eastAsia"/>
        </w:rPr>
        <w:t>章立ては序論を「</w:t>
      </w:r>
      <w:r w:rsidRPr="002B7808">
        <w:rPr>
          <w:rFonts w:hint="eastAsia"/>
        </w:rPr>
        <w:t>1.</w:t>
      </w:r>
      <w:r w:rsidRPr="002B7808">
        <w:rPr>
          <w:rFonts w:hint="eastAsia"/>
        </w:rPr>
        <w:t>はじめに」等で始め，適切な章を設けたのち，最終章を「○</w:t>
      </w:r>
      <w:r w:rsidRPr="002B7808">
        <w:rPr>
          <w:rFonts w:hint="eastAsia"/>
        </w:rPr>
        <w:t>.</w:t>
      </w:r>
      <w:r w:rsidRPr="002B7808">
        <w:rPr>
          <w:rFonts w:hint="eastAsia"/>
        </w:rPr>
        <w:t>おわりに」等とする構成を基本としてください。なお，「参考文献」も必要に応じて付けてください。</w:t>
      </w:r>
    </w:p>
    <w:p w14:paraId="005E886F" w14:textId="77777777" w:rsidR="003F4C6C" w:rsidRPr="002B7808" w:rsidRDefault="003F4C6C" w:rsidP="00D869B5">
      <w:pPr>
        <w:rPr>
          <w:color w:val="000000" w:themeColor="text1"/>
        </w:rPr>
      </w:pPr>
    </w:p>
    <w:p w14:paraId="45A4BF73" w14:textId="77777777" w:rsidR="003F4C6C" w:rsidRPr="002B7808" w:rsidRDefault="003F4C6C" w:rsidP="003F4C6C">
      <w:pPr>
        <w:pStyle w:val="2"/>
        <w:keepNext/>
        <w:tabs>
          <w:tab w:val="clear" w:pos="426"/>
          <w:tab w:val="num" w:pos="567"/>
        </w:tabs>
        <w:rPr>
          <w:color w:val="000000" w:themeColor="text1"/>
        </w:rPr>
      </w:pPr>
      <w:r w:rsidRPr="002B7808">
        <w:rPr>
          <w:rFonts w:hint="eastAsia"/>
          <w:color w:val="000000" w:themeColor="text1"/>
        </w:rPr>
        <w:t>図表の挿入方法</w:t>
      </w:r>
    </w:p>
    <w:p w14:paraId="3CA49F16" w14:textId="549FFBAD" w:rsidR="006D3433" w:rsidRPr="002B7808" w:rsidRDefault="003F4C6C" w:rsidP="00C451EF">
      <w:pPr>
        <w:ind w:firstLineChars="100" w:firstLine="181"/>
        <w:rPr>
          <w:rFonts w:ascii="ＭＳ 明朝" w:hAnsi="ＭＳ 明朝"/>
          <w:color w:val="000000" w:themeColor="text1"/>
          <w:sz w:val="20"/>
          <w:szCs w:val="20"/>
        </w:rPr>
      </w:pPr>
      <w:r w:rsidRPr="002B7808">
        <w:rPr>
          <w:rFonts w:ascii="ＭＳ 明朝" w:hAnsi="ＭＳ 明朝" w:hint="eastAsia"/>
          <w:color w:val="000000" w:themeColor="text1"/>
          <w:sz w:val="20"/>
          <w:szCs w:val="20"/>
        </w:rPr>
        <w:t>図表には，それぞれ図表番号と説明を記したキャプションを付けてください。キャプションの位置は，表の場合は表2のように表の上</w:t>
      </w:r>
      <w:r w:rsidR="006D3433" w:rsidRPr="002B7808">
        <w:rPr>
          <w:rFonts w:ascii="ＭＳ 明朝" w:hAnsi="ＭＳ 明朝" w:hint="eastAsia"/>
          <w:color w:val="000000" w:themeColor="text1"/>
          <w:sz w:val="20"/>
          <w:szCs w:val="20"/>
        </w:rPr>
        <w:t>側中央</w:t>
      </w:r>
      <w:r w:rsidRPr="002B7808">
        <w:rPr>
          <w:rFonts w:ascii="ＭＳ 明朝" w:hAnsi="ＭＳ 明朝" w:hint="eastAsia"/>
          <w:color w:val="000000" w:themeColor="text1"/>
          <w:sz w:val="20"/>
          <w:szCs w:val="20"/>
        </w:rPr>
        <w:t>，図の場合は</w:t>
      </w:r>
      <w:r w:rsidR="000D3EAE" w:rsidRPr="002B7808">
        <w:rPr>
          <w:rFonts w:hint="eastAsia"/>
          <w:color w:val="000000" w:themeColor="text1"/>
          <w:sz w:val="20"/>
          <w:szCs w:val="21"/>
        </w:rPr>
        <w:t>図</w:t>
      </w:r>
      <w:r w:rsidR="000D3EAE" w:rsidRPr="002B7808">
        <w:rPr>
          <w:rFonts w:hint="eastAsia"/>
          <w:color w:val="000000" w:themeColor="text1"/>
          <w:sz w:val="20"/>
          <w:szCs w:val="21"/>
        </w:rPr>
        <w:t xml:space="preserve"> </w:t>
      </w:r>
      <w:r w:rsidR="000D3EAE" w:rsidRPr="002B7808">
        <w:rPr>
          <w:noProof/>
          <w:color w:val="000000" w:themeColor="text1"/>
          <w:sz w:val="20"/>
          <w:szCs w:val="21"/>
        </w:rPr>
        <w:t>1</w:t>
      </w:r>
      <w:r w:rsidRPr="002B7808">
        <w:rPr>
          <w:rFonts w:ascii="ＭＳ 明朝" w:hAnsi="ＭＳ 明朝" w:hint="eastAsia"/>
          <w:color w:val="000000" w:themeColor="text1"/>
          <w:sz w:val="20"/>
          <w:szCs w:val="20"/>
        </w:rPr>
        <w:t>のように図の下</w:t>
      </w:r>
      <w:r w:rsidR="006D3433" w:rsidRPr="002B7808">
        <w:rPr>
          <w:rFonts w:ascii="ＭＳ 明朝" w:hAnsi="ＭＳ 明朝" w:hint="eastAsia"/>
          <w:color w:val="000000" w:themeColor="text1"/>
          <w:sz w:val="20"/>
          <w:szCs w:val="20"/>
        </w:rPr>
        <w:t>側中央</w:t>
      </w:r>
      <w:r w:rsidRPr="002B7808">
        <w:rPr>
          <w:rFonts w:ascii="ＭＳ 明朝" w:hAnsi="ＭＳ 明朝" w:hint="eastAsia"/>
          <w:color w:val="000000" w:themeColor="text1"/>
          <w:sz w:val="20"/>
          <w:szCs w:val="20"/>
        </w:rPr>
        <w:t>としてください。</w:t>
      </w:r>
    </w:p>
    <w:p w14:paraId="680EFAEB" w14:textId="242D1A47" w:rsidR="00D869B5" w:rsidRPr="002B7808" w:rsidRDefault="00D869B5" w:rsidP="00D869B5">
      <w:pPr>
        <w:pStyle w:val="af"/>
        <w:rPr>
          <w:rFonts w:ascii="ＭＳ ゴシック" w:eastAsia="ＭＳ ゴシック" w:hAnsi="ＭＳ ゴシック"/>
        </w:rPr>
      </w:pPr>
      <w:r w:rsidRPr="002B7808">
        <w:rPr>
          <w:rFonts w:ascii="ＭＳ ゴシック" w:eastAsia="ＭＳ ゴシック" w:hAnsi="ＭＳ ゴシック" w:hint="eastAsia"/>
        </w:rPr>
        <w:t>表</w:t>
      </w:r>
      <w:r w:rsidRPr="002B7808">
        <w:rPr>
          <w:rFonts w:ascii="ＭＳ ゴシック" w:eastAsia="ＭＳ ゴシック" w:hAnsi="ＭＳ ゴシック"/>
        </w:rPr>
        <w:fldChar w:fldCharType="begin"/>
      </w:r>
      <w:r w:rsidRPr="002B7808">
        <w:rPr>
          <w:rFonts w:ascii="ＭＳ ゴシック" w:eastAsia="ＭＳ ゴシック" w:hAnsi="ＭＳ ゴシック"/>
        </w:rPr>
        <w:instrText xml:space="preserve"> </w:instrText>
      </w:r>
      <w:r w:rsidRPr="002B7808">
        <w:rPr>
          <w:rFonts w:ascii="ＭＳ ゴシック" w:eastAsia="ＭＳ ゴシック" w:hAnsi="ＭＳ ゴシック" w:hint="eastAsia"/>
        </w:rPr>
        <w:instrText>SEQ 表 \* ARABIC</w:instrText>
      </w:r>
      <w:r w:rsidRPr="002B7808">
        <w:rPr>
          <w:rFonts w:ascii="ＭＳ ゴシック" w:eastAsia="ＭＳ ゴシック" w:hAnsi="ＭＳ ゴシック"/>
        </w:rPr>
        <w:instrText xml:space="preserve"> </w:instrText>
      </w:r>
      <w:r w:rsidRPr="002B7808">
        <w:rPr>
          <w:rFonts w:ascii="ＭＳ ゴシック" w:eastAsia="ＭＳ ゴシック" w:hAnsi="ＭＳ ゴシック"/>
        </w:rPr>
        <w:fldChar w:fldCharType="separate"/>
      </w:r>
      <w:r w:rsidR="00344198" w:rsidRPr="002B7808">
        <w:rPr>
          <w:rFonts w:ascii="ＭＳ ゴシック" w:eastAsia="ＭＳ ゴシック" w:hAnsi="ＭＳ ゴシック"/>
          <w:noProof/>
        </w:rPr>
        <w:t>2</w:t>
      </w:r>
      <w:r w:rsidRPr="002B7808">
        <w:rPr>
          <w:rFonts w:ascii="ＭＳ ゴシック" w:eastAsia="ＭＳ ゴシック" w:hAnsi="ＭＳ ゴシック"/>
        </w:rPr>
        <w:fldChar w:fldCharType="end"/>
      </w:r>
      <w:r w:rsidRPr="002B7808">
        <w:rPr>
          <w:rFonts w:ascii="ＭＳ ゴシック" w:eastAsia="ＭＳ ゴシック" w:hAnsi="ＭＳ ゴシック" w:hint="eastAsia"/>
        </w:rPr>
        <w:t xml:space="preserve"> </w:t>
      </w:r>
      <w:r w:rsidR="00147FFE" w:rsidRPr="002B7808">
        <w:rPr>
          <w:rFonts w:ascii="ＭＳ ゴシック" w:eastAsia="ＭＳ ゴシック" w:hAnsi="ＭＳ ゴシック" w:hint="eastAsia"/>
        </w:rPr>
        <w:t>図</w:t>
      </w:r>
      <w:r w:rsidRPr="002B7808">
        <w:rPr>
          <w:rFonts w:ascii="ＭＳ ゴシック" w:eastAsia="ＭＳ ゴシック" w:hAnsi="ＭＳ ゴシック" w:hint="eastAsia"/>
        </w:rPr>
        <w:t>表の作成</w:t>
      </w:r>
    </w:p>
    <w:tbl>
      <w:tblPr>
        <w:tblW w:w="0" w:type="auto"/>
        <w:tblBorders>
          <w:top w:val="single" w:sz="4" w:space="0" w:color="auto"/>
          <w:bottom w:val="single" w:sz="4" w:space="0" w:color="auto"/>
        </w:tblBorders>
        <w:tblLook w:val="01E0" w:firstRow="1" w:lastRow="1" w:firstColumn="1" w:lastColumn="1" w:noHBand="0" w:noVBand="0"/>
      </w:tblPr>
      <w:tblGrid>
        <w:gridCol w:w="1418"/>
        <w:gridCol w:w="3004"/>
      </w:tblGrid>
      <w:tr w:rsidR="00AB181C" w:rsidRPr="002B7808" w14:paraId="62910C91" w14:textId="77777777" w:rsidTr="0091763A">
        <w:tc>
          <w:tcPr>
            <w:tcW w:w="1418" w:type="dxa"/>
            <w:tcBorders>
              <w:top w:val="single" w:sz="4" w:space="0" w:color="auto"/>
              <w:bottom w:val="single" w:sz="2" w:space="0" w:color="auto"/>
            </w:tcBorders>
          </w:tcPr>
          <w:p w14:paraId="129E1EAA" w14:textId="77777777" w:rsidR="003F4C6C" w:rsidRPr="002B7808" w:rsidRDefault="003F4C6C" w:rsidP="009F48AB">
            <w:pPr>
              <w:jc w:val="center"/>
              <w:rPr>
                <w:rFonts w:eastAsia="ＭＳ ゴシック"/>
                <w:color w:val="000000" w:themeColor="text1"/>
                <w:sz w:val="20"/>
                <w:szCs w:val="20"/>
              </w:rPr>
            </w:pPr>
            <w:r w:rsidRPr="002B7808">
              <w:rPr>
                <w:rFonts w:eastAsia="ＭＳ ゴシック" w:hint="eastAsia"/>
                <w:color w:val="000000" w:themeColor="text1"/>
                <w:sz w:val="20"/>
                <w:szCs w:val="20"/>
              </w:rPr>
              <w:t>項目</w:t>
            </w:r>
          </w:p>
        </w:tc>
        <w:tc>
          <w:tcPr>
            <w:tcW w:w="3004" w:type="dxa"/>
            <w:tcBorders>
              <w:top w:val="single" w:sz="4" w:space="0" w:color="auto"/>
              <w:bottom w:val="single" w:sz="2" w:space="0" w:color="auto"/>
            </w:tcBorders>
          </w:tcPr>
          <w:p w14:paraId="570B2B82" w14:textId="77777777" w:rsidR="003F4C6C" w:rsidRPr="002B7808" w:rsidRDefault="003F4C6C" w:rsidP="009F48AB">
            <w:pPr>
              <w:jc w:val="center"/>
              <w:rPr>
                <w:rFonts w:eastAsia="ＭＳ ゴシック"/>
                <w:color w:val="000000" w:themeColor="text1"/>
                <w:sz w:val="20"/>
                <w:szCs w:val="20"/>
              </w:rPr>
            </w:pPr>
            <w:r w:rsidRPr="002B7808">
              <w:rPr>
                <w:rFonts w:eastAsia="ＭＳ ゴシック" w:hint="eastAsia"/>
                <w:color w:val="000000" w:themeColor="text1"/>
                <w:sz w:val="20"/>
                <w:szCs w:val="20"/>
              </w:rPr>
              <w:t>説明</w:t>
            </w:r>
          </w:p>
        </w:tc>
      </w:tr>
      <w:tr w:rsidR="00AB181C" w:rsidRPr="002B7808" w14:paraId="2E2CBA3D" w14:textId="77777777" w:rsidTr="0091763A">
        <w:trPr>
          <w:trHeight w:val="603"/>
        </w:trPr>
        <w:tc>
          <w:tcPr>
            <w:tcW w:w="1418" w:type="dxa"/>
            <w:tcBorders>
              <w:top w:val="nil"/>
              <w:bottom w:val="nil"/>
            </w:tcBorders>
          </w:tcPr>
          <w:p w14:paraId="719BF78E" w14:textId="77777777" w:rsidR="006D3433" w:rsidRPr="002B7808" w:rsidRDefault="006D3433" w:rsidP="006D3433">
            <w:pPr>
              <w:spacing w:line="240" w:lineRule="exact"/>
              <w:jc w:val="left"/>
              <w:rPr>
                <w:color w:val="000000" w:themeColor="text1"/>
                <w:sz w:val="20"/>
                <w:szCs w:val="20"/>
              </w:rPr>
            </w:pPr>
            <w:r w:rsidRPr="002B7808">
              <w:rPr>
                <w:rFonts w:hint="eastAsia"/>
                <w:color w:val="000000" w:themeColor="text1"/>
                <w:sz w:val="20"/>
                <w:szCs w:val="20"/>
              </w:rPr>
              <w:t>仕上がりサイズ</w:t>
            </w:r>
          </w:p>
        </w:tc>
        <w:tc>
          <w:tcPr>
            <w:tcW w:w="3004" w:type="dxa"/>
            <w:tcBorders>
              <w:top w:val="nil"/>
              <w:bottom w:val="nil"/>
            </w:tcBorders>
          </w:tcPr>
          <w:p w14:paraId="0774FD79" w14:textId="29323BA6" w:rsidR="006D3433" w:rsidRPr="002B7808" w:rsidRDefault="006D3433" w:rsidP="006D3433">
            <w:pPr>
              <w:spacing w:line="240" w:lineRule="exact"/>
              <w:rPr>
                <w:color w:val="000000" w:themeColor="text1"/>
                <w:sz w:val="20"/>
                <w:szCs w:val="20"/>
              </w:rPr>
            </w:pPr>
            <w:r w:rsidRPr="002B7808">
              <w:rPr>
                <w:rFonts w:hint="eastAsia"/>
                <w:color w:val="000000" w:themeColor="text1"/>
                <w:sz w:val="20"/>
                <w:szCs w:val="20"/>
              </w:rPr>
              <w:t>左右幅</w:t>
            </w:r>
            <w:r w:rsidRPr="002B7808">
              <w:rPr>
                <w:rFonts w:hint="eastAsia"/>
                <w:color w:val="000000" w:themeColor="text1"/>
                <w:sz w:val="20"/>
                <w:szCs w:val="20"/>
              </w:rPr>
              <w:t>80</w:t>
            </w:r>
            <w:r w:rsidRPr="002B7808">
              <w:rPr>
                <w:rFonts w:hint="eastAsia"/>
                <w:color w:val="000000" w:themeColor="text1"/>
                <w:sz w:val="20"/>
                <w:szCs w:val="20"/>
              </w:rPr>
              <w:t>ミリ以内（</w:t>
            </w:r>
            <w:r w:rsidRPr="002B7808">
              <w:rPr>
                <w:rFonts w:hint="eastAsia"/>
                <w:color w:val="000000" w:themeColor="text1"/>
                <w:sz w:val="20"/>
                <w:szCs w:val="20"/>
              </w:rPr>
              <w:t>1</w:t>
            </w:r>
            <w:r w:rsidRPr="002B7808">
              <w:rPr>
                <w:rFonts w:hint="eastAsia"/>
                <w:color w:val="000000" w:themeColor="text1"/>
                <w:sz w:val="20"/>
                <w:szCs w:val="20"/>
              </w:rPr>
              <w:t>段幅）におさめる。内容によって</w:t>
            </w:r>
            <w:r w:rsidRPr="002B7808">
              <w:rPr>
                <w:rFonts w:hint="eastAsia"/>
                <w:color w:val="000000" w:themeColor="text1"/>
                <w:sz w:val="20"/>
                <w:szCs w:val="20"/>
              </w:rPr>
              <w:t>2</w:t>
            </w:r>
            <w:r w:rsidRPr="002B7808">
              <w:rPr>
                <w:rFonts w:hint="eastAsia"/>
                <w:color w:val="000000" w:themeColor="text1"/>
                <w:sz w:val="20"/>
                <w:szCs w:val="20"/>
              </w:rPr>
              <w:t>段にまたがる必要がある場合は，</w:t>
            </w:r>
            <w:r w:rsidRPr="002B7808">
              <w:rPr>
                <w:rFonts w:hint="eastAsia"/>
                <w:color w:val="000000" w:themeColor="text1"/>
                <w:sz w:val="20"/>
                <w:szCs w:val="20"/>
              </w:rPr>
              <w:t>160</w:t>
            </w:r>
            <w:r w:rsidRPr="002B7808">
              <w:rPr>
                <w:rFonts w:hint="eastAsia"/>
                <w:color w:val="000000" w:themeColor="text1"/>
                <w:sz w:val="20"/>
                <w:szCs w:val="20"/>
              </w:rPr>
              <w:t>ミリ以内におさめる。</w:t>
            </w:r>
          </w:p>
        </w:tc>
      </w:tr>
      <w:tr w:rsidR="00AB181C" w:rsidRPr="002B7808" w14:paraId="229F206A" w14:textId="77777777" w:rsidTr="0091763A">
        <w:trPr>
          <w:trHeight w:val="310"/>
        </w:trPr>
        <w:tc>
          <w:tcPr>
            <w:tcW w:w="1418" w:type="dxa"/>
            <w:tcBorders>
              <w:top w:val="nil"/>
              <w:bottom w:val="nil"/>
            </w:tcBorders>
          </w:tcPr>
          <w:p w14:paraId="04F1813E" w14:textId="77777777" w:rsidR="006D3433" w:rsidRPr="002B7808" w:rsidRDefault="006D3433" w:rsidP="006D3433">
            <w:pPr>
              <w:spacing w:line="240" w:lineRule="exact"/>
              <w:jc w:val="left"/>
              <w:rPr>
                <w:color w:val="000000" w:themeColor="text1"/>
                <w:sz w:val="20"/>
                <w:szCs w:val="20"/>
              </w:rPr>
            </w:pPr>
            <w:r w:rsidRPr="002B7808">
              <w:rPr>
                <w:rFonts w:hint="eastAsia"/>
                <w:color w:val="000000" w:themeColor="text1"/>
                <w:sz w:val="20"/>
                <w:szCs w:val="20"/>
              </w:rPr>
              <w:t>使用フォント</w:t>
            </w:r>
          </w:p>
        </w:tc>
        <w:tc>
          <w:tcPr>
            <w:tcW w:w="3004" w:type="dxa"/>
            <w:tcBorders>
              <w:top w:val="nil"/>
              <w:bottom w:val="nil"/>
            </w:tcBorders>
          </w:tcPr>
          <w:p w14:paraId="3FF7DB26" w14:textId="01B900C5" w:rsidR="006D3433" w:rsidRPr="002B7808" w:rsidRDefault="006D3433" w:rsidP="006D3433">
            <w:pPr>
              <w:spacing w:line="240" w:lineRule="exact"/>
              <w:rPr>
                <w:color w:val="000000" w:themeColor="text1"/>
                <w:sz w:val="20"/>
                <w:szCs w:val="20"/>
              </w:rPr>
            </w:pPr>
            <w:r w:rsidRPr="002B7808">
              <w:rPr>
                <w:rFonts w:hint="eastAsia"/>
                <w:color w:val="000000" w:themeColor="text1"/>
                <w:sz w:val="20"/>
                <w:szCs w:val="20"/>
              </w:rPr>
              <w:t>原則として本文と一致させる。構成上工夫を要する場合は，英数字は</w:t>
            </w:r>
            <w:r w:rsidRPr="002B7808">
              <w:rPr>
                <w:rFonts w:hint="eastAsia"/>
                <w:color w:val="000000" w:themeColor="text1"/>
                <w:sz w:val="20"/>
                <w:szCs w:val="20"/>
              </w:rPr>
              <w:t>Arial</w:t>
            </w:r>
            <w:r w:rsidRPr="002B7808">
              <w:rPr>
                <w:rFonts w:hint="eastAsia"/>
                <w:color w:val="000000" w:themeColor="text1"/>
                <w:sz w:val="20"/>
                <w:szCs w:val="20"/>
              </w:rPr>
              <w:t>，</w:t>
            </w:r>
            <w:r w:rsidRPr="002B7808">
              <w:rPr>
                <w:rFonts w:hint="eastAsia"/>
                <w:color w:val="000000" w:themeColor="text1"/>
                <w:sz w:val="20"/>
                <w:szCs w:val="20"/>
              </w:rPr>
              <w:t>Courier</w:t>
            </w:r>
            <w:r w:rsidRPr="002B7808">
              <w:rPr>
                <w:rFonts w:hint="eastAsia"/>
                <w:color w:val="000000" w:themeColor="text1"/>
                <w:sz w:val="20"/>
                <w:szCs w:val="20"/>
              </w:rPr>
              <w:t>，</w:t>
            </w:r>
            <w:r w:rsidRPr="002B7808">
              <w:rPr>
                <w:rFonts w:hint="eastAsia"/>
                <w:color w:val="000000" w:themeColor="text1"/>
                <w:sz w:val="20"/>
                <w:szCs w:val="20"/>
              </w:rPr>
              <w:t>Times</w:t>
            </w:r>
            <w:r w:rsidRPr="002B7808">
              <w:rPr>
                <w:rFonts w:hint="eastAsia"/>
                <w:color w:val="000000" w:themeColor="text1"/>
                <w:sz w:val="20"/>
                <w:szCs w:val="20"/>
              </w:rPr>
              <w:t>，</w:t>
            </w:r>
            <w:r w:rsidRPr="002B7808">
              <w:rPr>
                <w:rFonts w:hint="eastAsia"/>
                <w:color w:val="000000" w:themeColor="text1"/>
                <w:sz w:val="20"/>
                <w:szCs w:val="20"/>
              </w:rPr>
              <w:t>Symbol</w:t>
            </w:r>
            <w:r w:rsidRPr="002B7808">
              <w:rPr>
                <w:rFonts w:hint="eastAsia"/>
                <w:color w:val="000000" w:themeColor="text1"/>
                <w:sz w:val="20"/>
                <w:szCs w:val="20"/>
              </w:rPr>
              <w:t>とし，和文は明朝，ゴシックを推奨。</w:t>
            </w:r>
          </w:p>
        </w:tc>
      </w:tr>
      <w:tr w:rsidR="006D3433" w:rsidRPr="002B7808" w14:paraId="1DCF45AB" w14:textId="77777777" w:rsidTr="0091763A">
        <w:trPr>
          <w:trHeight w:val="310"/>
        </w:trPr>
        <w:tc>
          <w:tcPr>
            <w:tcW w:w="1418" w:type="dxa"/>
            <w:tcBorders>
              <w:top w:val="nil"/>
            </w:tcBorders>
          </w:tcPr>
          <w:p w14:paraId="77B5667A" w14:textId="72A028E9" w:rsidR="006D3433" w:rsidRPr="002B7808" w:rsidRDefault="006D3433" w:rsidP="006D3433">
            <w:pPr>
              <w:spacing w:line="240" w:lineRule="exact"/>
              <w:jc w:val="left"/>
              <w:rPr>
                <w:color w:val="000000" w:themeColor="text1"/>
                <w:sz w:val="20"/>
                <w:szCs w:val="20"/>
              </w:rPr>
            </w:pPr>
            <w:r w:rsidRPr="002B7808">
              <w:rPr>
                <w:rFonts w:hint="eastAsia"/>
                <w:color w:val="000000" w:themeColor="text1"/>
                <w:sz w:val="20"/>
                <w:szCs w:val="20"/>
              </w:rPr>
              <w:t>罫線</w:t>
            </w:r>
          </w:p>
        </w:tc>
        <w:tc>
          <w:tcPr>
            <w:tcW w:w="3004" w:type="dxa"/>
            <w:tcBorders>
              <w:top w:val="nil"/>
            </w:tcBorders>
          </w:tcPr>
          <w:p w14:paraId="052955DA" w14:textId="054E74B9" w:rsidR="006D3433" w:rsidRPr="002B7808" w:rsidRDefault="006D3433" w:rsidP="006D3433">
            <w:pPr>
              <w:spacing w:line="240" w:lineRule="exact"/>
              <w:rPr>
                <w:color w:val="000000" w:themeColor="text1"/>
                <w:sz w:val="20"/>
                <w:szCs w:val="20"/>
              </w:rPr>
            </w:pPr>
            <w:r w:rsidRPr="002B7808">
              <w:rPr>
                <w:rFonts w:hint="eastAsia"/>
                <w:color w:val="000000" w:themeColor="text1"/>
                <w:sz w:val="20"/>
                <w:szCs w:val="20"/>
              </w:rPr>
              <w:t>罫線の使用は必要最小限にとどめ，最小項目を区切る横罫や，表全体の左端・右端の罫線は省く。</w:t>
            </w:r>
          </w:p>
        </w:tc>
      </w:tr>
    </w:tbl>
    <w:p w14:paraId="056ED2B8" w14:textId="77777777" w:rsidR="006D3433" w:rsidRPr="002B7808" w:rsidRDefault="006D3433" w:rsidP="00D869B5">
      <w:pPr>
        <w:rPr>
          <w:color w:val="000000" w:themeColor="text1"/>
        </w:rPr>
      </w:pPr>
    </w:p>
    <w:p w14:paraId="11E362E1" w14:textId="77777777" w:rsidR="00DA595C" w:rsidRPr="002B7808" w:rsidRDefault="00DA595C" w:rsidP="00DA595C">
      <w:pPr>
        <w:pStyle w:val="ae"/>
        <w:keepNext/>
      </w:pPr>
      <w:r w:rsidRPr="002B7808">
        <w:rPr>
          <w:rFonts w:hint="eastAsia"/>
          <w:noProof/>
        </w:rPr>
        <w:drawing>
          <wp:inline distT="0" distB="0" distL="0" distR="0" wp14:anchorId="24602E56" wp14:editId="304EE45F">
            <wp:extent cx="2476500" cy="2216016"/>
            <wp:effectExtent l="0" t="0" r="0" b="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1.pdf"/>
                    <pic:cNvPicPr/>
                  </pic:nvPicPr>
                  <pic:blipFill>
                    <a:blip r:embed="rId8">
                      <a:extLst>
                        <a:ext uri="{28A0092B-C50C-407E-A947-70E740481C1C}">
                          <a14:useLocalDpi xmlns:a14="http://schemas.microsoft.com/office/drawing/2010/main" val="0"/>
                        </a:ext>
                      </a:extLst>
                    </a:blip>
                    <a:stretch>
                      <a:fillRect/>
                    </a:stretch>
                  </pic:blipFill>
                  <pic:spPr>
                    <a:xfrm>
                      <a:off x="0" y="0"/>
                      <a:ext cx="2513316" cy="2248959"/>
                    </a:xfrm>
                    <a:prstGeom prst="rect">
                      <a:avLst/>
                    </a:prstGeom>
                  </pic:spPr>
                </pic:pic>
              </a:graphicData>
            </a:graphic>
          </wp:inline>
        </w:drawing>
      </w:r>
    </w:p>
    <w:p w14:paraId="6F5ADF58" w14:textId="0B837179" w:rsidR="00DA595C" w:rsidRPr="002B7808" w:rsidRDefault="00DA595C" w:rsidP="00DA595C">
      <w:pPr>
        <w:pStyle w:val="af"/>
        <w:rPr>
          <w:rFonts w:ascii="ＭＳ ゴシック" w:eastAsia="ＭＳ ゴシック" w:hAnsi="ＭＳ ゴシック"/>
        </w:rPr>
      </w:pPr>
      <w:r w:rsidRPr="002B7808">
        <w:rPr>
          <w:rFonts w:ascii="ＭＳ ゴシック" w:eastAsia="ＭＳ ゴシック" w:hAnsi="ＭＳ ゴシック" w:hint="eastAsia"/>
        </w:rPr>
        <w:t xml:space="preserve">図 </w:t>
      </w:r>
      <w:r w:rsidRPr="002B7808">
        <w:rPr>
          <w:rFonts w:ascii="ＭＳ ゴシック" w:eastAsia="ＭＳ ゴシック" w:hAnsi="ＭＳ ゴシック"/>
        </w:rPr>
        <w:fldChar w:fldCharType="begin"/>
      </w:r>
      <w:r w:rsidRPr="002B7808">
        <w:rPr>
          <w:rFonts w:ascii="ＭＳ ゴシック" w:eastAsia="ＭＳ ゴシック" w:hAnsi="ＭＳ ゴシック"/>
        </w:rPr>
        <w:instrText xml:space="preserve"> </w:instrText>
      </w:r>
      <w:r w:rsidRPr="002B7808">
        <w:rPr>
          <w:rFonts w:ascii="ＭＳ ゴシック" w:eastAsia="ＭＳ ゴシック" w:hAnsi="ＭＳ ゴシック" w:hint="eastAsia"/>
        </w:rPr>
        <w:instrText>SEQ 図 \* ARABIC</w:instrText>
      </w:r>
      <w:r w:rsidRPr="002B7808">
        <w:rPr>
          <w:rFonts w:ascii="ＭＳ ゴシック" w:eastAsia="ＭＳ ゴシック" w:hAnsi="ＭＳ ゴシック"/>
        </w:rPr>
        <w:instrText xml:space="preserve"> </w:instrText>
      </w:r>
      <w:r w:rsidRPr="002B7808">
        <w:rPr>
          <w:rFonts w:ascii="ＭＳ ゴシック" w:eastAsia="ＭＳ ゴシック" w:hAnsi="ＭＳ ゴシック"/>
        </w:rPr>
        <w:fldChar w:fldCharType="separate"/>
      </w:r>
      <w:r w:rsidR="00344198" w:rsidRPr="002B7808">
        <w:rPr>
          <w:rFonts w:ascii="ＭＳ ゴシック" w:eastAsia="ＭＳ ゴシック" w:hAnsi="ＭＳ ゴシック"/>
          <w:noProof/>
        </w:rPr>
        <w:t>1</w:t>
      </w:r>
      <w:r w:rsidRPr="002B7808">
        <w:rPr>
          <w:rFonts w:ascii="ＭＳ ゴシック" w:eastAsia="ＭＳ ゴシック" w:hAnsi="ＭＳ ゴシック"/>
        </w:rPr>
        <w:fldChar w:fldCharType="end"/>
      </w:r>
      <w:r w:rsidRPr="002B7808">
        <w:rPr>
          <w:rFonts w:ascii="ＭＳ ゴシック" w:eastAsia="ＭＳ ゴシック" w:hAnsi="ＭＳ ゴシック"/>
        </w:rPr>
        <w:t xml:space="preserve"> </w:t>
      </w:r>
      <w:r w:rsidRPr="002B7808">
        <w:rPr>
          <w:rFonts w:ascii="ＭＳ ゴシック" w:eastAsia="ＭＳ ゴシック" w:hAnsi="ＭＳ ゴシック" w:hint="eastAsia"/>
        </w:rPr>
        <w:t>日本の世帯における情報通信機器の普及率</w:t>
      </w:r>
    </w:p>
    <w:p w14:paraId="4DC2D079" w14:textId="77777777" w:rsidR="00DA595C" w:rsidRPr="002B7808" w:rsidRDefault="00DA595C" w:rsidP="00DA595C">
      <w:pPr>
        <w:rPr>
          <w:color w:val="000000" w:themeColor="text1"/>
        </w:rPr>
      </w:pPr>
    </w:p>
    <w:p w14:paraId="057239D2" w14:textId="77777777" w:rsidR="003F4C6C" w:rsidRPr="002B7808" w:rsidRDefault="003F4C6C" w:rsidP="003F4C6C">
      <w:pPr>
        <w:pStyle w:val="2"/>
        <w:keepNext/>
        <w:tabs>
          <w:tab w:val="clear" w:pos="426"/>
          <w:tab w:val="num" w:pos="567"/>
        </w:tabs>
        <w:rPr>
          <w:color w:val="000000" w:themeColor="text1"/>
        </w:rPr>
      </w:pPr>
      <w:r w:rsidRPr="002B7808">
        <w:rPr>
          <w:rFonts w:hint="eastAsia"/>
          <w:color w:val="000000" w:themeColor="text1"/>
        </w:rPr>
        <w:t>参考文献の書き方</w:t>
      </w:r>
    </w:p>
    <w:p w14:paraId="7B921AF9" w14:textId="77777777" w:rsidR="009C48F5" w:rsidRPr="002B7808" w:rsidRDefault="009C48F5" w:rsidP="009C48F5">
      <w:pPr>
        <w:pStyle w:val="a2"/>
      </w:pPr>
      <w:r w:rsidRPr="002B7808">
        <w:rPr>
          <w:rFonts w:hint="eastAsia"/>
        </w:rPr>
        <w:t>参考文献は，以下の例を参考に，括弧付きの番号を加えて論文の最後に記載してください。</w:t>
      </w:r>
    </w:p>
    <w:p w14:paraId="2F21C0B6" w14:textId="77777777" w:rsidR="009C48F5" w:rsidRPr="002B7808" w:rsidRDefault="009C48F5" w:rsidP="009C48F5">
      <w:pPr>
        <w:pStyle w:val="a2"/>
        <w:ind w:firstLineChars="0" w:firstLine="0"/>
      </w:pPr>
    </w:p>
    <w:p w14:paraId="3CEAE281" w14:textId="77777777" w:rsidR="009C48F5" w:rsidRPr="002B7808" w:rsidRDefault="009C48F5" w:rsidP="009C48F5">
      <w:pPr>
        <w:pStyle w:val="a2"/>
        <w:ind w:firstLineChars="0" w:firstLine="0"/>
      </w:pPr>
      <w:r w:rsidRPr="002B7808">
        <w:rPr>
          <w:rFonts w:hint="eastAsia"/>
        </w:rPr>
        <w:t>報告集・雑誌の場合：</w:t>
      </w:r>
    </w:p>
    <w:p w14:paraId="1A004748" w14:textId="2672BE83" w:rsidR="009C48F5" w:rsidRPr="002B7808" w:rsidRDefault="009C48F5" w:rsidP="009C48F5">
      <w:pPr>
        <w:pStyle w:val="a2"/>
        <w:numPr>
          <w:ilvl w:val="0"/>
          <w:numId w:val="30"/>
        </w:numPr>
        <w:ind w:firstLineChars="0"/>
        <w:rPr>
          <w:sz w:val="18"/>
          <w:szCs w:val="18"/>
        </w:rPr>
      </w:pPr>
      <w:r w:rsidRPr="002B7808">
        <w:rPr>
          <w:rFonts w:hint="eastAsia"/>
          <w:sz w:val="18"/>
          <w:szCs w:val="18"/>
        </w:rPr>
        <w:t>著者名</w:t>
      </w:r>
      <w:r w:rsidRPr="002B7808">
        <w:rPr>
          <w:rFonts w:hint="eastAsia"/>
          <w:sz w:val="18"/>
          <w:szCs w:val="18"/>
        </w:rPr>
        <w:t>:</w:t>
      </w:r>
      <w:r w:rsidRPr="002B7808">
        <w:rPr>
          <w:rFonts w:hint="eastAsia"/>
          <w:sz w:val="18"/>
          <w:szCs w:val="18"/>
        </w:rPr>
        <w:t>“タイトル”，雑誌名，巻，号，ページ，（発行年）</w:t>
      </w:r>
      <w:r w:rsidRPr="002B7808">
        <w:rPr>
          <w:rFonts w:hint="eastAsia"/>
          <w:sz w:val="18"/>
          <w:szCs w:val="18"/>
        </w:rPr>
        <w:t>.</w:t>
      </w:r>
    </w:p>
    <w:p w14:paraId="17BB5586" w14:textId="77777777" w:rsidR="009C48F5" w:rsidRPr="002B7808" w:rsidRDefault="009C48F5" w:rsidP="009C48F5">
      <w:pPr>
        <w:pStyle w:val="a2"/>
        <w:ind w:firstLineChars="0" w:firstLine="0"/>
      </w:pPr>
      <w:r w:rsidRPr="002B7808">
        <w:rPr>
          <w:rFonts w:hint="eastAsia"/>
        </w:rPr>
        <w:t>書籍の場合：</w:t>
      </w:r>
    </w:p>
    <w:p w14:paraId="08CCAA48" w14:textId="77777777" w:rsidR="009C48F5" w:rsidRPr="002B7808" w:rsidRDefault="009C48F5" w:rsidP="009C48F5">
      <w:pPr>
        <w:pStyle w:val="a2"/>
        <w:numPr>
          <w:ilvl w:val="0"/>
          <w:numId w:val="30"/>
        </w:numPr>
        <w:ind w:firstLineChars="0"/>
        <w:rPr>
          <w:sz w:val="18"/>
          <w:szCs w:val="18"/>
        </w:rPr>
      </w:pPr>
      <w:r w:rsidRPr="002B7808">
        <w:rPr>
          <w:rFonts w:hint="eastAsia"/>
          <w:sz w:val="18"/>
          <w:szCs w:val="18"/>
        </w:rPr>
        <w:t>著者名</w:t>
      </w:r>
      <w:r w:rsidRPr="002B7808">
        <w:rPr>
          <w:rFonts w:hint="eastAsia"/>
          <w:sz w:val="18"/>
          <w:szCs w:val="18"/>
        </w:rPr>
        <w:t>:</w:t>
      </w:r>
      <w:r w:rsidRPr="002B7808">
        <w:rPr>
          <w:rFonts w:hint="eastAsia"/>
          <w:sz w:val="18"/>
          <w:szCs w:val="18"/>
        </w:rPr>
        <w:t>“書名”，参照ページ，発行所（発行年）</w:t>
      </w:r>
      <w:r w:rsidRPr="002B7808">
        <w:rPr>
          <w:rFonts w:hint="eastAsia"/>
          <w:sz w:val="18"/>
          <w:szCs w:val="18"/>
        </w:rPr>
        <w:t>.</w:t>
      </w:r>
    </w:p>
    <w:p w14:paraId="62D1750A" w14:textId="77777777" w:rsidR="00B86403" w:rsidRPr="002B7808" w:rsidRDefault="00B86403" w:rsidP="00B86403">
      <w:pPr>
        <w:pStyle w:val="a2"/>
        <w:ind w:firstLineChars="0" w:firstLine="0"/>
      </w:pPr>
      <w:r w:rsidRPr="002B7808">
        <w:rPr>
          <w:rFonts w:hint="eastAsia"/>
        </w:rPr>
        <w:t>Web</w:t>
      </w:r>
      <w:r w:rsidRPr="002B7808">
        <w:rPr>
          <w:rFonts w:hint="eastAsia"/>
        </w:rPr>
        <w:t>の場合：</w:t>
      </w:r>
    </w:p>
    <w:p w14:paraId="1883F18D" w14:textId="77777777" w:rsidR="00B86403" w:rsidRPr="002B7808" w:rsidRDefault="00B86403" w:rsidP="00B86403">
      <w:pPr>
        <w:pStyle w:val="a2"/>
        <w:numPr>
          <w:ilvl w:val="0"/>
          <w:numId w:val="30"/>
        </w:numPr>
        <w:ind w:firstLineChars="0"/>
        <w:rPr>
          <w:sz w:val="18"/>
          <w:szCs w:val="18"/>
        </w:rPr>
      </w:pPr>
      <w:r w:rsidRPr="002B7808">
        <w:rPr>
          <w:rFonts w:hint="eastAsia"/>
          <w:sz w:val="18"/>
          <w:szCs w:val="18"/>
        </w:rPr>
        <w:t>Web</w:t>
      </w:r>
      <w:r w:rsidRPr="002B7808">
        <w:rPr>
          <w:rFonts w:hint="eastAsia"/>
          <w:sz w:val="18"/>
          <w:szCs w:val="18"/>
        </w:rPr>
        <w:t>サイト名</w:t>
      </w:r>
      <w:r w:rsidRPr="002B7808">
        <w:rPr>
          <w:rFonts w:hint="eastAsia"/>
          <w:sz w:val="18"/>
          <w:szCs w:val="18"/>
        </w:rPr>
        <w:t>:</w:t>
      </w:r>
      <w:r w:rsidRPr="002B7808">
        <w:rPr>
          <w:sz w:val="18"/>
          <w:szCs w:val="18"/>
        </w:rPr>
        <w:t xml:space="preserve"> URL</w:t>
      </w:r>
      <w:r w:rsidRPr="002B7808">
        <w:rPr>
          <w:rFonts w:hint="eastAsia"/>
          <w:sz w:val="18"/>
          <w:szCs w:val="18"/>
        </w:rPr>
        <w:t>，（閲覧年月日）</w:t>
      </w:r>
      <w:r w:rsidRPr="002B7808">
        <w:rPr>
          <w:sz w:val="18"/>
          <w:szCs w:val="18"/>
        </w:rPr>
        <w:t>.</w:t>
      </w:r>
    </w:p>
    <w:p w14:paraId="05B38E68" w14:textId="77777777" w:rsidR="00B86403" w:rsidRPr="002B7808" w:rsidRDefault="00B86403" w:rsidP="00B86403">
      <w:pPr>
        <w:pStyle w:val="a2"/>
        <w:ind w:firstLineChars="0" w:firstLine="0"/>
        <w:rPr>
          <w:sz w:val="18"/>
          <w:szCs w:val="18"/>
        </w:rPr>
      </w:pPr>
    </w:p>
    <w:p w14:paraId="63C47C6C" w14:textId="77777777" w:rsidR="009C48F5" w:rsidRPr="002B7808" w:rsidRDefault="009C48F5" w:rsidP="009C48F5">
      <w:pPr>
        <w:pStyle w:val="a2"/>
        <w:ind w:firstLineChars="0" w:firstLine="0"/>
        <w:rPr>
          <w:rFonts w:ascii="ＭＳ 明朝" w:hAnsi="ＭＳ 明朝"/>
        </w:rPr>
      </w:pPr>
    </w:p>
    <w:p w14:paraId="03E61EE5" w14:textId="77777777" w:rsidR="009C48F5" w:rsidRPr="002B7808" w:rsidRDefault="009C48F5" w:rsidP="009C48F5">
      <w:pPr>
        <w:pStyle w:val="a2"/>
        <w:rPr>
          <w:rFonts w:ascii="ＭＳ 明朝" w:hAnsi="ＭＳ 明朝"/>
        </w:rPr>
      </w:pPr>
      <w:r w:rsidRPr="002B7808">
        <w:rPr>
          <w:rFonts w:ascii="ＭＳ 明朝" w:hAnsi="ＭＳ 明朝" w:hint="eastAsia"/>
        </w:rPr>
        <w:t>本文中で参考文献</w:t>
      </w:r>
      <w:r w:rsidRPr="002B7808">
        <w:rPr>
          <w:rFonts w:ascii="ＭＳ 明朝" w:hAnsi="ＭＳ 明朝"/>
          <w:vertAlign w:val="superscript"/>
        </w:rPr>
        <w:fldChar w:fldCharType="begin"/>
      </w:r>
      <w:r w:rsidRPr="002B7808">
        <w:rPr>
          <w:rFonts w:ascii="ＭＳ 明朝" w:hAnsi="ＭＳ 明朝"/>
          <w:vertAlign w:val="superscript"/>
        </w:rPr>
        <w:instrText xml:space="preserve"> REF _Ref194865021 \r \h  \* MERGEFORMAT </w:instrText>
      </w:r>
      <w:r w:rsidRPr="002B7808">
        <w:rPr>
          <w:rFonts w:ascii="ＭＳ 明朝" w:hAnsi="ＭＳ 明朝"/>
          <w:vertAlign w:val="superscript"/>
        </w:rPr>
      </w:r>
      <w:r w:rsidRPr="002B7808">
        <w:rPr>
          <w:rFonts w:ascii="ＭＳ 明朝" w:hAnsi="ＭＳ 明朝"/>
          <w:vertAlign w:val="superscript"/>
        </w:rPr>
        <w:fldChar w:fldCharType="separate"/>
      </w:r>
      <w:r w:rsidRPr="002B7808">
        <w:rPr>
          <w:rFonts w:ascii="ＭＳ 明朝" w:hAnsi="ＭＳ 明朝"/>
          <w:vertAlign w:val="superscript"/>
        </w:rPr>
        <w:t>(2)</w:t>
      </w:r>
      <w:r w:rsidRPr="002B7808">
        <w:rPr>
          <w:rFonts w:ascii="ＭＳ 明朝" w:hAnsi="ＭＳ 明朝"/>
          <w:vertAlign w:val="superscript"/>
        </w:rPr>
        <w:fldChar w:fldCharType="end"/>
      </w:r>
      <w:r w:rsidRPr="002B7808">
        <w:rPr>
          <w:rFonts w:ascii="ＭＳ 明朝" w:hAnsi="ＭＳ 明朝" w:hint="eastAsia"/>
        </w:rPr>
        <w:t>に関連する箇所には，このように参考文献の番号を上付きで付与してください。</w:t>
      </w:r>
    </w:p>
    <w:p w14:paraId="7163CEF6" w14:textId="77777777" w:rsidR="0070420F" w:rsidRPr="002B7808" w:rsidRDefault="0070420F" w:rsidP="009C48F5">
      <w:pPr>
        <w:pStyle w:val="a2"/>
        <w:rPr>
          <w:rFonts w:ascii="ＭＳ 明朝" w:hAnsi="ＭＳ 明朝"/>
        </w:rPr>
      </w:pPr>
    </w:p>
    <w:p w14:paraId="5ACCE8DE" w14:textId="77777777" w:rsidR="0070420F" w:rsidRPr="002B7808" w:rsidRDefault="0070420F" w:rsidP="0070420F">
      <w:pPr>
        <w:pStyle w:val="2"/>
        <w:keepNext/>
        <w:tabs>
          <w:tab w:val="clear" w:pos="426"/>
          <w:tab w:val="num" w:pos="567"/>
        </w:tabs>
        <w:rPr>
          <w:color w:val="000000" w:themeColor="text1"/>
        </w:rPr>
      </w:pPr>
      <w:r w:rsidRPr="002B7808">
        <w:rPr>
          <w:rFonts w:hint="eastAsia"/>
          <w:color w:val="000000" w:themeColor="text1"/>
        </w:rPr>
        <w:t>著作権について</w:t>
      </w:r>
    </w:p>
    <w:p w14:paraId="020E79C0" w14:textId="77777777" w:rsidR="0070420F" w:rsidRPr="002B7808" w:rsidRDefault="0070420F" w:rsidP="0070420F">
      <w:pPr>
        <w:pStyle w:val="a2"/>
      </w:pPr>
      <w:r w:rsidRPr="002B7808">
        <w:rPr>
          <w:rFonts w:hint="eastAsia"/>
        </w:rPr>
        <w:t>原稿の著作権は</w:t>
      </w:r>
      <w:r w:rsidRPr="002B7808">
        <w:rPr>
          <w:rFonts w:hint="eastAsia"/>
        </w:rPr>
        <w:t>CIEC</w:t>
      </w:r>
      <w:r w:rsidRPr="002B7808">
        <w:rPr>
          <w:rFonts w:hint="eastAsia"/>
        </w:rPr>
        <w:t>における「著作権に関する規定」</w:t>
      </w:r>
      <w:r w:rsidRPr="002B7808">
        <w:rPr>
          <w:rFonts w:hint="eastAsia"/>
        </w:rPr>
        <w:t xml:space="preserve"> </w:t>
      </w:r>
      <w:r w:rsidRPr="002B7808">
        <w:rPr>
          <w:rFonts w:hint="eastAsia"/>
        </w:rPr>
        <w:t>および，「著作権許諾等に関するガイドライン」</w:t>
      </w:r>
    </w:p>
    <w:p w14:paraId="006159D9" w14:textId="77777777" w:rsidR="0070420F" w:rsidRPr="002B7808" w:rsidRDefault="0070420F" w:rsidP="0070420F">
      <w:pPr>
        <w:pStyle w:val="a2"/>
        <w:ind w:firstLineChars="0" w:firstLine="0"/>
        <w:rPr>
          <w:rFonts w:eastAsia="游明朝"/>
          <w:sz w:val="18"/>
          <w:szCs w:val="18"/>
          <w:shd w:val="clear" w:color="auto" w:fill="FFFFFF"/>
        </w:rPr>
      </w:pPr>
      <w:r w:rsidRPr="002B7808">
        <w:rPr>
          <w:rFonts w:eastAsia="游明朝"/>
          <w:sz w:val="18"/>
          <w:szCs w:val="18"/>
          <w:shd w:val="clear" w:color="auto" w:fill="FFFFFF"/>
        </w:rPr>
        <w:t>https://www.ciec.or.jp/activity/regulation/copyright.html</w:t>
      </w:r>
    </w:p>
    <w:p w14:paraId="452A7F26" w14:textId="77777777" w:rsidR="0070420F" w:rsidRPr="002B7808" w:rsidRDefault="0070420F" w:rsidP="0070420F">
      <w:pPr>
        <w:pStyle w:val="a2"/>
        <w:ind w:firstLineChars="0" w:firstLine="0"/>
      </w:pPr>
      <w:r w:rsidRPr="002B7808">
        <w:rPr>
          <w:rFonts w:hint="eastAsia"/>
        </w:rPr>
        <w:t>に準じて取り扱います。</w:t>
      </w:r>
    </w:p>
    <w:p w14:paraId="5BD1F825" w14:textId="77777777" w:rsidR="00C05477" w:rsidRPr="002B7808" w:rsidRDefault="00C05477" w:rsidP="00C05477">
      <w:pPr>
        <w:rPr>
          <w:color w:val="000000" w:themeColor="text1"/>
        </w:rPr>
      </w:pPr>
    </w:p>
    <w:p w14:paraId="1D96D4D8" w14:textId="77777777" w:rsidR="006F5983" w:rsidRPr="002B7808" w:rsidRDefault="006F5983" w:rsidP="006F5983">
      <w:pPr>
        <w:pStyle w:val="1"/>
        <w:keepNext/>
        <w:rPr>
          <w:color w:val="000000" w:themeColor="text1"/>
        </w:rPr>
      </w:pPr>
      <w:r w:rsidRPr="002B7808">
        <w:rPr>
          <w:rFonts w:hint="eastAsia"/>
          <w:color w:val="000000" w:themeColor="text1"/>
        </w:rPr>
        <w:t>ディジタルデータの提出手順</w:t>
      </w:r>
    </w:p>
    <w:p w14:paraId="3E701F3C" w14:textId="462EBB21" w:rsidR="006F5983" w:rsidRPr="00EA3337" w:rsidRDefault="006F5983" w:rsidP="006F5983">
      <w:pPr>
        <w:pStyle w:val="a2"/>
      </w:pPr>
      <w:r w:rsidRPr="00EA3337">
        <w:rPr>
          <w:rFonts w:hint="eastAsia"/>
        </w:rPr>
        <w:t>論文の電子ファイルは</w:t>
      </w:r>
      <w:r w:rsidRPr="00EA3337">
        <w:rPr>
          <w:rFonts w:hint="eastAsia"/>
        </w:rPr>
        <w:t>Word</w:t>
      </w:r>
      <w:r w:rsidRPr="00EA3337">
        <w:rPr>
          <w:rFonts w:hint="eastAsia"/>
        </w:rPr>
        <w:t>形式（</w:t>
      </w:r>
      <w:r w:rsidRPr="00EA3337">
        <w:rPr>
          <w:rFonts w:hint="eastAsia"/>
        </w:rPr>
        <w:t>Word201</w:t>
      </w:r>
      <w:r w:rsidR="00942FF1" w:rsidRPr="00EA3337">
        <w:t>9</w:t>
      </w:r>
      <w:r w:rsidRPr="00EA3337">
        <w:rPr>
          <w:rFonts w:hint="eastAsia"/>
        </w:rPr>
        <w:t>-20</w:t>
      </w:r>
      <w:r w:rsidRPr="00EA3337">
        <w:t>2</w:t>
      </w:r>
      <w:r w:rsidR="00942FF1" w:rsidRPr="00EA3337">
        <w:t>4</w:t>
      </w:r>
      <w:r w:rsidRPr="00EA3337">
        <w:rPr>
          <w:rFonts w:hint="eastAsia"/>
        </w:rPr>
        <w:t>いずれも可）とし，投稿フォーム（</w:t>
      </w:r>
      <w:r w:rsidRPr="00EA3337">
        <w:rPr>
          <w:rFonts w:hint="eastAsia"/>
        </w:rPr>
        <w:t>URL</w:t>
      </w:r>
      <w:r w:rsidRPr="00EA3337">
        <w:rPr>
          <w:rFonts w:hint="eastAsia"/>
        </w:rPr>
        <w:t>は審査結果とともに通知）を通じて提出してください。投稿フォームへの原稿アップロードが困難な場合は，個別に対応いたしますので，事務局（</w:t>
      </w:r>
      <w:r w:rsidRPr="00EA3337">
        <w:rPr>
          <w:rFonts w:hint="eastAsia"/>
        </w:rPr>
        <w:t xml:space="preserve"> jim@ciec.or.jp </w:t>
      </w:r>
      <w:r w:rsidRPr="00EA3337">
        <w:rPr>
          <w:rFonts w:hint="eastAsia"/>
        </w:rPr>
        <w:t>）までご連絡ください。</w:t>
      </w:r>
    </w:p>
    <w:p w14:paraId="27E88082" w14:textId="037DF449" w:rsidR="006F5983" w:rsidRPr="002B7808" w:rsidRDefault="000C0FA8" w:rsidP="006F5983">
      <w:pPr>
        <w:pStyle w:val="a2"/>
      </w:pPr>
      <w:r w:rsidRPr="00EA3337">
        <w:rPr>
          <w:rFonts w:hint="eastAsia"/>
        </w:rPr>
        <w:t>ショートペーパーの</w:t>
      </w:r>
      <w:r w:rsidR="006F5983" w:rsidRPr="00EA3337">
        <w:rPr>
          <w:rFonts w:hint="eastAsia"/>
        </w:rPr>
        <w:t>発表論文の提出期限は，</w:t>
      </w:r>
      <w:r w:rsidR="006F5983" w:rsidRPr="00EA3337">
        <w:rPr>
          <w:rFonts w:hint="eastAsia"/>
        </w:rPr>
        <w:t>202</w:t>
      </w:r>
      <w:r w:rsidR="00CC5274" w:rsidRPr="00EA3337">
        <w:t>6</w:t>
      </w:r>
      <w:r w:rsidR="006F5983" w:rsidRPr="00EA3337">
        <w:rPr>
          <w:rFonts w:hint="eastAsia"/>
        </w:rPr>
        <w:t>年</w:t>
      </w:r>
      <w:r w:rsidR="006F5983" w:rsidRPr="00EA3337">
        <w:rPr>
          <w:rFonts w:hint="eastAsia"/>
        </w:rPr>
        <w:t>1</w:t>
      </w:r>
      <w:r w:rsidR="006F5983" w:rsidRPr="00EA3337">
        <w:t>月</w:t>
      </w:r>
      <w:r w:rsidR="006F5983" w:rsidRPr="00EA3337">
        <w:rPr>
          <w:rFonts w:hint="eastAsia"/>
        </w:rPr>
        <w:t>2</w:t>
      </w:r>
      <w:r w:rsidR="00CC5274" w:rsidRPr="00EA3337">
        <w:t>5</w:t>
      </w:r>
      <w:r w:rsidR="006F5983" w:rsidRPr="00EA3337">
        <w:rPr>
          <w:rFonts w:hint="eastAsia"/>
        </w:rPr>
        <w:t>日（</w:t>
      </w:r>
      <w:r w:rsidR="00D310C8" w:rsidRPr="00EA3337">
        <w:rPr>
          <w:rFonts w:hint="eastAsia"/>
        </w:rPr>
        <w:t>日</w:t>
      </w:r>
      <w:r w:rsidR="006F5983" w:rsidRPr="00EA3337">
        <w:rPr>
          <w:rFonts w:hint="eastAsia"/>
        </w:rPr>
        <w:t>）</w:t>
      </w:r>
      <w:r w:rsidR="006F5983" w:rsidRPr="00EA3337">
        <w:rPr>
          <w:rFonts w:hint="eastAsia"/>
        </w:rPr>
        <w:t>16</w:t>
      </w:r>
      <w:r w:rsidR="006F5983" w:rsidRPr="00EA3337">
        <w:rPr>
          <w:rFonts w:hint="eastAsia"/>
        </w:rPr>
        <w:t>時です。</w:t>
      </w:r>
    </w:p>
    <w:p w14:paraId="7ADBE8A8" w14:textId="77777777" w:rsidR="00400B3F" w:rsidRPr="002B7808" w:rsidRDefault="00400B3F" w:rsidP="00460167">
      <w:pPr>
        <w:pStyle w:val="ab"/>
        <w:ind w:firstLineChars="0" w:firstLine="0"/>
      </w:pPr>
    </w:p>
    <w:p w14:paraId="5AF7D9D1" w14:textId="77777777" w:rsidR="00400B3F" w:rsidRPr="002B7808" w:rsidRDefault="00400B3F" w:rsidP="00400B3F">
      <w:pPr>
        <w:pStyle w:val="1"/>
        <w:keepNext/>
        <w:rPr>
          <w:color w:val="000000" w:themeColor="text1"/>
        </w:rPr>
      </w:pPr>
      <w:r w:rsidRPr="002B7808">
        <w:rPr>
          <w:rFonts w:hint="eastAsia"/>
          <w:color w:val="000000" w:themeColor="text1"/>
        </w:rPr>
        <w:t>参加費，論文集について</w:t>
      </w:r>
    </w:p>
    <w:p w14:paraId="716C1F08" w14:textId="77777777" w:rsidR="00400B3F" w:rsidRPr="002B7808" w:rsidRDefault="00400B3F" w:rsidP="00400B3F">
      <w:pPr>
        <w:pStyle w:val="a2"/>
      </w:pPr>
      <w:r w:rsidRPr="002B7808">
        <w:rPr>
          <w:rFonts w:hint="eastAsia"/>
        </w:rPr>
        <w:t>参加費は，会員</w:t>
      </w:r>
      <w:r w:rsidRPr="002B7808">
        <w:rPr>
          <w:rFonts w:hint="eastAsia"/>
        </w:rPr>
        <w:t>2</w:t>
      </w:r>
      <w:r w:rsidRPr="002B7808">
        <w:t>,</w:t>
      </w:r>
      <w:r w:rsidRPr="002B7808">
        <w:rPr>
          <w:rFonts w:hint="eastAsia"/>
        </w:rPr>
        <w:t>500</w:t>
      </w:r>
      <w:r w:rsidRPr="002B7808">
        <w:rPr>
          <w:rFonts w:hint="eastAsia"/>
        </w:rPr>
        <w:t>円，非会員</w:t>
      </w:r>
      <w:r w:rsidRPr="002B7808">
        <w:rPr>
          <w:rFonts w:hint="eastAsia"/>
        </w:rPr>
        <w:t>3</w:t>
      </w:r>
      <w:r w:rsidRPr="002B7808">
        <w:t>,000</w:t>
      </w:r>
      <w:r w:rsidRPr="002B7808">
        <w:rPr>
          <w:rFonts w:hint="eastAsia"/>
        </w:rPr>
        <w:t>円，小中高生（指導教員を含む）は無料です。すべて，電子版論文集付きです。印刷版論文集は発行しません。</w:t>
      </w:r>
    </w:p>
    <w:p w14:paraId="4DD416E4" w14:textId="77777777" w:rsidR="00400B3F" w:rsidRPr="002B7808" w:rsidRDefault="00400B3F" w:rsidP="00400B3F">
      <w:pPr>
        <w:pStyle w:val="a2"/>
      </w:pPr>
    </w:p>
    <w:p w14:paraId="719A9E52" w14:textId="77777777" w:rsidR="00400B3F" w:rsidRPr="002B7808" w:rsidRDefault="00400B3F" w:rsidP="00400B3F">
      <w:pPr>
        <w:pStyle w:val="1"/>
        <w:keepNext/>
        <w:rPr>
          <w:color w:val="000000" w:themeColor="text1"/>
        </w:rPr>
      </w:pPr>
      <w:r w:rsidRPr="002B7808">
        <w:rPr>
          <w:rFonts w:hint="eastAsia"/>
          <w:color w:val="000000" w:themeColor="text1"/>
        </w:rPr>
        <w:t>その他留意点</w:t>
      </w:r>
    </w:p>
    <w:p w14:paraId="53B89CE2" w14:textId="02AA2B59" w:rsidR="00400B3F" w:rsidRPr="002B7808" w:rsidRDefault="00400B3F" w:rsidP="00400B3F">
      <w:pPr>
        <w:pStyle w:val="a2"/>
      </w:pPr>
      <w:r w:rsidRPr="002B7808">
        <w:rPr>
          <w:rFonts w:hint="eastAsia"/>
        </w:rPr>
        <w:t>ショートペーパーの発表論文提出とは別に，必ず参加申込みを行ない，カンファレンス当日，</w:t>
      </w:r>
      <w:r w:rsidR="00602CCC" w:rsidRPr="002B7808">
        <w:rPr>
          <w:rFonts w:hint="eastAsia"/>
        </w:rPr>
        <w:t>会場にて</w:t>
      </w:r>
      <w:r w:rsidRPr="002B7808">
        <w:rPr>
          <w:rFonts w:hint="eastAsia"/>
        </w:rPr>
        <w:t>発表</w:t>
      </w:r>
      <w:r w:rsidRPr="002B7808">
        <w:rPr>
          <w:rFonts w:hint="eastAsia"/>
        </w:rPr>
        <w:t>を行う必要があります。</w:t>
      </w:r>
    </w:p>
    <w:p w14:paraId="6C6775EC" w14:textId="77777777" w:rsidR="00400B3F" w:rsidRPr="002B7808" w:rsidRDefault="00400B3F" w:rsidP="00400B3F">
      <w:pPr>
        <w:pStyle w:val="a2"/>
      </w:pPr>
      <w:r w:rsidRPr="002B7808">
        <w:rPr>
          <w:rFonts w:hint="eastAsia"/>
        </w:rPr>
        <w:t>やむを得ない事情で発表を辞退する場合には，すみやかに</w:t>
      </w:r>
      <w:r w:rsidRPr="002B7808">
        <w:rPr>
          <w:rFonts w:hint="eastAsia"/>
        </w:rPr>
        <w:t>CIEC</w:t>
      </w:r>
      <w:r w:rsidRPr="002B7808">
        <w:rPr>
          <w:rFonts w:hint="eastAsia"/>
        </w:rPr>
        <w:t>事務局（</w:t>
      </w:r>
      <w:r w:rsidRPr="002B7808">
        <w:rPr>
          <w:rFonts w:hint="eastAsia"/>
        </w:rPr>
        <w:t>jim@ciec.or.jp</w:t>
      </w:r>
      <w:r w:rsidRPr="002B7808">
        <w:rPr>
          <w:rFonts w:hint="eastAsia"/>
        </w:rPr>
        <w:t>）までご連絡ください。その場合，発表業績としてみなすことはできません（発表リストから削除します。プログラム確定後の場合は，発表辞退と追記・周知します）。</w:t>
      </w:r>
    </w:p>
    <w:p w14:paraId="0AA79B27" w14:textId="25A62FF7" w:rsidR="00400B3F" w:rsidRPr="002B7808" w:rsidRDefault="00400B3F" w:rsidP="00C83819">
      <w:pPr>
        <w:pStyle w:val="a2"/>
      </w:pPr>
      <w:r w:rsidRPr="002B7808">
        <w:rPr>
          <w:rFonts w:hint="eastAsia"/>
        </w:rPr>
        <w:t>「</w:t>
      </w:r>
      <w:r w:rsidRPr="002B7808">
        <w:rPr>
          <w:rFonts w:hint="eastAsia"/>
        </w:rPr>
        <w:t>CIEC</w:t>
      </w:r>
      <w:r w:rsidRPr="002B7808">
        <w:rPr>
          <w:rFonts w:hint="eastAsia"/>
        </w:rPr>
        <w:t>春季カンファレンス」などに関する情報は，</w:t>
      </w:r>
      <w:r w:rsidRPr="002B7808">
        <w:rPr>
          <w:rFonts w:hint="eastAsia"/>
        </w:rPr>
        <w:t xml:space="preserve">https://www.ciec.or.jp/ </w:t>
      </w:r>
      <w:r w:rsidRPr="002B7808">
        <w:rPr>
          <w:rFonts w:hint="eastAsia"/>
        </w:rPr>
        <w:t>で随時公開します。</w:t>
      </w:r>
    </w:p>
    <w:p w14:paraId="1E976B4F" w14:textId="77777777" w:rsidR="00E51D32" w:rsidRPr="002B7808" w:rsidRDefault="00E51D32" w:rsidP="00C83819">
      <w:pPr>
        <w:pStyle w:val="a2"/>
      </w:pPr>
    </w:p>
    <w:p w14:paraId="7D2AE251" w14:textId="77777777" w:rsidR="00E51D32" w:rsidRPr="002B7808" w:rsidRDefault="00E51D32" w:rsidP="00E51D32">
      <w:pPr>
        <w:pStyle w:val="1"/>
        <w:keepNext/>
        <w:rPr>
          <w:color w:val="000000" w:themeColor="text1"/>
        </w:rPr>
      </w:pPr>
      <w:r w:rsidRPr="002B7808">
        <w:rPr>
          <w:rFonts w:hint="eastAsia"/>
          <w:color w:val="000000" w:themeColor="text1"/>
        </w:rPr>
        <w:t>おわりに</w:t>
      </w:r>
    </w:p>
    <w:p w14:paraId="71393B3A" w14:textId="698B56A2" w:rsidR="00E51D32" w:rsidRPr="002B7808" w:rsidRDefault="00E51D32" w:rsidP="00E51D32">
      <w:pPr>
        <w:pStyle w:val="ab"/>
      </w:pPr>
      <w:r w:rsidRPr="002B7808">
        <w:rPr>
          <w:rFonts w:hint="eastAsia"/>
        </w:rPr>
        <w:t>本稿では『</w:t>
      </w:r>
      <w:r w:rsidRPr="002B7808">
        <w:rPr>
          <w:rFonts w:hint="eastAsia"/>
        </w:rPr>
        <w:t>CIEC</w:t>
      </w:r>
      <w:r w:rsidRPr="002B7808">
        <w:rPr>
          <w:rFonts w:hint="eastAsia"/>
        </w:rPr>
        <w:t>春季カンファレンス論文集』の</w:t>
      </w:r>
      <w:r w:rsidR="00CA0335" w:rsidRPr="002B7808">
        <w:rPr>
          <w:rFonts w:hint="eastAsia"/>
        </w:rPr>
        <w:t>ショートペーパー</w:t>
      </w:r>
      <w:r w:rsidRPr="002B7808">
        <w:rPr>
          <w:rFonts w:hint="eastAsia"/>
        </w:rPr>
        <w:t>発表論文執筆上の注意について述べました。この論文集に採録された論文の</w:t>
      </w:r>
      <w:r w:rsidRPr="002B7808">
        <w:t>内容を</w:t>
      </w:r>
      <w:r w:rsidRPr="002B7808">
        <w:rPr>
          <w:rFonts w:hint="eastAsia"/>
        </w:rPr>
        <w:t>CIEC</w:t>
      </w:r>
      <w:r w:rsidRPr="002B7808">
        <w:rPr>
          <w:rFonts w:hint="eastAsia"/>
        </w:rPr>
        <w:t>春季カンファレンスにて発表していただきますので，発表の準備もあわせてお願いいたします。</w:t>
      </w:r>
    </w:p>
    <w:p w14:paraId="3CC8C498" w14:textId="77782949" w:rsidR="00E51D32" w:rsidRPr="002B7808" w:rsidRDefault="00E51D32" w:rsidP="00E51D32">
      <w:pPr>
        <w:pStyle w:val="a2"/>
      </w:pPr>
      <w:r w:rsidRPr="002B7808">
        <w:rPr>
          <w:rFonts w:hint="eastAsia"/>
        </w:rPr>
        <w:t>それでは「</w:t>
      </w:r>
      <w:r w:rsidRPr="002B7808">
        <w:rPr>
          <w:rFonts w:hint="eastAsia"/>
        </w:rPr>
        <w:t>CIEC</w:t>
      </w:r>
      <w:r w:rsidRPr="002B7808">
        <w:rPr>
          <w:rFonts w:hint="eastAsia"/>
        </w:rPr>
        <w:t>春季カンファレンス」の会場でお会いできることを楽しみにしております。</w:t>
      </w:r>
    </w:p>
    <w:p w14:paraId="30ADF4B9" w14:textId="77777777" w:rsidR="003F4C6C" w:rsidRPr="002B7808" w:rsidRDefault="003F4C6C" w:rsidP="003F4C6C">
      <w:pPr>
        <w:rPr>
          <w:color w:val="000000" w:themeColor="text1"/>
        </w:rPr>
      </w:pPr>
    </w:p>
    <w:p w14:paraId="1C922417" w14:textId="77777777" w:rsidR="003F4C6C" w:rsidRPr="002B7808" w:rsidRDefault="003F4C6C" w:rsidP="003F4C6C">
      <w:pPr>
        <w:pStyle w:val="af1"/>
        <w:rPr>
          <w:color w:val="000000" w:themeColor="text1"/>
        </w:rPr>
      </w:pPr>
      <w:r w:rsidRPr="002B7808">
        <w:rPr>
          <w:rFonts w:hint="eastAsia"/>
          <w:color w:val="000000" w:themeColor="text1"/>
        </w:rPr>
        <w:t>参考文献</w:t>
      </w:r>
    </w:p>
    <w:p w14:paraId="6B391F06" w14:textId="5F46B7DE" w:rsidR="006D3433" w:rsidRPr="002B7808" w:rsidRDefault="006D3433" w:rsidP="006D3433">
      <w:pPr>
        <w:pStyle w:val="a"/>
        <w:ind w:left="283" w:hangingChars="176" w:hanging="283"/>
        <w:rPr>
          <w:lang w:eastAsia="zh-CN"/>
        </w:rPr>
      </w:pPr>
      <w:r w:rsidRPr="002B7808">
        <w:rPr>
          <w:rFonts w:hint="eastAsia"/>
          <w:lang w:eastAsia="zh-CN"/>
        </w:rPr>
        <w:t>著者名</w:t>
      </w:r>
      <w:r w:rsidRPr="002B7808">
        <w:rPr>
          <w:rFonts w:hint="eastAsia"/>
          <w:lang w:eastAsia="zh-CN"/>
        </w:rPr>
        <w:t>1</w:t>
      </w:r>
      <w:r w:rsidRPr="002B7808">
        <w:rPr>
          <w:rFonts w:hint="eastAsia"/>
          <w:lang w:eastAsia="zh-CN"/>
        </w:rPr>
        <w:t>，著者名</w:t>
      </w:r>
      <w:r w:rsidRPr="002B7808">
        <w:rPr>
          <w:rFonts w:hint="eastAsia"/>
          <w:lang w:eastAsia="zh-CN"/>
        </w:rPr>
        <w:t>2</w:t>
      </w:r>
      <w:r w:rsidRPr="002B7808">
        <w:rPr>
          <w:rFonts w:hint="eastAsia"/>
          <w:lang w:eastAsia="zh-CN"/>
        </w:rPr>
        <w:t>，著者名</w:t>
      </w:r>
      <w:r w:rsidRPr="002B7808">
        <w:rPr>
          <w:rFonts w:hint="eastAsia"/>
          <w:lang w:eastAsia="zh-CN"/>
        </w:rPr>
        <w:t>3:</w:t>
      </w:r>
      <w:r w:rsidRPr="002B7808">
        <w:rPr>
          <w:rFonts w:hint="eastAsia"/>
          <w:lang w:eastAsia="zh-CN"/>
        </w:rPr>
        <w:t>“題名”，雑誌名，巻，号，</w:t>
      </w:r>
      <w:r w:rsidRPr="002B7808">
        <w:rPr>
          <w:lang w:eastAsia="zh-CN"/>
        </w:rPr>
        <w:t>pp.27-38</w:t>
      </w:r>
      <w:r w:rsidRPr="002B7808">
        <w:rPr>
          <w:rFonts w:hint="eastAsia"/>
          <w:lang w:eastAsia="zh-CN"/>
        </w:rPr>
        <w:t>（</w:t>
      </w:r>
      <w:r w:rsidRPr="002B7808">
        <w:rPr>
          <w:lang w:eastAsia="zh-CN"/>
        </w:rPr>
        <w:t>2018</w:t>
      </w:r>
      <w:r w:rsidRPr="002B7808">
        <w:rPr>
          <w:rFonts w:hint="eastAsia"/>
          <w:lang w:eastAsia="zh-CN"/>
        </w:rPr>
        <w:t>）</w:t>
      </w:r>
      <w:r w:rsidRPr="002B7808">
        <w:rPr>
          <w:rFonts w:hint="eastAsia"/>
          <w:lang w:eastAsia="zh-CN"/>
        </w:rPr>
        <w:t>.</w:t>
      </w:r>
    </w:p>
    <w:p w14:paraId="0968299C" w14:textId="5FC72426" w:rsidR="006D3433" w:rsidRPr="002B7808" w:rsidRDefault="006D3433" w:rsidP="006D3433">
      <w:pPr>
        <w:pStyle w:val="a"/>
        <w:ind w:left="283" w:hangingChars="176" w:hanging="283"/>
      </w:pPr>
      <w:r w:rsidRPr="002B7808">
        <w:rPr>
          <w:rFonts w:hint="eastAsia"/>
        </w:rPr>
        <w:t>著者名</w:t>
      </w:r>
      <w:r w:rsidRPr="002B7808">
        <w:rPr>
          <w:rFonts w:hint="eastAsia"/>
        </w:rPr>
        <w:t>:</w:t>
      </w:r>
      <w:r w:rsidRPr="002B7808">
        <w:rPr>
          <w:rFonts w:hint="eastAsia"/>
        </w:rPr>
        <w:t>“書名”，参照ページ，発行所（</w:t>
      </w:r>
      <w:r w:rsidRPr="002B7808">
        <w:t>2018</w:t>
      </w:r>
      <w:r w:rsidRPr="002B7808">
        <w:rPr>
          <w:rFonts w:hint="eastAsia"/>
        </w:rPr>
        <w:t>）</w:t>
      </w:r>
      <w:r w:rsidRPr="002B7808">
        <w:rPr>
          <w:rFonts w:hint="eastAsia"/>
        </w:rPr>
        <w:t>.</w:t>
      </w:r>
    </w:p>
    <w:p w14:paraId="7C110608" w14:textId="77777777" w:rsidR="006D3433" w:rsidRPr="002B7808" w:rsidRDefault="006D3433" w:rsidP="006D3433">
      <w:pPr>
        <w:pStyle w:val="a"/>
        <w:ind w:left="283" w:hangingChars="176" w:hanging="283"/>
      </w:pPr>
      <w:r w:rsidRPr="002B7808">
        <w:t xml:space="preserve">CIEC: https://www.ciec.or.jp/ , </w:t>
      </w:r>
      <w:r w:rsidRPr="002B7808">
        <w:rPr>
          <w:rFonts w:hint="eastAsia"/>
        </w:rPr>
        <w:t>(2020</w:t>
      </w:r>
      <w:r w:rsidRPr="002B7808">
        <w:rPr>
          <w:rFonts w:hint="eastAsia"/>
        </w:rPr>
        <w:t>年</w:t>
      </w:r>
      <w:r w:rsidRPr="002B7808">
        <w:rPr>
          <w:rFonts w:hint="eastAsia"/>
        </w:rPr>
        <w:t>10</w:t>
      </w:r>
      <w:r w:rsidRPr="002B7808">
        <w:rPr>
          <w:rFonts w:hint="eastAsia"/>
        </w:rPr>
        <w:t>月</w:t>
      </w:r>
      <w:r w:rsidRPr="002B7808">
        <w:rPr>
          <w:rFonts w:hint="eastAsia"/>
        </w:rPr>
        <w:t>15</w:t>
      </w:r>
      <w:r w:rsidRPr="002B7808">
        <w:rPr>
          <w:rFonts w:hint="eastAsia"/>
        </w:rPr>
        <w:t>日閲覧</w:t>
      </w:r>
      <w:r w:rsidRPr="002B7808">
        <w:rPr>
          <w:rFonts w:hint="eastAsia"/>
        </w:rPr>
        <w:t>).</w:t>
      </w:r>
    </w:p>
    <w:p w14:paraId="1A47EDB5" w14:textId="75E8896C" w:rsidR="002976E6" w:rsidRPr="002B7808" w:rsidRDefault="002976E6" w:rsidP="002976E6">
      <w:pPr>
        <w:pStyle w:val="a"/>
        <w:numPr>
          <w:ilvl w:val="0"/>
          <w:numId w:val="0"/>
        </w:numPr>
      </w:pPr>
      <w:r w:rsidRPr="002B7808">
        <w:rPr>
          <w:noProof/>
        </w:rPr>
        <mc:AlternateContent>
          <mc:Choice Requires="wps">
            <w:drawing>
              <wp:anchor distT="0" distB="0" distL="114300" distR="114300" simplePos="0" relativeHeight="251659264" behindDoc="0" locked="0" layoutInCell="1" allowOverlap="1" wp14:anchorId="74ECF1D0" wp14:editId="4105A2E3">
                <wp:simplePos x="0" y="0"/>
                <wp:positionH relativeFrom="column">
                  <wp:posOffset>0</wp:posOffset>
                </wp:positionH>
                <wp:positionV relativeFrom="paragraph">
                  <wp:posOffset>132715</wp:posOffset>
                </wp:positionV>
                <wp:extent cx="2864485" cy="1314450"/>
                <wp:effectExtent l="0" t="0" r="12065" b="19050"/>
                <wp:wrapSquare wrapText="bothSides"/>
                <wp:docPr id="2" name="Text Box 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864485" cy="1314450"/>
                        </a:xfrm>
                        <a:prstGeom prst="rect">
                          <a:avLst/>
                        </a:prstGeom>
                        <a:noFill/>
                        <a:ln w="9525">
                          <a:solidFill>
                            <a:srgbClr val="000000"/>
                          </a:solidFill>
                          <a:prstDash val="sysDot"/>
                          <a:miter lim="800000"/>
                          <a:headEnd/>
                          <a:tailEnd/>
                        </a:ln>
                        <a:extLst>
                          <a:ext uri="{909E8E84-426E-40DD-AFC4-6F175D3DCCD1}">
                            <a14:hiddenFill xmlns:a14="http://schemas.microsoft.com/office/drawing/2010/main">
                              <a:solidFill>
                                <a:srgbClr val="FFFFFF"/>
                              </a:solidFill>
                            </a14:hiddenFill>
                          </a:ext>
                        </a:extLst>
                      </wps:spPr>
                      <wps:txbx>
                        <w:txbxContent>
                          <w:p w14:paraId="75AF92CB" w14:textId="2F361542" w:rsidR="002976E6" w:rsidRPr="00AE4713" w:rsidRDefault="002976E6" w:rsidP="002976E6">
                            <w:pPr>
                              <w:jc w:val="center"/>
                              <w:rPr>
                                <w:rFonts w:eastAsia="ＭＳ Ｐゴシック"/>
                                <w:sz w:val="24"/>
                              </w:rPr>
                            </w:pPr>
                            <w:r w:rsidRPr="00AE4713">
                              <w:rPr>
                                <w:rFonts w:eastAsia="ＭＳ Ｐゴシック" w:hint="eastAsia"/>
                                <w:sz w:val="24"/>
                              </w:rPr>
                              <w:t>CIEC</w:t>
                            </w:r>
                            <w:r w:rsidRPr="00AE4713">
                              <w:rPr>
                                <w:rFonts w:eastAsia="ＭＳ Ｐゴシック" w:hint="eastAsia"/>
                                <w:sz w:val="24"/>
                              </w:rPr>
                              <w:t>春季カンファレンス</w:t>
                            </w:r>
                            <w:r w:rsidR="002548AB" w:rsidRPr="00AE4713">
                              <w:rPr>
                                <w:rFonts w:eastAsia="ＭＳ Ｐゴシック"/>
                                <w:sz w:val="24"/>
                              </w:rPr>
                              <w:t>202</w:t>
                            </w:r>
                            <w:r w:rsidR="003A0179" w:rsidRPr="00AE4713">
                              <w:rPr>
                                <w:rFonts w:eastAsia="ＭＳ Ｐゴシック"/>
                                <w:sz w:val="24"/>
                              </w:rPr>
                              <w:t>6</w:t>
                            </w:r>
                          </w:p>
                          <w:p w14:paraId="6B9F7DAA" w14:textId="77777777" w:rsidR="002976E6" w:rsidRPr="00AE4713" w:rsidRDefault="002976E6" w:rsidP="002976E6">
                            <w:pPr>
                              <w:spacing w:line="140" w:lineRule="exact"/>
                              <w:jc w:val="center"/>
                              <w:rPr>
                                <w:sz w:val="16"/>
                                <w:szCs w:val="16"/>
                              </w:rPr>
                            </w:pPr>
                          </w:p>
                          <w:p w14:paraId="60A4CFC7" w14:textId="0562B8C6" w:rsidR="002976E6" w:rsidRPr="00AE4713" w:rsidRDefault="002976E6" w:rsidP="00C05477">
                            <w:pPr>
                              <w:ind w:firstLineChars="100" w:firstLine="141"/>
                              <w:jc w:val="left"/>
                              <w:rPr>
                                <w:rFonts w:eastAsia="ＭＳ Ｐゴシック"/>
                                <w:sz w:val="16"/>
                                <w:szCs w:val="16"/>
                              </w:rPr>
                            </w:pPr>
                            <w:r w:rsidRPr="00AE4713">
                              <w:rPr>
                                <w:rFonts w:eastAsia="ＭＳ Ｐゴシック" w:hint="eastAsia"/>
                                <w:sz w:val="16"/>
                                <w:szCs w:val="16"/>
                              </w:rPr>
                              <w:t>開催日：</w:t>
                            </w:r>
                            <w:r w:rsidR="0039379D" w:rsidRPr="00522BBD">
                              <w:rPr>
                                <w:rFonts w:eastAsia="ＭＳ Ｐゴシック"/>
                                <w:sz w:val="16"/>
                                <w:szCs w:val="16"/>
                              </w:rPr>
                              <w:t>2026</w:t>
                            </w:r>
                            <w:r w:rsidR="0039379D" w:rsidRPr="00522BBD">
                              <w:rPr>
                                <w:rFonts w:eastAsia="ＭＳ Ｐゴシック" w:hint="eastAsia"/>
                                <w:sz w:val="16"/>
                                <w:szCs w:val="16"/>
                              </w:rPr>
                              <w:t>年</w:t>
                            </w:r>
                            <w:r w:rsidRPr="00AE4713">
                              <w:rPr>
                                <w:rFonts w:eastAsia="ＭＳ Ｐゴシック" w:hint="eastAsia"/>
                                <w:sz w:val="16"/>
                                <w:szCs w:val="16"/>
                              </w:rPr>
                              <w:t>3</w:t>
                            </w:r>
                            <w:r w:rsidRPr="00AE4713">
                              <w:rPr>
                                <w:rFonts w:eastAsia="ＭＳ Ｐゴシック" w:hint="eastAsia"/>
                                <w:sz w:val="16"/>
                                <w:szCs w:val="16"/>
                              </w:rPr>
                              <w:t>月</w:t>
                            </w:r>
                            <w:r w:rsidR="00EE71AB" w:rsidRPr="00AE4713">
                              <w:rPr>
                                <w:rFonts w:eastAsia="ＭＳ Ｐゴシック"/>
                                <w:sz w:val="16"/>
                                <w:szCs w:val="16"/>
                              </w:rPr>
                              <w:t>2</w:t>
                            </w:r>
                            <w:r w:rsidR="00AE4713">
                              <w:rPr>
                                <w:rFonts w:eastAsia="ＭＳ Ｐゴシック"/>
                                <w:sz w:val="16"/>
                                <w:szCs w:val="16"/>
                              </w:rPr>
                              <w:t>5</w:t>
                            </w:r>
                            <w:r w:rsidRPr="00AE4713">
                              <w:rPr>
                                <w:rFonts w:eastAsia="ＭＳ Ｐゴシック" w:hint="eastAsia"/>
                                <w:sz w:val="16"/>
                                <w:szCs w:val="16"/>
                              </w:rPr>
                              <w:t>日</w:t>
                            </w:r>
                            <w:r w:rsidR="00EE71AB" w:rsidRPr="00AE4713">
                              <w:rPr>
                                <w:rFonts w:eastAsia="ＭＳ Ｐゴシック" w:hint="eastAsia"/>
                                <w:sz w:val="16"/>
                                <w:szCs w:val="16"/>
                              </w:rPr>
                              <w:t>（</w:t>
                            </w:r>
                            <w:r w:rsidR="00AE4713">
                              <w:rPr>
                                <w:rFonts w:eastAsia="ＭＳ Ｐゴシック" w:hint="eastAsia"/>
                                <w:sz w:val="16"/>
                                <w:szCs w:val="16"/>
                              </w:rPr>
                              <w:t>水</w:t>
                            </w:r>
                            <w:r w:rsidR="00EE71AB" w:rsidRPr="00AE4713">
                              <w:rPr>
                                <w:rFonts w:eastAsia="ＭＳ Ｐゴシック" w:hint="eastAsia"/>
                                <w:sz w:val="16"/>
                                <w:szCs w:val="16"/>
                              </w:rPr>
                              <w:t>）・</w:t>
                            </w:r>
                            <w:r w:rsidR="00EE71AB" w:rsidRPr="00AE4713">
                              <w:rPr>
                                <w:rFonts w:eastAsia="ＭＳ Ｐゴシック"/>
                                <w:sz w:val="16"/>
                                <w:szCs w:val="16"/>
                              </w:rPr>
                              <w:t>2</w:t>
                            </w:r>
                            <w:r w:rsidR="00AE4713">
                              <w:rPr>
                                <w:rFonts w:eastAsia="ＭＳ Ｐゴシック"/>
                                <w:sz w:val="16"/>
                                <w:szCs w:val="16"/>
                              </w:rPr>
                              <w:t>6</w:t>
                            </w:r>
                            <w:r w:rsidR="00EE71AB" w:rsidRPr="00AE4713">
                              <w:rPr>
                                <w:rFonts w:eastAsia="ＭＳ Ｐゴシック" w:hint="eastAsia"/>
                                <w:sz w:val="16"/>
                                <w:szCs w:val="16"/>
                              </w:rPr>
                              <w:t>日（</w:t>
                            </w:r>
                            <w:r w:rsidR="00AE4713">
                              <w:rPr>
                                <w:rFonts w:eastAsia="ＭＳ Ｐゴシック" w:hint="eastAsia"/>
                                <w:sz w:val="16"/>
                                <w:szCs w:val="16"/>
                              </w:rPr>
                              <w:t>木</w:t>
                            </w:r>
                            <w:r w:rsidR="00EE71AB" w:rsidRPr="00AE4713">
                              <w:rPr>
                                <w:rFonts w:eastAsia="ＭＳ Ｐゴシック" w:hint="eastAsia"/>
                                <w:sz w:val="16"/>
                                <w:szCs w:val="16"/>
                              </w:rPr>
                              <w:t>）</w:t>
                            </w:r>
                          </w:p>
                          <w:p w14:paraId="2DC3EA39" w14:textId="5B02B0C0" w:rsidR="002976E6" w:rsidRPr="00AE4713" w:rsidRDefault="002976E6" w:rsidP="002976E6">
                            <w:pPr>
                              <w:ind w:firstLineChars="88" w:firstLine="124"/>
                              <w:rPr>
                                <w:rFonts w:eastAsia="ＭＳ Ｐゴシック"/>
                                <w:sz w:val="16"/>
                                <w:szCs w:val="16"/>
                              </w:rPr>
                            </w:pPr>
                            <w:r w:rsidRPr="00AE4713">
                              <w:rPr>
                                <w:rFonts w:eastAsia="ＭＳ Ｐゴシック" w:hint="eastAsia"/>
                                <w:sz w:val="16"/>
                                <w:szCs w:val="16"/>
                              </w:rPr>
                              <w:t>会場：</w:t>
                            </w:r>
                            <w:r w:rsidR="00077DEB" w:rsidRPr="00AE4713">
                              <w:rPr>
                                <w:rFonts w:eastAsia="ＭＳ Ｐゴシック" w:hint="eastAsia"/>
                                <w:sz w:val="16"/>
                                <w:szCs w:val="16"/>
                              </w:rPr>
                              <w:t>東京理科大学</w:t>
                            </w:r>
                            <w:r w:rsidR="00077DEB" w:rsidRPr="00AE4713">
                              <w:rPr>
                                <w:rFonts w:eastAsia="ＭＳ Ｐゴシック" w:hint="eastAsia"/>
                                <w:sz w:val="16"/>
                                <w:szCs w:val="16"/>
                              </w:rPr>
                              <w:t xml:space="preserve"> </w:t>
                            </w:r>
                            <w:r w:rsidR="00C05477" w:rsidRPr="00AE4713">
                              <w:rPr>
                                <w:rFonts w:eastAsia="ＭＳ Ｐゴシック" w:hint="eastAsia"/>
                                <w:sz w:val="16"/>
                                <w:szCs w:val="16"/>
                              </w:rPr>
                              <w:t>神楽坂キャンパス</w:t>
                            </w:r>
                          </w:p>
                          <w:p w14:paraId="4FFD59E2" w14:textId="77777777" w:rsidR="002976E6" w:rsidRPr="00AE4713" w:rsidRDefault="002976E6" w:rsidP="002976E6">
                            <w:pPr>
                              <w:spacing w:line="140" w:lineRule="exact"/>
                              <w:jc w:val="center"/>
                              <w:rPr>
                                <w:sz w:val="16"/>
                                <w:szCs w:val="16"/>
                              </w:rPr>
                            </w:pPr>
                          </w:p>
                          <w:p w14:paraId="456E1063" w14:textId="77777777" w:rsidR="002976E6" w:rsidRPr="00AE4713" w:rsidRDefault="002976E6" w:rsidP="002976E6">
                            <w:pPr>
                              <w:tabs>
                                <w:tab w:val="left" w:pos="1620"/>
                              </w:tabs>
                              <w:spacing w:line="180" w:lineRule="exact"/>
                              <w:ind w:firstLineChars="100" w:firstLine="141"/>
                              <w:jc w:val="left"/>
                              <w:rPr>
                                <w:sz w:val="16"/>
                                <w:szCs w:val="16"/>
                              </w:rPr>
                            </w:pPr>
                            <w:r w:rsidRPr="00AE4713">
                              <w:rPr>
                                <w:rFonts w:hint="eastAsia"/>
                                <w:sz w:val="16"/>
                                <w:szCs w:val="16"/>
                              </w:rPr>
                              <w:t>問合せ先：〒</w:t>
                            </w:r>
                            <w:r w:rsidRPr="00AE4713">
                              <w:rPr>
                                <w:rFonts w:hint="eastAsia"/>
                                <w:sz w:val="16"/>
                                <w:szCs w:val="16"/>
                              </w:rPr>
                              <w:t xml:space="preserve">166-8532 </w:t>
                            </w:r>
                            <w:r w:rsidRPr="00AE4713">
                              <w:rPr>
                                <w:rFonts w:hint="eastAsia"/>
                                <w:sz w:val="16"/>
                                <w:szCs w:val="16"/>
                              </w:rPr>
                              <w:t>東京都杉並区和田</w:t>
                            </w:r>
                            <w:r w:rsidRPr="00AE4713">
                              <w:rPr>
                                <w:rFonts w:hint="eastAsia"/>
                                <w:sz w:val="16"/>
                                <w:szCs w:val="16"/>
                              </w:rPr>
                              <w:t>3-30-22</w:t>
                            </w:r>
                          </w:p>
                          <w:p w14:paraId="2A778546" w14:textId="77777777" w:rsidR="002976E6" w:rsidRPr="00AE4713" w:rsidRDefault="002976E6" w:rsidP="002976E6">
                            <w:pPr>
                              <w:tabs>
                                <w:tab w:val="left" w:pos="1620"/>
                              </w:tabs>
                              <w:spacing w:line="180" w:lineRule="exact"/>
                              <w:jc w:val="center"/>
                              <w:rPr>
                                <w:sz w:val="16"/>
                                <w:szCs w:val="16"/>
                                <w:lang w:eastAsia="zh-CN"/>
                              </w:rPr>
                            </w:pPr>
                            <w:r w:rsidRPr="00AE4713">
                              <w:rPr>
                                <w:rFonts w:hint="eastAsia"/>
                                <w:sz w:val="16"/>
                                <w:szCs w:val="16"/>
                                <w:lang w:eastAsia="zh-CN"/>
                              </w:rPr>
                              <w:t>大学生協会館内</w:t>
                            </w:r>
                            <w:r w:rsidRPr="00AE4713">
                              <w:rPr>
                                <w:rFonts w:hint="eastAsia"/>
                                <w:sz w:val="16"/>
                                <w:szCs w:val="16"/>
                                <w:lang w:eastAsia="zh-CN"/>
                              </w:rPr>
                              <w:t xml:space="preserve"> CIEC</w:t>
                            </w:r>
                            <w:r w:rsidRPr="00AE4713">
                              <w:rPr>
                                <w:rFonts w:hint="eastAsia"/>
                                <w:sz w:val="16"/>
                                <w:szCs w:val="16"/>
                                <w:lang w:eastAsia="zh-CN"/>
                              </w:rPr>
                              <w:t>事務局</w:t>
                            </w:r>
                          </w:p>
                          <w:p w14:paraId="4640AA11" w14:textId="77777777" w:rsidR="002976E6" w:rsidRPr="00AE4713" w:rsidRDefault="002976E6" w:rsidP="002976E6">
                            <w:pPr>
                              <w:tabs>
                                <w:tab w:val="left" w:pos="1255"/>
                              </w:tabs>
                              <w:spacing w:line="180" w:lineRule="exact"/>
                              <w:jc w:val="center"/>
                              <w:rPr>
                                <w:sz w:val="16"/>
                                <w:szCs w:val="16"/>
                              </w:rPr>
                            </w:pPr>
                            <w:r w:rsidRPr="00AE4713">
                              <w:rPr>
                                <w:rFonts w:hint="eastAsia"/>
                                <w:sz w:val="16"/>
                                <w:szCs w:val="16"/>
                              </w:rPr>
                              <w:t>E-mail</w:t>
                            </w:r>
                            <w:r w:rsidRPr="00AE4713">
                              <w:rPr>
                                <w:rFonts w:hint="eastAsia"/>
                                <w:sz w:val="16"/>
                                <w:szCs w:val="16"/>
                              </w:rPr>
                              <w:t>：</w:t>
                            </w:r>
                            <w:r w:rsidRPr="00AE4713">
                              <w:rPr>
                                <w:rFonts w:hint="eastAsia"/>
                                <w:sz w:val="16"/>
                                <w:szCs w:val="16"/>
                              </w:rPr>
                              <w:t>jim@ciec.or.jp</w:t>
                            </w:r>
                            <w:r w:rsidRPr="00AE4713">
                              <w:rPr>
                                <w:rFonts w:hint="eastAsia"/>
                                <w:sz w:val="16"/>
                                <w:szCs w:val="16"/>
                              </w:rPr>
                              <w:t>，</w:t>
                            </w:r>
                            <w:r w:rsidRPr="00AE4713">
                              <w:rPr>
                                <w:rFonts w:hint="eastAsia"/>
                                <w:sz w:val="16"/>
                                <w:szCs w:val="16"/>
                              </w:rPr>
                              <w:t>URL</w:t>
                            </w:r>
                            <w:r w:rsidRPr="00AE4713">
                              <w:rPr>
                                <w:rFonts w:hint="eastAsia"/>
                                <w:sz w:val="16"/>
                                <w:szCs w:val="16"/>
                              </w:rPr>
                              <w:t>：</w:t>
                            </w:r>
                            <w:r w:rsidRPr="00AE4713">
                              <w:rPr>
                                <w:rFonts w:hint="eastAsia"/>
                                <w:sz w:val="16"/>
                                <w:szCs w:val="16"/>
                              </w:rPr>
                              <w:t>http</w:t>
                            </w:r>
                            <w:r w:rsidRPr="00AE4713">
                              <w:rPr>
                                <w:sz w:val="16"/>
                                <w:szCs w:val="16"/>
                              </w:rPr>
                              <w:t>s</w:t>
                            </w:r>
                            <w:r w:rsidRPr="00AE4713">
                              <w:rPr>
                                <w:rFonts w:hint="eastAsia"/>
                                <w:sz w:val="16"/>
                                <w:szCs w:val="16"/>
                              </w:rPr>
                              <w:t>://www.ciec.or.jp/</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ECF1D0" id="_x0000_t202" coordsize="21600,21600" o:spt="202" path="m,l,21600r21600,l21600,xe">
                <v:stroke joinstyle="miter"/>
                <v:path gradientshapeok="t" o:connecttype="rect"/>
              </v:shapetype>
              <v:shape id="Text Box 86" o:spid="_x0000_s1026" type="#_x0000_t202" style="position:absolute;left:0;text-align:left;margin-left:0;margin-top:10.45pt;width:225.55pt;height:10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" filled="f">
                <v:stroke dashstyle="1 1"/>
                <v:path arrowok="t"/>
                <v:textbox inset="5.85pt,.7pt,5.85pt,.7pt">
                  <w:txbxContent>
                    <w:p w14:paraId="75AF92CB" w14:textId="2F361542" w:rsidR="002976E6" w:rsidRPr="00AE4713" w:rsidRDefault="002976E6" w:rsidP="002976E6">
                      <w:pPr>
                        <w:jc w:val="center"/>
                        <w:rPr>
                          <w:rFonts w:eastAsia="ＭＳ Ｐゴシック"/>
                          <w:sz w:val="24"/>
                        </w:rPr>
                      </w:pPr>
                      <w:r w:rsidRPr="00AE4713">
                        <w:rPr>
                          <w:rFonts w:eastAsia="ＭＳ Ｐゴシック" w:hint="eastAsia"/>
                          <w:sz w:val="24"/>
                        </w:rPr>
                        <w:t>CIEC</w:t>
                      </w:r>
                      <w:r w:rsidRPr="00AE4713">
                        <w:rPr>
                          <w:rFonts w:eastAsia="ＭＳ Ｐゴシック" w:hint="eastAsia"/>
                          <w:sz w:val="24"/>
                        </w:rPr>
                        <w:t>春季カンファレンス</w:t>
                      </w:r>
                      <w:r w:rsidR="002548AB" w:rsidRPr="00AE4713">
                        <w:rPr>
                          <w:rFonts w:eastAsia="ＭＳ Ｐゴシック"/>
                          <w:sz w:val="24"/>
                        </w:rPr>
                        <w:t>202</w:t>
                      </w:r>
                      <w:r w:rsidR="003A0179" w:rsidRPr="00AE4713">
                        <w:rPr>
                          <w:rFonts w:eastAsia="ＭＳ Ｐゴシック"/>
                          <w:sz w:val="24"/>
                        </w:rPr>
                        <w:t>6</w:t>
                      </w:r>
                    </w:p>
                    <w:p w14:paraId="6B9F7DAA" w14:textId="77777777" w:rsidR="002976E6" w:rsidRPr="00AE4713" w:rsidRDefault="002976E6" w:rsidP="002976E6">
                      <w:pPr>
                        <w:spacing w:line="140" w:lineRule="exact"/>
                        <w:jc w:val="center"/>
                        <w:rPr>
                          <w:sz w:val="16"/>
                          <w:szCs w:val="16"/>
                        </w:rPr>
                      </w:pPr>
                    </w:p>
                    <w:p w14:paraId="60A4CFC7" w14:textId="0562B8C6" w:rsidR="002976E6" w:rsidRPr="00AE4713" w:rsidRDefault="002976E6" w:rsidP="00C05477">
                      <w:pPr>
                        <w:ind w:firstLineChars="100" w:firstLine="141"/>
                        <w:jc w:val="left"/>
                        <w:rPr>
                          <w:rFonts w:eastAsia="ＭＳ Ｐゴシック"/>
                          <w:sz w:val="16"/>
                          <w:szCs w:val="16"/>
                        </w:rPr>
                      </w:pPr>
                      <w:r w:rsidRPr="00AE4713">
                        <w:rPr>
                          <w:rFonts w:eastAsia="ＭＳ Ｐゴシック" w:hint="eastAsia"/>
                          <w:sz w:val="16"/>
                          <w:szCs w:val="16"/>
                        </w:rPr>
                        <w:t>開催日：</w:t>
                      </w:r>
                      <w:r w:rsidR="0039379D" w:rsidRPr="00522BBD">
                        <w:rPr>
                          <w:rFonts w:eastAsia="ＭＳ Ｐゴシック"/>
                          <w:sz w:val="16"/>
                          <w:szCs w:val="16"/>
                        </w:rPr>
                        <w:t>2026</w:t>
                      </w:r>
                      <w:r w:rsidR="0039379D" w:rsidRPr="00522BBD">
                        <w:rPr>
                          <w:rFonts w:eastAsia="ＭＳ Ｐゴシック" w:hint="eastAsia"/>
                          <w:sz w:val="16"/>
                          <w:szCs w:val="16"/>
                        </w:rPr>
                        <w:t>年</w:t>
                      </w:r>
                      <w:r w:rsidRPr="00AE4713">
                        <w:rPr>
                          <w:rFonts w:eastAsia="ＭＳ Ｐゴシック" w:hint="eastAsia"/>
                          <w:sz w:val="16"/>
                          <w:szCs w:val="16"/>
                        </w:rPr>
                        <w:t>3</w:t>
                      </w:r>
                      <w:r w:rsidRPr="00AE4713">
                        <w:rPr>
                          <w:rFonts w:eastAsia="ＭＳ Ｐゴシック" w:hint="eastAsia"/>
                          <w:sz w:val="16"/>
                          <w:szCs w:val="16"/>
                        </w:rPr>
                        <w:t>月</w:t>
                      </w:r>
                      <w:r w:rsidR="00EE71AB" w:rsidRPr="00AE4713">
                        <w:rPr>
                          <w:rFonts w:eastAsia="ＭＳ Ｐゴシック"/>
                          <w:sz w:val="16"/>
                          <w:szCs w:val="16"/>
                        </w:rPr>
                        <w:t>2</w:t>
                      </w:r>
                      <w:r w:rsidR="00AE4713">
                        <w:rPr>
                          <w:rFonts w:eastAsia="ＭＳ Ｐゴシック"/>
                          <w:sz w:val="16"/>
                          <w:szCs w:val="16"/>
                        </w:rPr>
                        <w:t>5</w:t>
                      </w:r>
                      <w:r w:rsidRPr="00AE4713">
                        <w:rPr>
                          <w:rFonts w:eastAsia="ＭＳ Ｐゴシック" w:hint="eastAsia"/>
                          <w:sz w:val="16"/>
                          <w:szCs w:val="16"/>
                        </w:rPr>
                        <w:t>日</w:t>
                      </w:r>
                      <w:r w:rsidR="00EE71AB" w:rsidRPr="00AE4713">
                        <w:rPr>
                          <w:rFonts w:eastAsia="ＭＳ Ｐゴシック" w:hint="eastAsia"/>
                          <w:sz w:val="16"/>
                          <w:szCs w:val="16"/>
                        </w:rPr>
                        <w:t>（</w:t>
                      </w:r>
                      <w:r w:rsidR="00AE4713">
                        <w:rPr>
                          <w:rFonts w:eastAsia="ＭＳ Ｐゴシック" w:hint="eastAsia"/>
                          <w:sz w:val="16"/>
                          <w:szCs w:val="16"/>
                        </w:rPr>
                        <w:t>水</w:t>
                      </w:r>
                      <w:r w:rsidR="00EE71AB" w:rsidRPr="00AE4713">
                        <w:rPr>
                          <w:rFonts w:eastAsia="ＭＳ Ｐゴシック" w:hint="eastAsia"/>
                          <w:sz w:val="16"/>
                          <w:szCs w:val="16"/>
                        </w:rPr>
                        <w:t>）・</w:t>
                      </w:r>
                      <w:r w:rsidR="00EE71AB" w:rsidRPr="00AE4713">
                        <w:rPr>
                          <w:rFonts w:eastAsia="ＭＳ Ｐゴシック"/>
                          <w:sz w:val="16"/>
                          <w:szCs w:val="16"/>
                        </w:rPr>
                        <w:t>2</w:t>
                      </w:r>
                      <w:r w:rsidR="00AE4713">
                        <w:rPr>
                          <w:rFonts w:eastAsia="ＭＳ Ｐゴシック"/>
                          <w:sz w:val="16"/>
                          <w:szCs w:val="16"/>
                        </w:rPr>
                        <w:t>6</w:t>
                      </w:r>
                      <w:r w:rsidR="00EE71AB" w:rsidRPr="00AE4713">
                        <w:rPr>
                          <w:rFonts w:eastAsia="ＭＳ Ｐゴシック" w:hint="eastAsia"/>
                          <w:sz w:val="16"/>
                          <w:szCs w:val="16"/>
                        </w:rPr>
                        <w:t>日（</w:t>
                      </w:r>
                      <w:r w:rsidR="00AE4713">
                        <w:rPr>
                          <w:rFonts w:eastAsia="ＭＳ Ｐゴシック" w:hint="eastAsia"/>
                          <w:sz w:val="16"/>
                          <w:szCs w:val="16"/>
                        </w:rPr>
                        <w:t>木</w:t>
                      </w:r>
                      <w:r w:rsidR="00EE71AB" w:rsidRPr="00AE4713">
                        <w:rPr>
                          <w:rFonts w:eastAsia="ＭＳ Ｐゴシック" w:hint="eastAsia"/>
                          <w:sz w:val="16"/>
                          <w:szCs w:val="16"/>
                        </w:rPr>
                        <w:t>）</w:t>
                      </w:r>
                    </w:p>
                    <w:p w14:paraId="2DC3EA39" w14:textId="5B02B0C0" w:rsidR="002976E6" w:rsidRPr="00AE4713" w:rsidRDefault="002976E6" w:rsidP="002976E6">
                      <w:pPr>
                        <w:ind w:firstLineChars="88" w:firstLine="124"/>
                        <w:rPr>
                          <w:rFonts w:eastAsia="ＭＳ Ｐゴシック"/>
                          <w:sz w:val="16"/>
                          <w:szCs w:val="16"/>
                        </w:rPr>
                      </w:pPr>
                      <w:r w:rsidRPr="00AE4713">
                        <w:rPr>
                          <w:rFonts w:eastAsia="ＭＳ Ｐゴシック" w:hint="eastAsia"/>
                          <w:sz w:val="16"/>
                          <w:szCs w:val="16"/>
                        </w:rPr>
                        <w:t>会場：</w:t>
                      </w:r>
                      <w:r w:rsidR="00077DEB" w:rsidRPr="00AE4713">
                        <w:rPr>
                          <w:rFonts w:eastAsia="ＭＳ Ｐゴシック" w:hint="eastAsia"/>
                          <w:sz w:val="16"/>
                          <w:szCs w:val="16"/>
                        </w:rPr>
                        <w:t>東京理科大学</w:t>
                      </w:r>
                      <w:r w:rsidR="00077DEB" w:rsidRPr="00AE4713">
                        <w:rPr>
                          <w:rFonts w:eastAsia="ＭＳ Ｐゴシック" w:hint="eastAsia"/>
                          <w:sz w:val="16"/>
                          <w:szCs w:val="16"/>
                        </w:rPr>
                        <w:t xml:space="preserve"> </w:t>
                      </w:r>
                      <w:r w:rsidR="00C05477" w:rsidRPr="00AE4713">
                        <w:rPr>
                          <w:rFonts w:eastAsia="ＭＳ Ｐゴシック" w:hint="eastAsia"/>
                          <w:sz w:val="16"/>
                          <w:szCs w:val="16"/>
                        </w:rPr>
                        <w:t>神楽坂キャンパス</w:t>
                      </w:r>
                    </w:p>
                    <w:p w14:paraId="4FFD59E2" w14:textId="77777777" w:rsidR="002976E6" w:rsidRPr="00AE4713" w:rsidRDefault="002976E6" w:rsidP="002976E6">
                      <w:pPr>
                        <w:spacing w:line="140" w:lineRule="exact"/>
                        <w:jc w:val="center"/>
                        <w:rPr>
                          <w:sz w:val="16"/>
                          <w:szCs w:val="16"/>
                        </w:rPr>
                      </w:pPr>
                    </w:p>
                    <w:p w14:paraId="456E1063" w14:textId="77777777" w:rsidR="002976E6" w:rsidRPr="00AE4713" w:rsidRDefault="002976E6" w:rsidP="002976E6">
                      <w:pPr>
                        <w:tabs>
                          <w:tab w:val="left" w:pos="1620"/>
                        </w:tabs>
                        <w:spacing w:line="180" w:lineRule="exact"/>
                        <w:ind w:firstLineChars="100" w:firstLine="141"/>
                        <w:jc w:val="left"/>
                        <w:rPr>
                          <w:sz w:val="16"/>
                          <w:szCs w:val="16"/>
                        </w:rPr>
                      </w:pPr>
                      <w:r w:rsidRPr="00AE4713">
                        <w:rPr>
                          <w:rFonts w:hint="eastAsia"/>
                          <w:sz w:val="16"/>
                          <w:szCs w:val="16"/>
                        </w:rPr>
                        <w:t>問合せ先：〒</w:t>
                      </w:r>
                      <w:r w:rsidRPr="00AE4713">
                        <w:rPr>
                          <w:rFonts w:hint="eastAsia"/>
                          <w:sz w:val="16"/>
                          <w:szCs w:val="16"/>
                        </w:rPr>
                        <w:t xml:space="preserve">166-8532 </w:t>
                      </w:r>
                      <w:r w:rsidRPr="00AE4713">
                        <w:rPr>
                          <w:rFonts w:hint="eastAsia"/>
                          <w:sz w:val="16"/>
                          <w:szCs w:val="16"/>
                        </w:rPr>
                        <w:t>東京都杉並区和田</w:t>
                      </w:r>
                      <w:r w:rsidRPr="00AE4713">
                        <w:rPr>
                          <w:rFonts w:hint="eastAsia"/>
                          <w:sz w:val="16"/>
                          <w:szCs w:val="16"/>
                        </w:rPr>
                        <w:t>3-30-22</w:t>
                      </w:r>
                    </w:p>
                    <w:p w14:paraId="2A778546" w14:textId="77777777" w:rsidR="002976E6" w:rsidRPr="00AE4713" w:rsidRDefault="002976E6" w:rsidP="002976E6">
                      <w:pPr>
                        <w:tabs>
                          <w:tab w:val="left" w:pos="1620"/>
                        </w:tabs>
                        <w:spacing w:line="180" w:lineRule="exact"/>
                        <w:jc w:val="center"/>
                        <w:rPr>
                          <w:sz w:val="16"/>
                          <w:szCs w:val="16"/>
                          <w:lang w:eastAsia="zh-CN"/>
                        </w:rPr>
                      </w:pPr>
                      <w:r w:rsidRPr="00AE4713">
                        <w:rPr>
                          <w:rFonts w:hint="eastAsia"/>
                          <w:sz w:val="16"/>
                          <w:szCs w:val="16"/>
                          <w:lang w:eastAsia="zh-CN"/>
                        </w:rPr>
                        <w:t>大学生協会館内</w:t>
                      </w:r>
                      <w:r w:rsidRPr="00AE4713">
                        <w:rPr>
                          <w:rFonts w:hint="eastAsia"/>
                          <w:sz w:val="16"/>
                          <w:szCs w:val="16"/>
                          <w:lang w:eastAsia="zh-CN"/>
                        </w:rPr>
                        <w:t xml:space="preserve"> CIEC</w:t>
                      </w:r>
                      <w:r w:rsidRPr="00AE4713">
                        <w:rPr>
                          <w:rFonts w:hint="eastAsia"/>
                          <w:sz w:val="16"/>
                          <w:szCs w:val="16"/>
                          <w:lang w:eastAsia="zh-CN"/>
                        </w:rPr>
                        <w:t>事務局</w:t>
                      </w:r>
                    </w:p>
                    <w:p w14:paraId="4640AA11" w14:textId="77777777" w:rsidR="002976E6" w:rsidRPr="00AE4713" w:rsidRDefault="002976E6" w:rsidP="002976E6">
                      <w:pPr>
                        <w:tabs>
                          <w:tab w:val="left" w:pos="1255"/>
                        </w:tabs>
                        <w:spacing w:line="180" w:lineRule="exact"/>
                        <w:jc w:val="center"/>
                        <w:rPr>
                          <w:sz w:val="16"/>
                          <w:szCs w:val="16"/>
                        </w:rPr>
                      </w:pPr>
                      <w:r w:rsidRPr="00AE4713">
                        <w:rPr>
                          <w:rFonts w:hint="eastAsia"/>
                          <w:sz w:val="16"/>
                          <w:szCs w:val="16"/>
                        </w:rPr>
                        <w:t>E-mail</w:t>
                      </w:r>
                      <w:r w:rsidRPr="00AE4713">
                        <w:rPr>
                          <w:rFonts w:hint="eastAsia"/>
                          <w:sz w:val="16"/>
                          <w:szCs w:val="16"/>
                        </w:rPr>
                        <w:t>：</w:t>
                      </w:r>
                      <w:r w:rsidRPr="00AE4713">
                        <w:rPr>
                          <w:rFonts w:hint="eastAsia"/>
                          <w:sz w:val="16"/>
                          <w:szCs w:val="16"/>
                        </w:rPr>
                        <w:t>jim@ciec.or.jp</w:t>
                      </w:r>
                      <w:r w:rsidRPr="00AE4713">
                        <w:rPr>
                          <w:rFonts w:hint="eastAsia"/>
                          <w:sz w:val="16"/>
                          <w:szCs w:val="16"/>
                        </w:rPr>
                        <w:t>，</w:t>
                      </w:r>
                      <w:r w:rsidRPr="00AE4713">
                        <w:rPr>
                          <w:rFonts w:hint="eastAsia"/>
                          <w:sz w:val="16"/>
                          <w:szCs w:val="16"/>
                        </w:rPr>
                        <w:t>URL</w:t>
                      </w:r>
                      <w:r w:rsidRPr="00AE4713">
                        <w:rPr>
                          <w:rFonts w:hint="eastAsia"/>
                          <w:sz w:val="16"/>
                          <w:szCs w:val="16"/>
                        </w:rPr>
                        <w:t>：</w:t>
                      </w:r>
                      <w:r w:rsidRPr="00AE4713">
                        <w:rPr>
                          <w:rFonts w:hint="eastAsia"/>
                          <w:sz w:val="16"/>
                          <w:szCs w:val="16"/>
                        </w:rPr>
                        <w:t>http</w:t>
                      </w:r>
                      <w:r w:rsidRPr="00AE4713">
                        <w:rPr>
                          <w:sz w:val="16"/>
                          <w:szCs w:val="16"/>
                        </w:rPr>
                        <w:t>s</w:t>
                      </w:r>
                      <w:r w:rsidRPr="00AE4713">
                        <w:rPr>
                          <w:rFonts w:hint="eastAsia"/>
                          <w:sz w:val="16"/>
                          <w:szCs w:val="16"/>
                        </w:rPr>
                        <w:t>://www.ciec.or.jp/</w:t>
                      </w:r>
                    </w:p>
                  </w:txbxContent>
                </v:textbox>
                <w10:wrap type="square"/>
              </v:shape>
            </w:pict>
          </mc:Fallback>
        </mc:AlternateContent>
      </w:r>
    </w:p>
    <w:sectPr w:rsidR="002976E6" w:rsidRPr="002B7808" w:rsidSect="00613182">
      <w:type w:val="continuous"/>
      <w:pgSz w:w="11900" w:h="16840" w:code="9"/>
      <w:pgMar w:top="1134" w:right="1304" w:bottom="1361" w:left="1304" w:header="851" w:footer="992" w:gutter="0"/>
      <w:cols w:num="2" w:space="448"/>
      <w:docGrid w:type="linesAndChars" w:linePitch="318" w:charSpace="-38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17258B" w14:textId="77777777" w:rsidR="00786075" w:rsidRDefault="00786075" w:rsidP="00BC6761">
      <w:r>
        <w:separator/>
      </w:r>
    </w:p>
  </w:endnote>
  <w:endnote w:type="continuationSeparator" w:id="0">
    <w:p w14:paraId="57880760" w14:textId="77777777" w:rsidR="00786075" w:rsidRDefault="00786075" w:rsidP="00BC67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Osaka">
    <w:altName w:val="游ゴシック"/>
    <w:panose1 w:val="020B0600000000000000"/>
    <w:charset w:val="80"/>
    <w:family w:val="swiss"/>
    <w:pitch w:val="variable"/>
    <w:sig w:usb0="00000001" w:usb1="08070000" w:usb2="00000010" w:usb3="00000000" w:csb0="00020093" w:csb1="00000000"/>
  </w:font>
  <w:font w:name="ＭＳ 明朝">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ヒラギノ角ゴ Pro W3">
    <w:altName w:val="游ゴシック"/>
    <w:panose1 w:val="020B0300000000000000"/>
    <w:charset w:val="80"/>
    <w:family w:val="swiss"/>
    <w:pitch w:val="variable"/>
    <w:sig w:usb0="E00002FF" w:usb1="7AC7FFFF" w:usb2="00000012" w:usb3="00000000" w:csb0="0002000D" w:csb1="00000000"/>
  </w:font>
  <w:font w:name="游明朝">
    <w:panose1 w:val="02020400000000000000"/>
    <w:charset w:val="80"/>
    <w:family w:val="roman"/>
    <w:pitch w:val="variable"/>
    <w:sig w:usb0="800002E7" w:usb1="2AC7FCFF" w:usb2="00000012" w:usb3="00000000" w:csb0="0002009F" w:csb1="00000000"/>
  </w:font>
  <w:font w:name="ＭＳ Ｐゴシック">
    <w:panose1 w:val="020B0600070205080204"/>
    <w:charset w:val="80"/>
    <w:family w:val="swiss"/>
    <w:pitch w:val="variable"/>
    <w:sig w:usb0="E00002FF" w:usb1="6AC7FDFB" w:usb2="08000012" w:usb3="00000000" w:csb0="0002009F" w:csb1="00000000"/>
  </w:font>
  <w:font w:name="游ゴシック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71497C" w14:textId="77777777" w:rsidR="00786075" w:rsidRDefault="00786075" w:rsidP="00BC6761">
      <w:r>
        <w:separator/>
      </w:r>
    </w:p>
  </w:footnote>
  <w:footnote w:type="continuationSeparator" w:id="0">
    <w:p w14:paraId="1C24A6E9" w14:textId="77777777" w:rsidR="00786075" w:rsidRDefault="00786075" w:rsidP="00BC67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5B7ABE30"/>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F1282220"/>
    <w:lvl w:ilvl="0">
      <w:start w:val="1"/>
      <w:numFmt w:val="decimal"/>
      <w:lvlText w:val="%1."/>
      <w:lvlJc w:val="left"/>
      <w:pPr>
        <w:tabs>
          <w:tab w:val="num" w:pos="2061"/>
        </w:tabs>
        <w:ind w:leftChars="800" w:left="2061" w:hangingChars="200" w:hanging="360"/>
      </w:pPr>
    </w:lvl>
  </w:abstractNum>
  <w:abstractNum w:abstractNumId="2" w15:restartNumberingAfterBreak="0">
    <w:nsid w:val="FFFFFF7D"/>
    <w:multiLevelType w:val="singleLevel"/>
    <w:tmpl w:val="799AA2A2"/>
    <w:lvl w:ilvl="0">
      <w:start w:val="1"/>
      <w:numFmt w:val="decimal"/>
      <w:lvlText w:val="%1."/>
      <w:lvlJc w:val="left"/>
      <w:pPr>
        <w:tabs>
          <w:tab w:val="num" w:pos="1636"/>
        </w:tabs>
        <w:ind w:leftChars="600" w:left="1636" w:hangingChars="200" w:hanging="360"/>
      </w:pPr>
    </w:lvl>
  </w:abstractNum>
  <w:abstractNum w:abstractNumId="3" w15:restartNumberingAfterBreak="0">
    <w:nsid w:val="FFFFFF7E"/>
    <w:multiLevelType w:val="singleLevel"/>
    <w:tmpl w:val="B07038A0"/>
    <w:lvl w:ilvl="0">
      <w:start w:val="1"/>
      <w:numFmt w:val="decimal"/>
      <w:lvlText w:val="%1."/>
      <w:lvlJc w:val="left"/>
      <w:pPr>
        <w:tabs>
          <w:tab w:val="num" w:pos="1211"/>
        </w:tabs>
        <w:ind w:leftChars="400" w:left="1211" w:hangingChars="200" w:hanging="360"/>
      </w:pPr>
    </w:lvl>
  </w:abstractNum>
  <w:abstractNum w:abstractNumId="4" w15:restartNumberingAfterBreak="0">
    <w:nsid w:val="FFFFFF7F"/>
    <w:multiLevelType w:val="singleLevel"/>
    <w:tmpl w:val="E08E59E4"/>
    <w:lvl w:ilvl="0">
      <w:start w:val="1"/>
      <w:numFmt w:val="decimal"/>
      <w:lvlText w:val="%1."/>
      <w:lvlJc w:val="left"/>
      <w:pPr>
        <w:tabs>
          <w:tab w:val="num" w:pos="785"/>
        </w:tabs>
        <w:ind w:leftChars="200" w:left="785" w:hangingChars="200" w:hanging="360"/>
      </w:pPr>
    </w:lvl>
  </w:abstractNum>
  <w:abstractNum w:abstractNumId="5" w15:restartNumberingAfterBreak="0">
    <w:nsid w:val="FFFFFF80"/>
    <w:multiLevelType w:val="singleLevel"/>
    <w:tmpl w:val="A83C7F20"/>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6" w15:restartNumberingAfterBreak="0">
    <w:nsid w:val="FFFFFF81"/>
    <w:multiLevelType w:val="singleLevel"/>
    <w:tmpl w:val="8B001E62"/>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7" w15:restartNumberingAfterBreak="0">
    <w:nsid w:val="FFFFFF82"/>
    <w:multiLevelType w:val="singleLevel"/>
    <w:tmpl w:val="213AF1AC"/>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8" w15:restartNumberingAfterBreak="0">
    <w:nsid w:val="FFFFFF83"/>
    <w:multiLevelType w:val="singleLevel"/>
    <w:tmpl w:val="F9D86EA6"/>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9" w15:restartNumberingAfterBreak="0">
    <w:nsid w:val="FFFFFF88"/>
    <w:multiLevelType w:val="singleLevel"/>
    <w:tmpl w:val="1332D616"/>
    <w:lvl w:ilvl="0">
      <w:start w:val="1"/>
      <w:numFmt w:val="decimal"/>
      <w:lvlText w:val="%1."/>
      <w:lvlJc w:val="left"/>
      <w:pPr>
        <w:tabs>
          <w:tab w:val="num" w:pos="364"/>
        </w:tabs>
        <w:ind w:left="364" w:hangingChars="200" w:hanging="360"/>
      </w:pPr>
    </w:lvl>
  </w:abstractNum>
  <w:abstractNum w:abstractNumId="10" w15:restartNumberingAfterBreak="0">
    <w:nsid w:val="FFFFFF89"/>
    <w:multiLevelType w:val="singleLevel"/>
    <w:tmpl w:val="507AC0A0"/>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0014897"/>
    <w:multiLevelType w:val="hybridMultilevel"/>
    <w:tmpl w:val="150E2790"/>
    <w:lvl w:ilvl="0" w:tplc="04090001">
      <w:start w:val="1"/>
      <w:numFmt w:val="bullet"/>
      <w:lvlText w:val=""/>
      <w:lvlJc w:val="left"/>
      <w:pPr>
        <w:ind w:left="661" w:hanging="480"/>
      </w:pPr>
      <w:rPr>
        <w:rFonts w:ascii="Wingdings" w:hAnsi="Wingdings" w:hint="default"/>
      </w:rPr>
    </w:lvl>
    <w:lvl w:ilvl="1" w:tplc="0409000B" w:tentative="1">
      <w:start w:val="1"/>
      <w:numFmt w:val="bullet"/>
      <w:lvlText w:val=""/>
      <w:lvlJc w:val="left"/>
      <w:pPr>
        <w:ind w:left="1141" w:hanging="480"/>
      </w:pPr>
      <w:rPr>
        <w:rFonts w:ascii="Wingdings" w:hAnsi="Wingdings" w:hint="default"/>
      </w:rPr>
    </w:lvl>
    <w:lvl w:ilvl="2" w:tplc="0409000D" w:tentative="1">
      <w:start w:val="1"/>
      <w:numFmt w:val="bullet"/>
      <w:lvlText w:val=""/>
      <w:lvlJc w:val="left"/>
      <w:pPr>
        <w:ind w:left="1621" w:hanging="480"/>
      </w:pPr>
      <w:rPr>
        <w:rFonts w:ascii="Wingdings" w:hAnsi="Wingdings" w:hint="default"/>
      </w:rPr>
    </w:lvl>
    <w:lvl w:ilvl="3" w:tplc="04090001" w:tentative="1">
      <w:start w:val="1"/>
      <w:numFmt w:val="bullet"/>
      <w:lvlText w:val=""/>
      <w:lvlJc w:val="left"/>
      <w:pPr>
        <w:ind w:left="2101" w:hanging="480"/>
      </w:pPr>
      <w:rPr>
        <w:rFonts w:ascii="Wingdings" w:hAnsi="Wingdings" w:hint="default"/>
      </w:rPr>
    </w:lvl>
    <w:lvl w:ilvl="4" w:tplc="0409000B" w:tentative="1">
      <w:start w:val="1"/>
      <w:numFmt w:val="bullet"/>
      <w:lvlText w:val=""/>
      <w:lvlJc w:val="left"/>
      <w:pPr>
        <w:ind w:left="2581" w:hanging="480"/>
      </w:pPr>
      <w:rPr>
        <w:rFonts w:ascii="Wingdings" w:hAnsi="Wingdings" w:hint="default"/>
      </w:rPr>
    </w:lvl>
    <w:lvl w:ilvl="5" w:tplc="0409000D" w:tentative="1">
      <w:start w:val="1"/>
      <w:numFmt w:val="bullet"/>
      <w:lvlText w:val=""/>
      <w:lvlJc w:val="left"/>
      <w:pPr>
        <w:ind w:left="3061" w:hanging="480"/>
      </w:pPr>
      <w:rPr>
        <w:rFonts w:ascii="Wingdings" w:hAnsi="Wingdings" w:hint="default"/>
      </w:rPr>
    </w:lvl>
    <w:lvl w:ilvl="6" w:tplc="04090001" w:tentative="1">
      <w:start w:val="1"/>
      <w:numFmt w:val="bullet"/>
      <w:lvlText w:val=""/>
      <w:lvlJc w:val="left"/>
      <w:pPr>
        <w:ind w:left="3541" w:hanging="480"/>
      </w:pPr>
      <w:rPr>
        <w:rFonts w:ascii="Wingdings" w:hAnsi="Wingdings" w:hint="default"/>
      </w:rPr>
    </w:lvl>
    <w:lvl w:ilvl="7" w:tplc="0409000B" w:tentative="1">
      <w:start w:val="1"/>
      <w:numFmt w:val="bullet"/>
      <w:lvlText w:val=""/>
      <w:lvlJc w:val="left"/>
      <w:pPr>
        <w:ind w:left="4021" w:hanging="480"/>
      </w:pPr>
      <w:rPr>
        <w:rFonts w:ascii="Wingdings" w:hAnsi="Wingdings" w:hint="default"/>
      </w:rPr>
    </w:lvl>
    <w:lvl w:ilvl="8" w:tplc="0409000D" w:tentative="1">
      <w:start w:val="1"/>
      <w:numFmt w:val="bullet"/>
      <w:lvlText w:val=""/>
      <w:lvlJc w:val="left"/>
      <w:pPr>
        <w:ind w:left="4501" w:hanging="480"/>
      </w:pPr>
      <w:rPr>
        <w:rFonts w:ascii="Wingdings" w:hAnsi="Wingdings" w:hint="default"/>
      </w:rPr>
    </w:lvl>
  </w:abstractNum>
  <w:abstractNum w:abstractNumId="12" w15:restartNumberingAfterBreak="0">
    <w:nsid w:val="01D203EC"/>
    <w:multiLevelType w:val="hybridMultilevel"/>
    <w:tmpl w:val="3C76CD60"/>
    <w:lvl w:ilvl="0" w:tplc="AFBC5CD2">
      <w:start w:val="1"/>
      <w:numFmt w:val="bullet"/>
      <w:lvlText w:val=""/>
      <w:lvlJc w:val="left"/>
      <w:pPr>
        <w:ind w:left="480" w:hanging="480"/>
      </w:pPr>
      <w:rPr>
        <w:rFonts w:ascii="Symbol" w:hAnsi="Symbol" w:hint="default"/>
        <w:color w:val="auto"/>
        <w:sz w:val="20"/>
        <w:szCs w:val="20"/>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13" w15:restartNumberingAfterBreak="0">
    <w:nsid w:val="03906BB0"/>
    <w:multiLevelType w:val="multilevel"/>
    <w:tmpl w:val="45D2E76E"/>
    <w:lvl w:ilvl="0">
      <w:start w:val="1"/>
      <w:numFmt w:val="decimal"/>
      <w:lvlText w:val="%1."/>
      <w:lvlJc w:val="left"/>
      <w:pPr>
        <w:tabs>
          <w:tab w:val="num" w:pos="0"/>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4" w15:restartNumberingAfterBreak="0">
    <w:nsid w:val="0C5F44F8"/>
    <w:multiLevelType w:val="multilevel"/>
    <w:tmpl w:val="5516B5C0"/>
    <w:lvl w:ilvl="0">
      <w:start w:val="1"/>
      <w:numFmt w:val="decimal"/>
      <w:lvlText w:val="%1."/>
      <w:lvlJc w:val="left"/>
      <w:pPr>
        <w:tabs>
          <w:tab w:val="num" w:pos="0"/>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none"/>
      <w:suff w:val="nothing"/>
      <w:lvlText w:val=""/>
      <w:lvlJc w:val="left"/>
      <w:pPr>
        <w:ind w:left="0" w:firstLine="0"/>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5" w15:restartNumberingAfterBreak="0">
    <w:nsid w:val="10F6717E"/>
    <w:multiLevelType w:val="hybridMultilevel"/>
    <w:tmpl w:val="7F18635C"/>
    <w:lvl w:ilvl="0" w:tplc="04090001">
      <w:start w:val="1"/>
      <w:numFmt w:val="bullet"/>
      <w:lvlText w:val=""/>
      <w:lvlJc w:val="left"/>
      <w:pPr>
        <w:ind w:left="611" w:hanging="420"/>
      </w:pPr>
      <w:rPr>
        <w:rFonts w:ascii="Wingdings" w:hAnsi="Wingdings" w:hint="default"/>
      </w:rPr>
    </w:lvl>
    <w:lvl w:ilvl="1" w:tplc="0409000B">
      <w:start w:val="1"/>
      <w:numFmt w:val="bullet"/>
      <w:lvlText w:val=""/>
      <w:lvlJc w:val="left"/>
      <w:pPr>
        <w:ind w:left="1031" w:hanging="420"/>
      </w:pPr>
      <w:rPr>
        <w:rFonts w:ascii="Wingdings" w:hAnsi="Wingdings" w:hint="default"/>
      </w:rPr>
    </w:lvl>
    <w:lvl w:ilvl="2" w:tplc="0409000D">
      <w:start w:val="1"/>
      <w:numFmt w:val="bullet"/>
      <w:lvlText w:val=""/>
      <w:lvlJc w:val="left"/>
      <w:pPr>
        <w:ind w:left="1451" w:hanging="420"/>
      </w:pPr>
      <w:rPr>
        <w:rFonts w:ascii="Wingdings" w:hAnsi="Wingdings" w:hint="default"/>
      </w:rPr>
    </w:lvl>
    <w:lvl w:ilvl="3" w:tplc="04090001" w:tentative="1">
      <w:start w:val="1"/>
      <w:numFmt w:val="bullet"/>
      <w:lvlText w:val=""/>
      <w:lvlJc w:val="left"/>
      <w:pPr>
        <w:ind w:left="1871" w:hanging="420"/>
      </w:pPr>
      <w:rPr>
        <w:rFonts w:ascii="Wingdings" w:hAnsi="Wingdings" w:hint="default"/>
      </w:rPr>
    </w:lvl>
    <w:lvl w:ilvl="4" w:tplc="0409000B" w:tentative="1">
      <w:start w:val="1"/>
      <w:numFmt w:val="bullet"/>
      <w:lvlText w:val=""/>
      <w:lvlJc w:val="left"/>
      <w:pPr>
        <w:ind w:left="2291" w:hanging="420"/>
      </w:pPr>
      <w:rPr>
        <w:rFonts w:ascii="Wingdings" w:hAnsi="Wingdings" w:hint="default"/>
      </w:rPr>
    </w:lvl>
    <w:lvl w:ilvl="5" w:tplc="0409000D" w:tentative="1">
      <w:start w:val="1"/>
      <w:numFmt w:val="bullet"/>
      <w:lvlText w:val=""/>
      <w:lvlJc w:val="left"/>
      <w:pPr>
        <w:ind w:left="2711" w:hanging="420"/>
      </w:pPr>
      <w:rPr>
        <w:rFonts w:ascii="Wingdings" w:hAnsi="Wingdings" w:hint="default"/>
      </w:rPr>
    </w:lvl>
    <w:lvl w:ilvl="6" w:tplc="04090001" w:tentative="1">
      <w:start w:val="1"/>
      <w:numFmt w:val="bullet"/>
      <w:lvlText w:val=""/>
      <w:lvlJc w:val="left"/>
      <w:pPr>
        <w:ind w:left="3131" w:hanging="420"/>
      </w:pPr>
      <w:rPr>
        <w:rFonts w:ascii="Wingdings" w:hAnsi="Wingdings" w:hint="default"/>
      </w:rPr>
    </w:lvl>
    <w:lvl w:ilvl="7" w:tplc="0409000B" w:tentative="1">
      <w:start w:val="1"/>
      <w:numFmt w:val="bullet"/>
      <w:lvlText w:val=""/>
      <w:lvlJc w:val="left"/>
      <w:pPr>
        <w:ind w:left="3551" w:hanging="420"/>
      </w:pPr>
      <w:rPr>
        <w:rFonts w:ascii="Wingdings" w:hAnsi="Wingdings" w:hint="default"/>
      </w:rPr>
    </w:lvl>
    <w:lvl w:ilvl="8" w:tplc="0409000D" w:tentative="1">
      <w:start w:val="1"/>
      <w:numFmt w:val="bullet"/>
      <w:lvlText w:val=""/>
      <w:lvlJc w:val="left"/>
      <w:pPr>
        <w:ind w:left="3971" w:hanging="420"/>
      </w:pPr>
      <w:rPr>
        <w:rFonts w:ascii="Wingdings" w:hAnsi="Wingdings" w:hint="default"/>
      </w:rPr>
    </w:lvl>
  </w:abstractNum>
  <w:abstractNum w:abstractNumId="16" w15:restartNumberingAfterBreak="0">
    <w:nsid w:val="185D6634"/>
    <w:multiLevelType w:val="multilevel"/>
    <w:tmpl w:val="230A99E0"/>
    <w:lvl w:ilvl="0">
      <w:start w:val="1"/>
      <w:numFmt w:val="decimal"/>
      <w:lvlText w:val="%1."/>
      <w:lvlJc w:val="left"/>
      <w:pPr>
        <w:tabs>
          <w:tab w:val="num" w:pos="0"/>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none"/>
      <w:suff w:val="nothing"/>
      <w:lvlText w:val=""/>
      <w:lvlJc w:val="left"/>
      <w:pPr>
        <w:ind w:left="0" w:firstLine="0"/>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7" w15:restartNumberingAfterBreak="0">
    <w:nsid w:val="1C24577E"/>
    <w:multiLevelType w:val="multilevel"/>
    <w:tmpl w:val="A50AFDFE"/>
    <w:lvl w:ilvl="0">
      <w:start w:val="1"/>
      <w:numFmt w:val="decimal"/>
      <w:lvlText w:val="%1."/>
      <w:lvlJc w:val="left"/>
      <w:pPr>
        <w:tabs>
          <w:tab w:val="num" w:pos="0"/>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none"/>
      <w:suff w:val="nothing"/>
      <w:lvlText w:val=""/>
      <w:lvlJc w:val="left"/>
      <w:pPr>
        <w:ind w:left="0" w:firstLine="0"/>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8" w15:restartNumberingAfterBreak="0">
    <w:nsid w:val="302065BE"/>
    <w:multiLevelType w:val="hybridMultilevel"/>
    <w:tmpl w:val="C1A8C214"/>
    <w:lvl w:ilvl="0" w:tplc="16DE9928">
      <w:start w:val="1"/>
      <w:numFmt w:val="decimal"/>
      <w:lvlText w:val="(%1)"/>
      <w:lvlJc w:val="left"/>
      <w:pPr>
        <w:ind w:left="440" w:hanging="440"/>
      </w:pPr>
      <w:rPr>
        <w:rFonts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9" w15:restartNumberingAfterBreak="0">
    <w:nsid w:val="3B2657C1"/>
    <w:multiLevelType w:val="multilevel"/>
    <w:tmpl w:val="FF84297A"/>
    <w:lvl w:ilvl="0">
      <w:start w:val="1"/>
      <w:numFmt w:val="decimal"/>
      <w:lvlText w:val="%1."/>
      <w:lvlJc w:val="left"/>
      <w:pPr>
        <w:tabs>
          <w:tab w:val="num" w:pos="0"/>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none"/>
      <w:lvlText w:val=""/>
      <w:lvlJc w:val="left"/>
      <w:pPr>
        <w:tabs>
          <w:tab w:val="num" w:pos="0"/>
        </w:tabs>
        <w:ind w:left="0" w:firstLine="0"/>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0" w15:restartNumberingAfterBreak="0">
    <w:nsid w:val="44215F12"/>
    <w:multiLevelType w:val="hybridMultilevel"/>
    <w:tmpl w:val="EF1A5530"/>
    <w:lvl w:ilvl="0" w:tplc="7F045CEA">
      <w:start w:val="1"/>
      <w:numFmt w:val="decimal"/>
      <w:pStyle w:val="a"/>
      <w:lvlText w:val="(%1)"/>
      <w:lvlJc w:val="left"/>
      <w:pPr>
        <w:tabs>
          <w:tab w:val="num" w:pos="360"/>
        </w:tabs>
        <w:ind w:left="360" w:hanging="360"/>
      </w:pPr>
      <w:rPr>
        <w:rFonts w:ascii="Times New Roman" w:hAnsi="Times New Roman" w:hint="default"/>
        <w:b w:val="0"/>
        <w:i w:val="0"/>
        <w:sz w:val="20"/>
      </w:rPr>
    </w:lvl>
    <w:lvl w:ilvl="1" w:tplc="00170409" w:tentative="1">
      <w:start w:val="1"/>
      <w:numFmt w:val="aiueoFullWidth"/>
      <w:lvlText w:val="(%2)"/>
      <w:lvlJc w:val="left"/>
      <w:pPr>
        <w:tabs>
          <w:tab w:val="num" w:pos="960"/>
        </w:tabs>
        <w:ind w:left="960" w:hanging="480"/>
      </w:pPr>
    </w:lvl>
    <w:lvl w:ilvl="2" w:tplc="00110409" w:tentative="1">
      <w:start w:val="1"/>
      <w:numFmt w:val="decimalEnclosedCircle"/>
      <w:lvlText w:val="%3"/>
      <w:lvlJc w:val="left"/>
      <w:pPr>
        <w:tabs>
          <w:tab w:val="num" w:pos="1440"/>
        </w:tabs>
        <w:ind w:left="1440" w:hanging="480"/>
      </w:pPr>
    </w:lvl>
    <w:lvl w:ilvl="3" w:tplc="000F0409" w:tentative="1">
      <w:start w:val="1"/>
      <w:numFmt w:val="decimal"/>
      <w:lvlText w:val="%4."/>
      <w:lvlJc w:val="left"/>
      <w:pPr>
        <w:tabs>
          <w:tab w:val="num" w:pos="1920"/>
        </w:tabs>
        <w:ind w:left="1920" w:hanging="480"/>
      </w:pPr>
    </w:lvl>
    <w:lvl w:ilvl="4" w:tplc="00170409" w:tentative="1">
      <w:start w:val="1"/>
      <w:numFmt w:val="aiueoFullWidth"/>
      <w:lvlText w:val="(%5)"/>
      <w:lvlJc w:val="left"/>
      <w:pPr>
        <w:tabs>
          <w:tab w:val="num" w:pos="2400"/>
        </w:tabs>
        <w:ind w:left="2400" w:hanging="480"/>
      </w:pPr>
    </w:lvl>
    <w:lvl w:ilvl="5" w:tplc="00110409" w:tentative="1">
      <w:start w:val="1"/>
      <w:numFmt w:val="decimalEnclosedCircle"/>
      <w:lvlText w:val="%6"/>
      <w:lvlJc w:val="left"/>
      <w:pPr>
        <w:tabs>
          <w:tab w:val="num" w:pos="2880"/>
        </w:tabs>
        <w:ind w:left="2880" w:hanging="480"/>
      </w:pPr>
    </w:lvl>
    <w:lvl w:ilvl="6" w:tplc="000F0409" w:tentative="1">
      <w:start w:val="1"/>
      <w:numFmt w:val="decimal"/>
      <w:lvlText w:val="%7."/>
      <w:lvlJc w:val="left"/>
      <w:pPr>
        <w:tabs>
          <w:tab w:val="num" w:pos="3360"/>
        </w:tabs>
        <w:ind w:left="3360" w:hanging="480"/>
      </w:pPr>
    </w:lvl>
    <w:lvl w:ilvl="7" w:tplc="00170409" w:tentative="1">
      <w:start w:val="1"/>
      <w:numFmt w:val="aiueoFullWidth"/>
      <w:lvlText w:val="(%8)"/>
      <w:lvlJc w:val="left"/>
      <w:pPr>
        <w:tabs>
          <w:tab w:val="num" w:pos="3840"/>
        </w:tabs>
        <w:ind w:left="3840" w:hanging="480"/>
      </w:pPr>
    </w:lvl>
    <w:lvl w:ilvl="8" w:tplc="00110409" w:tentative="1">
      <w:start w:val="1"/>
      <w:numFmt w:val="decimalEnclosedCircle"/>
      <w:lvlText w:val="%9"/>
      <w:lvlJc w:val="left"/>
      <w:pPr>
        <w:tabs>
          <w:tab w:val="num" w:pos="4320"/>
        </w:tabs>
        <w:ind w:left="4320" w:hanging="480"/>
      </w:pPr>
    </w:lvl>
  </w:abstractNum>
  <w:abstractNum w:abstractNumId="21" w15:restartNumberingAfterBreak="0">
    <w:nsid w:val="4DF7525E"/>
    <w:multiLevelType w:val="hybridMultilevel"/>
    <w:tmpl w:val="4A147776"/>
    <w:lvl w:ilvl="0" w:tplc="AFBC5CD2">
      <w:start w:val="1"/>
      <w:numFmt w:val="bullet"/>
      <w:lvlText w:val=""/>
      <w:lvlJc w:val="left"/>
      <w:pPr>
        <w:ind w:left="480" w:hanging="480"/>
      </w:pPr>
      <w:rPr>
        <w:rFonts w:ascii="Symbol" w:hAnsi="Symbol" w:hint="default"/>
        <w:color w:val="auto"/>
        <w:sz w:val="20"/>
        <w:szCs w:val="20"/>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22" w15:restartNumberingAfterBreak="0">
    <w:nsid w:val="538673DB"/>
    <w:multiLevelType w:val="multilevel"/>
    <w:tmpl w:val="716EE304"/>
    <w:lvl w:ilvl="0">
      <w:start w:val="1"/>
      <w:numFmt w:val="decimal"/>
      <w:pStyle w:val="1"/>
      <w:lvlText w:val="%1."/>
      <w:lvlJc w:val="left"/>
      <w:pPr>
        <w:tabs>
          <w:tab w:val="num" w:pos="0"/>
        </w:tabs>
        <w:ind w:left="425" w:hanging="425"/>
      </w:pPr>
      <w:rPr>
        <w:rFonts w:hint="eastAsia"/>
      </w:rPr>
    </w:lvl>
    <w:lvl w:ilvl="1">
      <w:start w:val="1"/>
      <w:numFmt w:val="decimal"/>
      <w:pStyle w:val="2"/>
      <w:lvlText w:val="%1.%2"/>
      <w:lvlJc w:val="left"/>
      <w:pPr>
        <w:tabs>
          <w:tab w:val="num" w:pos="567"/>
        </w:tabs>
        <w:ind w:left="567" w:hanging="567"/>
      </w:pPr>
      <w:rPr>
        <w:rFonts w:hint="eastAsia"/>
      </w:rPr>
    </w:lvl>
    <w:lvl w:ilvl="2">
      <w:start w:val="1"/>
      <w:numFmt w:val="none"/>
      <w:pStyle w:val="3"/>
      <w:suff w:val="nothing"/>
      <w:lvlText w:val=""/>
      <w:lvlJc w:val="left"/>
      <w:pPr>
        <w:ind w:left="0" w:firstLine="0"/>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3" w15:restartNumberingAfterBreak="0">
    <w:nsid w:val="6177617E"/>
    <w:multiLevelType w:val="hybridMultilevel"/>
    <w:tmpl w:val="9AAA006E"/>
    <w:lvl w:ilvl="0" w:tplc="64FA5740">
      <w:start w:val="1"/>
      <w:numFmt w:val="decimal"/>
      <w:lvlText w:val="(%1)"/>
      <w:lvlJc w:val="left"/>
      <w:pPr>
        <w:ind w:left="420" w:hanging="420"/>
      </w:pPr>
      <w:rPr>
        <w:rFonts w:hint="eastAsia"/>
        <w:color w:val="auto"/>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66047B45"/>
    <w:multiLevelType w:val="multilevel"/>
    <w:tmpl w:val="BC6C30E4"/>
    <w:lvl w:ilvl="0">
      <w:start w:val="1"/>
      <w:numFmt w:val="decimal"/>
      <w:lvlText w:val="%1."/>
      <w:lvlJc w:val="left"/>
      <w:pPr>
        <w:tabs>
          <w:tab w:val="num" w:pos="425"/>
        </w:tabs>
        <w:ind w:left="850" w:hanging="425"/>
      </w:pPr>
      <w:rPr>
        <w:rFonts w:hint="eastAsia"/>
      </w:rPr>
    </w:lvl>
    <w:lvl w:ilvl="1">
      <w:start w:val="1"/>
      <w:numFmt w:val="decimal"/>
      <w:lvlText w:val="%1.%2"/>
      <w:lvlJc w:val="left"/>
      <w:pPr>
        <w:tabs>
          <w:tab w:val="num" w:pos="992"/>
        </w:tabs>
        <w:ind w:left="992" w:hanging="567"/>
      </w:pPr>
      <w:rPr>
        <w:rFonts w:hint="eastAsia"/>
      </w:rPr>
    </w:lvl>
    <w:lvl w:ilvl="2">
      <w:start w:val="1"/>
      <w:numFmt w:val="decimal"/>
      <w:lvlText w:val="%1.%2.%3"/>
      <w:lvlJc w:val="left"/>
      <w:pPr>
        <w:tabs>
          <w:tab w:val="num" w:pos="1134"/>
        </w:tabs>
        <w:ind w:left="1134" w:hanging="709"/>
      </w:pPr>
      <w:rPr>
        <w:rFonts w:hint="eastAsia"/>
      </w:rPr>
    </w:lvl>
    <w:lvl w:ilvl="3">
      <w:start w:val="1"/>
      <w:numFmt w:val="decimal"/>
      <w:lvlText w:val="%1.%2.%3.%4"/>
      <w:lvlJc w:val="left"/>
      <w:pPr>
        <w:tabs>
          <w:tab w:val="num" w:pos="1276"/>
        </w:tabs>
        <w:ind w:left="1276" w:hanging="851"/>
      </w:pPr>
      <w:rPr>
        <w:rFonts w:hint="eastAsia"/>
      </w:rPr>
    </w:lvl>
    <w:lvl w:ilvl="4">
      <w:start w:val="1"/>
      <w:numFmt w:val="decimal"/>
      <w:lvlText w:val="%1.%2.%3.%4.%5"/>
      <w:lvlJc w:val="left"/>
      <w:pPr>
        <w:tabs>
          <w:tab w:val="num" w:pos="1417"/>
        </w:tabs>
        <w:ind w:left="1417" w:hanging="992"/>
      </w:pPr>
      <w:rPr>
        <w:rFonts w:hint="eastAsia"/>
      </w:rPr>
    </w:lvl>
    <w:lvl w:ilvl="5">
      <w:start w:val="1"/>
      <w:numFmt w:val="decimal"/>
      <w:lvlText w:val="%1.%2.%3.%4.%5.%6"/>
      <w:lvlJc w:val="left"/>
      <w:pPr>
        <w:tabs>
          <w:tab w:val="num" w:pos="1559"/>
        </w:tabs>
        <w:ind w:left="1559" w:hanging="1134"/>
      </w:pPr>
      <w:rPr>
        <w:rFonts w:hint="eastAsia"/>
      </w:rPr>
    </w:lvl>
    <w:lvl w:ilvl="6">
      <w:start w:val="1"/>
      <w:numFmt w:val="decimal"/>
      <w:lvlText w:val="%1.%2.%3.%4.%5.%6.%7"/>
      <w:lvlJc w:val="left"/>
      <w:pPr>
        <w:tabs>
          <w:tab w:val="num" w:pos="1701"/>
        </w:tabs>
        <w:ind w:left="1701" w:hanging="1276"/>
      </w:pPr>
      <w:rPr>
        <w:rFonts w:hint="eastAsia"/>
      </w:rPr>
    </w:lvl>
    <w:lvl w:ilvl="7">
      <w:start w:val="1"/>
      <w:numFmt w:val="decimal"/>
      <w:lvlText w:val="%1.%2.%3.%4.%5.%6.%7.%8"/>
      <w:lvlJc w:val="left"/>
      <w:pPr>
        <w:tabs>
          <w:tab w:val="num" w:pos="1843"/>
        </w:tabs>
        <w:ind w:left="1843" w:hanging="1418"/>
      </w:pPr>
      <w:rPr>
        <w:rFonts w:hint="eastAsia"/>
      </w:rPr>
    </w:lvl>
    <w:lvl w:ilvl="8">
      <w:start w:val="1"/>
      <w:numFmt w:val="decimal"/>
      <w:lvlText w:val="%1.%2.%3.%4.%5.%6.%7.%8.%9"/>
      <w:lvlJc w:val="left"/>
      <w:pPr>
        <w:tabs>
          <w:tab w:val="num" w:pos="1984"/>
        </w:tabs>
        <w:ind w:left="1984" w:hanging="1559"/>
      </w:pPr>
      <w:rPr>
        <w:rFonts w:hint="eastAsia"/>
      </w:rPr>
    </w:lvl>
  </w:abstractNum>
  <w:abstractNum w:abstractNumId="25" w15:restartNumberingAfterBreak="0">
    <w:nsid w:val="6BB67B50"/>
    <w:multiLevelType w:val="hybridMultilevel"/>
    <w:tmpl w:val="4FB42962"/>
    <w:lvl w:ilvl="0" w:tplc="F3C46322">
      <w:start w:val="1"/>
      <w:numFmt w:val="bullet"/>
      <w:pStyle w:val="a0"/>
      <w:lvlText w:val=""/>
      <w:lvlJc w:val="left"/>
      <w:pPr>
        <w:ind w:left="480" w:hanging="480"/>
      </w:pPr>
      <w:rPr>
        <w:rFonts w:ascii="Wingdings" w:hAnsi="Wingdings" w:hint="default"/>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26" w15:restartNumberingAfterBreak="0">
    <w:nsid w:val="71FE6AE1"/>
    <w:multiLevelType w:val="multilevel"/>
    <w:tmpl w:val="613820A0"/>
    <w:lvl w:ilvl="0">
      <w:start w:val="1"/>
      <w:numFmt w:val="decimal"/>
      <w:lvlText w:val="%1."/>
      <w:lvlJc w:val="left"/>
      <w:pPr>
        <w:tabs>
          <w:tab w:val="num" w:pos="0"/>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none"/>
      <w:suff w:val="nothing"/>
      <w:lvlText w:val=""/>
      <w:lvlJc w:val="left"/>
      <w:pPr>
        <w:ind w:left="0" w:firstLine="0"/>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7" w15:restartNumberingAfterBreak="0">
    <w:nsid w:val="77694E24"/>
    <w:multiLevelType w:val="hybridMultilevel"/>
    <w:tmpl w:val="FD2C4A48"/>
    <w:lvl w:ilvl="0" w:tplc="04090001">
      <w:start w:val="1"/>
      <w:numFmt w:val="bullet"/>
      <w:lvlText w:val=""/>
      <w:lvlJc w:val="left"/>
      <w:pPr>
        <w:ind w:left="601" w:hanging="420"/>
      </w:pPr>
      <w:rPr>
        <w:rFonts w:ascii="Wingdings" w:hAnsi="Wingdings" w:hint="default"/>
      </w:rPr>
    </w:lvl>
    <w:lvl w:ilvl="1" w:tplc="0409000B" w:tentative="1">
      <w:start w:val="1"/>
      <w:numFmt w:val="bullet"/>
      <w:lvlText w:val=""/>
      <w:lvlJc w:val="left"/>
      <w:pPr>
        <w:ind w:left="1021" w:hanging="420"/>
      </w:pPr>
      <w:rPr>
        <w:rFonts w:ascii="Wingdings" w:hAnsi="Wingdings" w:hint="default"/>
      </w:rPr>
    </w:lvl>
    <w:lvl w:ilvl="2" w:tplc="0409000D" w:tentative="1">
      <w:start w:val="1"/>
      <w:numFmt w:val="bullet"/>
      <w:lvlText w:val=""/>
      <w:lvlJc w:val="left"/>
      <w:pPr>
        <w:ind w:left="1441" w:hanging="420"/>
      </w:pPr>
      <w:rPr>
        <w:rFonts w:ascii="Wingdings" w:hAnsi="Wingdings" w:hint="default"/>
      </w:rPr>
    </w:lvl>
    <w:lvl w:ilvl="3" w:tplc="04090001" w:tentative="1">
      <w:start w:val="1"/>
      <w:numFmt w:val="bullet"/>
      <w:lvlText w:val=""/>
      <w:lvlJc w:val="left"/>
      <w:pPr>
        <w:ind w:left="1861" w:hanging="420"/>
      </w:pPr>
      <w:rPr>
        <w:rFonts w:ascii="Wingdings" w:hAnsi="Wingdings" w:hint="default"/>
      </w:rPr>
    </w:lvl>
    <w:lvl w:ilvl="4" w:tplc="0409000B" w:tentative="1">
      <w:start w:val="1"/>
      <w:numFmt w:val="bullet"/>
      <w:lvlText w:val=""/>
      <w:lvlJc w:val="left"/>
      <w:pPr>
        <w:ind w:left="2281" w:hanging="420"/>
      </w:pPr>
      <w:rPr>
        <w:rFonts w:ascii="Wingdings" w:hAnsi="Wingdings" w:hint="default"/>
      </w:rPr>
    </w:lvl>
    <w:lvl w:ilvl="5" w:tplc="0409000D" w:tentative="1">
      <w:start w:val="1"/>
      <w:numFmt w:val="bullet"/>
      <w:lvlText w:val=""/>
      <w:lvlJc w:val="left"/>
      <w:pPr>
        <w:ind w:left="2701" w:hanging="420"/>
      </w:pPr>
      <w:rPr>
        <w:rFonts w:ascii="Wingdings" w:hAnsi="Wingdings" w:hint="default"/>
      </w:rPr>
    </w:lvl>
    <w:lvl w:ilvl="6" w:tplc="04090001" w:tentative="1">
      <w:start w:val="1"/>
      <w:numFmt w:val="bullet"/>
      <w:lvlText w:val=""/>
      <w:lvlJc w:val="left"/>
      <w:pPr>
        <w:ind w:left="3121" w:hanging="420"/>
      </w:pPr>
      <w:rPr>
        <w:rFonts w:ascii="Wingdings" w:hAnsi="Wingdings" w:hint="default"/>
      </w:rPr>
    </w:lvl>
    <w:lvl w:ilvl="7" w:tplc="0409000B" w:tentative="1">
      <w:start w:val="1"/>
      <w:numFmt w:val="bullet"/>
      <w:lvlText w:val=""/>
      <w:lvlJc w:val="left"/>
      <w:pPr>
        <w:ind w:left="3541" w:hanging="420"/>
      </w:pPr>
      <w:rPr>
        <w:rFonts w:ascii="Wingdings" w:hAnsi="Wingdings" w:hint="default"/>
      </w:rPr>
    </w:lvl>
    <w:lvl w:ilvl="8" w:tplc="0409000D" w:tentative="1">
      <w:start w:val="1"/>
      <w:numFmt w:val="bullet"/>
      <w:lvlText w:val=""/>
      <w:lvlJc w:val="left"/>
      <w:pPr>
        <w:ind w:left="3961" w:hanging="420"/>
      </w:pPr>
      <w:rPr>
        <w:rFonts w:ascii="Wingdings" w:hAnsi="Wingdings" w:hint="default"/>
      </w:rPr>
    </w:lvl>
  </w:abstractNum>
  <w:abstractNum w:abstractNumId="28" w15:restartNumberingAfterBreak="0">
    <w:nsid w:val="78522836"/>
    <w:multiLevelType w:val="multilevel"/>
    <w:tmpl w:val="0409001D"/>
    <w:lvl w:ilvl="0">
      <w:start w:val="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571"/>
        </w:tabs>
        <w:ind w:left="1418" w:hanging="567"/>
      </w:pPr>
    </w:lvl>
    <w:lvl w:ilvl="3">
      <w:start w:val="1"/>
      <w:numFmt w:val="decimal"/>
      <w:lvlText w:val="%1.%2.%3.%4"/>
      <w:lvlJc w:val="left"/>
      <w:pPr>
        <w:tabs>
          <w:tab w:val="num" w:pos="2356"/>
        </w:tabs>
        <w:ind w:left="1984" w:hanging="708"/>
      </w:pPr>
    </w:lvl>
    <w:lvl w:ilvl="4">
      <w:start w:val="1"/>
      <w:numFmt w:val="decimal"/>
      <w:lvlText w:val="%1.%2.%3.%4.%5"/>
      <w:lvlJc w:val="left"/>
      <w:pPr>
        <w:tabs>
          <w:tab w:val="num" w:pos="3141"/>
        </w:tabs>
        <w:ind w:left="2551" w:hanging="850"/>
      </w:pPr>
    </w:lvl>
    <w:lvl w:ilvl="5">
      <w:start w:val="1"/>
      <w:numFmt w:val="decimal"/>
      <w:lvlText w:val="%1.%2.%3.%4.%5.%6"/>
      <w:lvlJc w:val="left"/>
      <w:pPr>
        <w:tabs>
          <w:tab w:val="num" w:pos="3926"/>
        </w:tabs>
        <w:ind w:left="3260" w:hanging="1134"/>
      </w:pPr>
    </w:lvl>
    <w:lvl w:ilvl="6">
      <w:start w:val="1"/>
      <w:numFmt w:val="decimal"/>
      <w:lvlText w:val="%1.%2.%3.%4.%5.%6.%7"/>
      <w:lvlJc w:val="left"/>
      <w:pPr>
        <w:tabs>
          <w:tab w:val="num" w:pos="4351"/>
        </w:tabs>
        <w:ind w:left="3827" w:hanging="1276"/>
      </w:pPr>
    </w:lvl>
    <w:lvl w:ilvl="7">
      <w:start w:val="1"/>
      <w:numFmt w:val="decimal"/>
      <w:lvlText w:val="%1.%2.%3.%4.%5.%6.%7.%8"/>
      <w:lvlJc w:val="left"/>
      <w:pPr>
        <w:tabs>
          <w:tab w:val="num" w:pos="5136"/>
        </w:tabs>
        <w:ind w:left="4394" w:hanging="1418"/>
      </w:pPr>
    </w:lvl>
    <w:lvl w:ilvl="8">
      <w:start w:val="1"/>
      <w:numFmt w:val="decimal"/>
      <w:lvlText w:val="%1.%2.%3.%4.%5.%6.%7.%8.%9"/>
      <w:lvlJc w:val="left"/>
      <w:pPr>
        <w:tabs>
          <w:tab w:val="num" w:pos="5922"/>
        </w:tabs>
        <w:ind w:left="5102" w:hanging="1700"/>
      </w:pPr>
    </w:lvl>
  </w:abstractNum>
  <w:num w:numId="1" w16cid:durableId="1200817035">
    <w:abstractNumId w:val="26"/>
  </w:num>
  <w:num w:numId="2" w16cid:durableId="1391920065">
    <w:abstractNumId w:val="28"/>
  </w:num>
  <w:num w:numId="3" w16cid:durableId="357119799">
    <w:abstractNumId w:val="24"/>
  </w:num>
  <w:num w:numId="4" w16cid:durableId="1522549709">
    <w:abstractNumId w:val="13"/>
  </w:num>
  <w:num w:numId="5" w16cid:durableId="1930697057">
    <w:abstractNumId w:val="19"/>
  </w:num>
  <w:num w:numId="6" w16cid:durableId="198273210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3252229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03189029">
    <w:abstractNumId w:val="0"/>
  </w:num>
  <w:num w:numId="9" w16cid:durableId="957567080">
    <w:abstractNumId w:val="10"/>
  </w:num>
  <w:num w:numId="10" w16cid:durableId="1626157474">
    <w:abstractNumId w:val="8"/>
  </w:num>
  <w:num w:numId="11" w16cid:durableId="1580753881">
    <w:abstractNumId w:val="7"/>
  </w:num>
  <w:num w:numId="12" w16cid:durableId="1504204030">
    <w:abstractNumId w:val="6"/>
  </w:num>
  <w:num w:numId="13" w16cid:durableId="1697005717">
    <w:abstractNumId w:val="5"/>
  </w:num>
  <w:num w:numId="14" w16cid:durableId="1380133904">
    <w:abstractNumId w:val="9"/>
  </w:num>
  <w:num w:numId="15" w16cid:durableId="392897634">
    <w:abstractNumId w:val="4"/>
  </w:num>
  <w:num w:numId="16" w16cid:durableId="1057244145">
    <w:abstractNumId w:val="3"/>
  </w:num>
  <w:num w:numId="17" w16cid:durableId="1749880149">
    <w:abstractNumId w:val="2"/>
  </w:num>
  <w:num w:numId="18" w16cid:durableId="1629891893">
    <w:abstractNumId w:val="1"/>
  </w:num>
  <w:num w:numId="19" w16cid:durableId="2111046206">
    <w:abstractNumId w:val="17"/>
  </w:num>
  <w:num w:numId="20" w16cid:durableId="708458725">
    <w:abstractNumId w:val="22"/>
  </w:num>
  <w:num w:numId="21" w16cid:durableId="385028538">
    <w:abstractNumId w:val="16"/>
  </w:num>
  <w:num w:numId="22" w16cid:durableId="257492793">
    <w:abstractNumId w:val="14"/>
  </w:num>
  <w:num w:numId="23" w16cid:durableId="974679564">
    <w:abstractNumId w:val="20"/>
  </w:num>
  <w:num w:numId="24" w16cid:durableId="1077169598">
    <w:abstractNumId w:val="15"/>
  </w:num>
  <w:num w:numId="25" w16cid:durableId="1101334223">
    <w:abstractNumId w:val="27"/>
  </w:num>
  <w:num w:numId="26" w16cid:durableId="674067893">
    <w:abstractNumId w:val="12"/>
  </w:num>
  <w:num w:numId="27" w16cid:durableId="1814177462">
    <w:abstractNumId w:val="21"/>
  </w:num>
  <w:num w:numId="28" w16cid:durableId="405959812">
    <w:abstractNumId w:val="25"/>
  </w:num>
  <w:num w:numId="29" w16cid:durableId="1727609978">
    <w:abstractNumId w:val="11"/>
  </w:num>
  <w:num w:numId="30" w16cid:durableId="2018342400">
    <w:abstractNumId w:val="18"/>
  </w:num>
  <w:num w:numId="31" w16cid:durableId="139246585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43"/>
  <w:bordersDoNotSurroundHeader/>
  <w:bordersDoNotSurroundFooter/>
  <w:activeWritingStyle w:appName="MSWord" w:lang="en-US" w:vendorID="64" w:dllVersion="4096" w:nlCheck="1" w:checkStyle="1"/>
  <w:activeWritingStyle w:appName="MSWord" w:lang="ja-JP" w:vendorID="64" w:dllVersion="0" w:nlCheck="1" w:checkStyle="1"/>
  <w:activeWritingStyle w:appName="MSWord" w:lang="ja-JP" w:vendorID="64" w:dllVersion="6" w:nlCheck="1" w:checkStyle="1"/>
  <w:activeWritingStyle w:appName="MSWord" w:lang="en-US" w:vendorID="64" w:dllVersion="6" w:nlCheck="1" w:checkStyle="1"/>
  <w:activeWritingStyle w:appName="MSWord" w:lang="en-US" w:vendorID="64" w:dllVersion="0" w:nlCheck="1"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960"/>
  <w:drawingGridHorizontalSpacing w:val="201"/>
  <w:drawingGridVerticalSpacing w:val="159"/>
  <w:displayHorizontalDrawingGridEvery w:val="0"/>
  <w:displayVerticalDrawingGridEvery w:val="2"/>
  <w:characterSpacingControl w:val="compressPunctuation"/>
  <w:hdrShapeDefaults>
    <o:shapedefaults v:ext="edit" spidmax="2050" fill="f" fillcolor="white" stroke="f">
      <v:fill color="white" on="f"/>
      <v:stroke on="f"/>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zt7Q0MTOwNDY1NzZS0lEKTi0uzszPAykwqgUAyfMppywAAAA="/>
  </w:docVars>
  <w:rsids>
    <w:rsidRoot w:val="0021399A"/>
    <w:rsid w:val="00002755"/>
    <w:rsid w:val="00002AEE"/>
    <w:rsid w:val="00003233"/>
    <w:rsid w:val="000033FD"/>
    <w:rsid w:val="00004180"/>
    <w:rsid w:val="00004998"/>
    <w:rsid w:val="000061E6"/>
    <w:rsid w:val="000061F0"/>
    <w:rsid w:val="00006B85"/>
    <w:rsid w:val="000073FF"/>
    <w:rsid w:val="000075C5"/>
    <w:rsid w:val="00007893"/>
    <w:rsid w:val="00011D09"/>
    <w:rsid w:val="0001377E"/>
    <w:rsid w:val="00015113"/>
    <w:rsid w:val="00015FEE"/>
    <w:rsid w:val="00020B0D"/>
    <w:rsid w:val="000211C7"/>
    <w:rsid w:val="00021BF3"/>
    <w:rsid w:val="00024A7A"/>
    <w:rsid w:val="00026B58"/>
    <w:rsid w:val="00026ECE"/>
    <w:rsid w:val="000275E0"/>
    <w:rsid w:val="00030E1B"/>
    <w:rsid w:val="0003159C"/>
    <w:rsid w:val="00033370"/>
    <w:rsid w:val="00033516"/>
    <w:rsid w:val="00033AB8"/>
    <w:rsid w:val="00033D83"/>
    <w:rsid w:val="00036172"/>
    <w:rsid w:val="00036784"/>
    <w:rsid w:val="000367A1"/>
    <w:rsid w:val="00036819"/>
    <w:rsid w:val="00040BC0"/>
    <w:rsid w:val="0004165B"/>
    <w:rsid w:val="00041D94"/>
    <w:rsid w:val="00041E5A"/>
    <w:rsid w:val="00042D98"/>
    <w:rsid w:val="000440D6"/>
    <w:rsid w:val="000440F2"/>
    <w:rsid w:val="00045249"/>
    <w:rsid w:val="00045D4C"/>
    <w:rsid w:val="0004712E"/>
    <w:rsid w:val="000471C8"/>
    <w:rsid w:val="00047FBA"/>
    <w:rsid w:val="000503CD"/>
    <w:rsid w:val="00050DD8"/>
    <w:rsid w:val="00054124"/>
    <w:rsid w:val="0005429D"/>
    <w:rsid w:val="00056870"/>
    <w:rsid w:val="00061D39"/>
    <w:rsid w:val="00063E24"/>
    <w:rsid w:val="00064DD8"/>
    <w:rsid w:val="0006558F"/>
    <w:rsid w:val="00065DA8"/>
    <w:rsid w:val="00066BAF"/>
    <w:rsid w:val="00067EDE"/>
    <w:rsid w:val="00070A15"/>
    <w:rsid w:val="000713E6"/>
    <w:rsid w:val="00071BEF"/>
    <w:rsid w:val="00071F6F"/>
    <w:rsid w:val="00072683"/>
    <w:rsid w:val="00073C4C"/>
    <w:rsid w:val="00073D72"/>
    <w:rsid w:val="0007483A"/>
    <w:rsid w:val="00074869"/>
    <w:rsid w:val="00077006"/>
    <w:rsid w:val="00077DEB"/>
    <w:rsid w:val="00081E1B"/>
    <w:rsid w:val="00082BB0"/>
    <w:rsid w:val="00082F6E"/>
    <w:rsid w:val="0008476E"/>
    <w:rsid w:val="000857C1"/>
    <w:rsid w:val="00085EB6"/>
    <w:rsid w:val="000860D8"/>
    <w:rsid w:val="00086FBC"/>
    <w:rsid w:val="00091990"/>
    <w:rsid w:val="00094405"/>
    <w:rsid w:val="0009456E"/>
    <w:rsid w:val="0009514A"/>
    <w:rsid w:val="00096310"/>
    <w:rsid w:val="000A01D1"/>
    <w:rsid w:val="000A0D5C"/>
    <w:rsid w:val="000A1D1E"/>
    <w:rsid w:val="000A2A0B"/>
    <w:rsid w:val="000A3048"/>
    <w:rsid w:val="000A392D"/>
    <w:rsid w:val="000A3C3B"/>
    <w:rsid w:val="000A4768"/>
    <w:rsid w:val="000A54A4"/>
    <w:rsid w:val="000A6286"/>
    <w:rsid w:val="000A65E9"/>
    <w:rsid w:val="000A6E8B"/>
    <w:rsid w:val="000A72CB"/>
    <w:rsid w:val="000B083A"/>
    <w:rsid w:val="000B338B"/>
    <w:rsid w:val="000B468F"/>
    <w:rsid w:val="000B49E6"/>
    <w:rsid w:val="000B4E89"/>
    <w:rsid w:val="000B716B"/>
    <w:rsid w:val="000C05B6"/>
    <w:rsid w:val="000C0D5C"/>
    <w:rsid w:val="000C0F16"/>
    <w:rsid w:val="000C0FA8"/>
    <w:rsid w:val="000C1AA4"/>
    <w:rsid w:val="000C1DDF"/>
    <w:rsid w:val="000C2726"/>
    <w:rsid w:val="000C2EE6"/>
    <w:rsid w:val="000C53DE"/>
    <w:rsid w:val="000C644A"/>
    <w:rsid w:val="000D0B61"/>
    <w:rsid w:val="000D161F"/>
    <w:rsid w:val="000D17EF"/>
    <w:rsid w:val="000D1A3D"/>
    <w:rsid w:val="000D343B"/>
    <w:rsid w:val="000D3D23"/>
    <w:rsid w:val="000D3EAE"/>
    <w:rsid w:val="000D4786"/>
    <w:rsid w:val="000D4D87"/>
    <w:rsid w:val="000D522A"/>
    <w:rsid w:val="000D6CE6"/>
    <w:rsid w:val="000D6FD8"/>
    <w:rsid w:val="000D70F4"/>
    <w:rsid w:val="000E112D"/>
    <w:rsid w:val="000E14C1"/>
    <w:rsid w:val="000E2564"/>
    <w:rsid w:val="000E3D37"/>
    <w:rsid w:val="000E5E06"/>
    <w:rsid w:val="000E64D8"/>
    <w:rsid w:val="000E6E8B"/>
    <w:rsid w:val="000E715A"/>
    <w:rsid w:val="000E763E"/>
    <w:rsid w:val="000E7762"/>
    <w:rsid w:val="000E7EB1"/>
    <w:rsid w:val="000F3878"/>
    <w:rsid w:val="000F3ECF"/>
    <w:rsid w:val="000F5C4B"/>
    <w:rsid w:val="000F5F51"/>
    <w:rsid w:val="000F6B84"/>
    <w:rsid w:val="000F6C6A"/>
    <w:rsid w:val="000F7CBC"/>
    <w:rsid w:val="00100AFB"/>
    <w:rsid w:val="00100E67"/>
    <w:rsid w:val="00105436"/>
    <w:rsid w:val="0010546C"/>
    <w:rsid w:val="00106D12"/>
    <w:rsid w:val="0010791C"/>
    <w:rsid w:val="00110B00"/>
    <w:rsid w:val="00111092"/>
    <w:rsid w:val="00111549"/>
    <w:rsid w:val="001141C3"/>
    <w:rsid w:val="00114340"/>
    <w:rsid w:val="001159E5"/>
    <w:rsid w:val="00116E8C"/>
    <w:rsid w:val="00117F27"/>
    <w:rsid w:val="001208AB"/>
    <w:rsid w:val="00120C11"/>
    <w:rsid w:val="00120D78"/>
    <w:rsid w:val="00120E8B"/>
    <w:rsid w:val="001215C6"/>
    <w:rsid w:val="00121F63"/>
    <w:rsid w:val="00121FD5"/>
    <w:rsid w:val="0012277F"/>
    <w:rsid w:val="0012297B"/>
    <w:rsid w:val="001247D1"/>
    <w:rsid w:val="00124A58"/>
    <w:rsid w:val="00124A89"/>
    <w:rsid w:val="001259F1"/>
    <w:rsid w:val="00126BBB"/>
    <w:rsid w:val="001272BC"/>
    <w:rsid w:val="00130F85"/>
    <w:rsid w:val="0013169F"/>
    <w:rsid w:val="00132F59"/>
    <w:rsid w:val="00135ACB"/>
    <w:rsid w:val="00135F5E"/>
    <w:rsid w:val="001366A7"/>
    <w:rsid w:val="0013741C"/>
    <w:rsid w:val="00140B61"/>
    <w:rsid w:val="0014121B"/>
    <w:rsid w:val="00141BE5"/>
    <w:rsid w:val="00142BB6"/>
    <w:rsid w:val="00143619"/>
    <w:rsid w:val="00144C77"/>
    <w:rsid w:val="00147771"/>
    <w:rsid w:val="001479F6"/>
    <w:rsid w:val="00147C1E"/>
    <w:rsid w:val="00147FFE"/>
    <w:rsid w:val="00150D46"/>
    <w:rsid w:val="00152C16"/>
    <w:rsid w:val="00152DD0"/>
    <w:rsid w:val="00155B60"/>
    <w:rsid w:val="00156EF7"/>
    <w:rsid w:val="00157267"/>
    <w:rsid w:val="00157375"/>
    <w:rsid w:val="00160B78"/>
    <w:rsid w:val="0016106D"/>
    <w:rsid w:val="001666B5"/>
    <w:rsid w:val="00166941"/>
    <w:rsid w:val="0016771F"/>
    <w:rsid w:val="0017064C"/>
    <w:rsid w:val="001718BA"/>
    <w:rsid w:val="00171B30"/>
    <w:rsid w:val="00172424"/>
    <w:rsid w:val="001739C2"/>
    <w:rsid w:val="00174136"/>
    <w:rsid w:val="00174386"/>
    <w:rsid w:val="001746D5"/>
    <w:rsid w:val="001747BC"/>
    <w:rsid w:val="0017692F"/>
    <w:rsid w:val="00176B69"/>
    <w:rsid w:val="001771AD"/>
    <w:rsid w:val="001804BF"/>
    <w:rsid w:val="00180721"/>
    <w:rsid w:val="00180730"/>
    <w:rsid w:val="00180C47"/>
    <w:rsid w:val="00182D0B"/>
    <w:rsid w:val="00183651"/>
    <w:rsid w:val="001842EA"/>
    <w:rsid w:val="001852B6"/>
    <w:rsid w:val="00186177"/>
    <w:rsid w:val="001868C9"/>
    <w:rsid w:val="0018725F"/>
    <w:rsid w:val="00187FEB"/>
    <w:rsid w:val="001914F9"/>
    <w:rsid w:val="00192FBC"/>
    <w:rsid w:val="0019391A"/>
    <w:rsid w:val="00193C93"/>
    <w:rsid w:val="00193D23"/>
    <w:rsid w:val="00194D1F"/>
    <w:rsid w:val="00196467"/>
    <w:rsid w:val="001A2C3A"/>
    <w:rsid w:val="001A4B8E"/>
    <w:rsid w:val="001A4EEF"/>
    <w:rsid w:val="001A5678"/>
    <w:rsid w:val="001A5786"/>
    <w:rsid w:val="001A5B1F"/>
    <w:rsid w:val="001A6523"/>
    <w:rsid w:val="001B1172"/>
    <w:rsid w:val="001B3C82"/>
    <w:rsid w:val="001B5406"/>
    <w:rsid w:val="001B736D"/>
    <w:rsid w:val="001B7A25"/>
    <w:rsid w:val="001C13CB"/>
    <w:rsid w:val="001C148F"/>
    <w:rsid w:val="001C19B4"/>
    <w:rsid w:val="001C4C21"/>
    <w:rsid w:val="001C4FA6"/>
    <w:rsid w:val="001C5CE9"/>
    <w:rsid w:val="001C61D6"/>
    <w:rsid w:val="001C6430"/>
    <w:rsid w:val="001C65CA"/>
    <w:rsid w:val="001C7982"/>
    <w:rsid w:val="001D08A4"/>
    <w:rsid w:val="001D3083"/>
    <w:rsid w:val="001D37B2"/>
    <w:rsid w:val="001D438F"/>
    <w:rsid w:val="001D4B16"/>
    <w:rsid w:val="001D66FF"/>
    <w:rsid w:val="001D6D92"/>
    <w:rsid w:val="001D7496"/>
    <w:rsid w:val="001E106E"/>
    <w:rsid w:val="001E2EF6"/>
    <w:rsid w:val="001E3AC4"/>
    <w:rsid w:val="001E3CA2"/>
    <w:rsid w:val="001E4FBE"/>
    <w:rsid w:val="001E5B03"/>
    <w:rsid w:val="001E6741"/>
    <w:rsid w:val="001E6977"/>
    <w:rsid w:val="001E6EB2"/>
    <w:rsid w:val="001F09F7"/>
    <w:rsid w:val="001F1142"/>
    <w:rsid w:val="001F1321"/>
    <w:rsid w:val="001F1A45"/>
    <w:rsid w:val="001F2103"/>
    <w:rsid w:val="001F3236"/>
    <w:rsid w:val="001F3EE8"/>
    <w:rsid w:val="001F4A06"/>
    <w:rsid w:val="001F57F2"/>
    <w:rsid w:val="001F5F56"/>
    <w:rsid w:val="001F771D"/>
    <w:rsid w:val="001F7FCB"/>
    <w:rsid w:val="0020084E"/>
    <w:rsid w:val="00200966"/>
    <w:rsid w:val="00201B04"/>
    <w:rsid w:val="00202016"/>
    <w:rsid w:val="00202158"/>
    <w:rsid w:val="00202488"/>
    <w:rsid w:val="00202B50"/>
    <w:rsid w:val="0020333F"/>
    <w:rsid w:val="0020344D"/>
    <w:rsid w:val="00203F34"/>
    <w:rsid w:val="00204E40"/>
    <w:rsid w:val="00205E42"/>
    <w:rsid w:val="0020714E"/>
    <w:rsid w:val="00207FBC"/>
    <w:rsid w:val="00210B56"/>
    <w:rsid w:val="00210C77"/>
    <w:rsid w:val="0021168A"/>
    <w:rsid w:val="00211F57"/>
    <w:rsid w:val="00212B50"/>
    <w:rsid w:val="00213485"/>
    <w:rsid w:val="0021399A"/>
    <w:rsid w:val="00213B63"/>
    <w:rsid w:val="00213F16"/>
    <w:rsid w:val="00220139"/>
    <w:rsid w:val="002206E2"/>
    <w:rsid w:val="002216D5"/>
    <w:rsid w:val="002232E4"/>
    <w:rsid w:val="002246C3"/>
    <w:rsid w:val="002254D7"/>
    <w:rsid w:val="0022559F"/>
    <w:rsid w:val="002275C8"/>
    <w:rsid w:val="00227A2C"/>
    <w:rsid w:val="002311CE"/>
    <w:rsid w:val="002317C3"/>
    <w:rsid w:val="00232608"/>
    <w:rsid w:val="00232F9D"/>
    <w:rsid w:val="0023320B"/>
    <w:rsid w:val="00234D94"/>
    <w:rsid w:val="002358FC"/>
    <w:rsid w:val="00237329"/>
    <w:rsid w:val="002409C7"/>
    <w:rsid w:val="00242F61"/>
    <w:rsid w:val="002449C9"/>
    <w:rsid w:val="00245800"/>
    <w:rsid w:val="002463DC"/>
    <w:rsid w:val="00247814"/>
    <w:rsid w:val="0024799C"/>
    <w:rsid w:val="00247C4C"/>
    <w:rsid w:val="002517A6"/>
    <w:rsid w:val="0025242F"/>
    <w:rsid w:val="00253749"/>
    <w:rsid w:val="00253E81"/>
    <w:rsid w:val="002548AB"/>
    <w:rsid w:val="002548F8"/>
    <w:rsid w:val="00254ABA"/>
    <w:rsid w:val="00255ABC"/>
    <w:rsid w:val="00255B1B"/>
    <w:rsid w:val="002564E5"/>
    <w:rsid w:val="002567E7"/>
    <w:rsid w:val="00256DA0"/>
    <w:rsid w:val="00257E59"/>
    <w:rsid w:val="0026001D"/>
    <w:rsid w:val="00260A95"/>
    <w:rsid w:val="00260F8C"/>
    <w:rsid w:val="00261516"/>
    <w:rsid w:val="002617B9"/>
    <w:rsid w:val="002629D9"/>
    <w:rsid w:val="00262F6C"/>
    <w:rsid w:val="00263C3F"/>
    <w:rsid w:val="00263DFC"/>
    <w:rsid w:val="00263FF6"/>
    <w:rsid w:val="0026591A"/>
    <w:rsid w:val="002675D8"/>
    <w:rsid w:val="00267C81"/>
    <w:rsid w:val="00267D2E"/>
    <w:rsid w:val="00267FF6"/>
    <w:rsid w:val="00270717"/>
    <w:rsid w:val="00271839"/>
    <w:rsid w:val="002723E4"/>
    <w:rsid w:val="0027376B"/>
    <w:rsid w:val="0027484E"/>
    <w:rsid w:val="002752B1"/>
    <w:rsid w:val="0027559F"/>
    <w:rsid w:val="00276434"/>
    <w:rsid w:val="0028037A"/>
    <w:rsid w:val="00280CC7"/>
    <w:rsid w:val="00281C07"/>
    <w:rsid w:val="00282746"/>
    <w:rsid w:val="002839CB"/>
    <w:rsid w:val="00284571"/>
    <w:rsid w:val="002873DC"/>
    <w:rsid w:val="002874EE"/>
    <w:rsid w:val="0028777A"/>
    <w:rsid w:val="00287911"/>
    <w:rsid w:val="00290849"/>
    <w:rsid w:val="002916EA"/>
    <w:rsid w:val="00291909"/>
    <w:rsid w:val="002919F1"/>
    <w:rsid w:val="00291CC4"/>
    <w:rsid w:val="002922F5"/>
    <w:rsid w:val="00292D37"/>
    <w:rsid w:val="0029330E"/>
    <w:rsid w:val="002976E6"/>
    <w:rsid w:val="00297F4E"/>
    <w:rsid w:val="002A121C"/>
    <w:rsid w:val="002A1D88"/>
    <w:rsid w:val="002A292A"/>
    <w:rsid w:val="002A39EF"/>
    <w:rsid w:val="002A3B45"/>
    <w:rsid w:val="002A4E4E"/>
    <w:rsid w:val="002A529E"/>
    <w:rsid w:val="002A6257"/>
    <w:rsid w:val="002B0A6D"/>
    <w:rsid w:val="002B4704"/>
    <w:rsid w:val="002B6741"/>
    <w:rsid w:val="002B707F"/>
    <w:rsid w:val="002B7808"/>
    <w:rsid w:val="002C080F"/>
    <w:rsid w:val="002C1B46"/>
    <w:rsid w:val="002C239D"/>
    <w:rsid w:val="002C2F0D"/>
    <w:rsid w:val="002C337A"/>
    <w:rsid w:val="002C414F"/>
    <w:rsid w:val="002C42F4"/>
    <w:rsid w:val="002C43CA"/>
    <w:rsid w:val="002C558A"/>
    <w:rsid w:val="002C5D99"/>
    <w:rsid w:val="002C609F"/>
    <w:rsid w:val="002C6366"/>
    <w:rsid w:val="002C6655"/>
    <w:rsid w:val="002C69AD"/>
    <w:rsid w:val="002C6DCF"/>
    <w:rsid w:val="002C7046"/>
    <w:rsid w:val="002C7A90"/>
    <w:rsid w:val="002C7D17"/>
    <w:rsid w:val="002D16D1"/>
    <w:rsid w:val="002D1F31"/>
    <w:rsid w:val="002D250D"/>
    <w:rsid w:val="002D25DF"/>
    <w:rsid w:val="002D2867"/>
    <w:rsid w:val="002D2B37"/>
    <w:rsid w:val="002D2D71"/>
    <w:rsid w:val="002D2F90"/>
    <w:rsid w:val="002D3D23"/>
    <w:rsid w:val="002D4864"/>
    <w:rsid w:val="002D5E6F"/>
    <w:rsid w:val="002D6099"/>
    <w:rsid w:val="002D6E7B"/>
    <w:rsid w:val="002E1832"/>
    <w:rsid w:val="002E49F4"/>
    <w:rsid w:val="002E6363"/>
    <w:rsid w:val="002F23B5"/>
    <w:rsid w:val="002F379E"/>
    <w:rsid w:val="002F4801"/>
    <w:rsid w:val="002F5052"/>
    <w:rsid w:val="002F6078"/>
    <w:rsid w:val="002F69FE"/>
    <w:rsid w:val="002F7BF3"/>
    <w:rsid w:val="002F7EE0"/>
    <w:rsid w:val="003000EE"/>
    <w:rsid w:val="00300507"/>
    <w:rsid w:val="00300B37"/>
    <w:rsid w:val="00300CBB"/>
    <w:rsid w:val="00300D82"/>
    <w:rsid w:val="00300EA8"/>
    <w:rsid w:val="00302B0D"/>
    <w:rsid w:val="00303CA6"/>
    <w:rsid w:val="003060E8"/>
    <w:rsid w:val="00307140"/>
    <w:rsid w:val="003100BF"/>
    <w:rsid w:val="00310528"/>
    <w:rsid w:val="003107C1"/>
    <w:rsid w:val="0031101A"/>
    <w:rsid w:val="003115D5"/>
    <w:rsid w:val="0031274A"/>
    <w:rsid w:val="00314543"/>
    <w:rsid w:val="00316045"/>
    <w:rsid w:val="00316709"/>
    <w:rsid w:val="0031697F"/>
    <w:rsid w:val="00316E5D"/>
    <w:rsid w:val="00320672"/>
    <w:rsid w:val="0032147C"/>
    <w:rsid w:val="003217C7"/>
    <w:rsid w:val="003219F8"/>
    <w:rsid w:val="00321B71"/>
    <w:rsid w:val="00323275"/>
    <w:rsid w:val="003258AF"/>
    <w:rsid w:val="00326294"/>
    <w:rsid w:val="003271FE"/>
    <w:rsid w:val="003272B5"/>
    <w:rsid w:val="00331878"/>
    <w:rsid w:val="0033315D"/>
    <w:rsid w:val="00334BD9"/>
    <w:rsid w:val="00337476"/>
    <w:rsid w:val="0033756A"/>
    <w:rsid w:val="00337A92"/>
    <w:rsid w:val="003400F2"/>
    <w:rsid w:val="00341047"/>
    <w:rsid w:val="00342551"/>
    <w:rsid w:val="003428C0"/>
    <w:rsid w:val="00342B0D"/>
    <w:rsid w:val="003433B8"/>
    <w:rsid w:val="00344198"/>
    <w:rsid w:val="003442DF"/>
    <w:rsid w:val="00344FF5"/>
    <w:rsid w:val="00345ADB"/>
    <w:rsid w:val="00346555"/>
    <w:rsid w:val="00346830"/>
    <w:rsid w:val="00347F9A"/>
    <w:rsid w:val="003507D6"/>
    <w:rsid w:val="003516B5"/>
    <w:rsid w:val="00352F7C"/>
    <w:rsid w:val="0035362E"/>
    <w:rsid w:val="003560E8"/>
    <w:rsid w:val="00356A6E"/>
    <w:rsid w:val="00356B88"/>
    <w:rsid w:val="00357794"/>
    <w:rsid w:val="00362A8C"/>
    <w:rsid w:val="003658FE"/>
    <w:rsid w:val="0036595E"/>
    <w:rsid w:val="00371308"/>
    <w:rsid w:val="00371995"/>
    <w:rsid w:val="00371FAB"/>
    <w:rsid w:val="00373147"/>
    <w:rsid w:val="003732AC"/>
    <w:rsid w:val="003737EA"/>
    <w:rsid w:val="00375F6C"/>
    <w:rsid w:val="003762B9"/>
    <w:rsid w:val="003801A5"/>
    <w:rsid w:val="0038024B"/>
    <w:rsid w:val="003809D1"/>
    <w:rsid w:val="00380A54"/>
    <w:rsid w:val="00380B88"/>
    <w:rsid w:val="003845FC"/>
    <w:rsid w:val="00384601"/>
    <w:rsid w:val="00386530"/>
    <w:rsid w:val="00386986"/>
    <w:rsid w:val="00387F21"/>
    <w:rsid w:val="003907FF"/>
    <w:rsid w:val="003911A3"/>
    <w:rsid w:val="0039148F"/>
    <w:rsid w:val="0039379D"/>
    <w:rsid w:val="00395BF7"/>
    <w:rsid w:val="003A0179"/>
    <w:rsid w:val="003A18AB"/>
    <w:rsid w:val="003A5BA6"/>
    <w:rsid w:val="003A5DDF"/>
    <w:rsid w:val="003A7AD3"/>
    <w:rsid w:val="003B0510"/>
    <w:rsid w:val="003B0F84"/>
    <w:rsid w:val="003B121B"/>
    <w:rsid w:val="003B1658"/>
    <w:rsid w:val="003B3142"/>
    <w:rsid w:val="003B3750"/>
    <w:rsid w:val="003B3951"/>
    <w:rsid w:val="003B412C"/>
    <w:rsid w:val="003B73BF"/>
    <w:rsid w:val="003B7D92"/>
    <w:rsid w:val="003C0749"/>
    <w:rsid w:val="003C0829"/>
    <w:rsid w:val="003C0A5C"/>
    <w:rsid w:val="003C13E9"/>
    <w:rsid w:val="003C2D15"/>
    <w:rsid w:val="003C3B1D"/>
    <w:rsid w:val="003C42A9"/>
    <w:rsid w:val="003C589E"/>
    <w:rsid w:val="003C6BF7"/>
    <w:rsid w:val="003C7599"/>
    <w:rsid w:val="003C761B"/>
    <w:rsid w:val="003C7B9C"/>
    <w:rsid w:val="003C7F73"/>
    <w:rsid w:val="003D06D4"/>
    <w:rsid w:val="003D0938"/>
    <w:rsid w:val="003D0A56"/>
    <w:rsid w:val="003D27F7"/>
    <w:rsid w:val="003D3FB8"/>
    <w:rsid w:val="003D4133"/>
    <w:rsid w:val="003D5C52"/>
    <w:rsid w:val="003D5EFB"/>
    <w:rsid w:val="003D685F"/>
    <w:rsid w:val="003E046A"/>
    <w:rsid w:val="003E0473"/>
    <w:rsid w:val="003E18E5"/>
    <w:rsid w:val="003E3058"/>
    <w:rsid w:val="003E32C7"/>
    <w:rsid w:val="003E4E45"/>
    <w:rsid w:val="003E6AD7"/>
    <w:rsid w:val="003E778D"/>
    <w:rsid w:val="003E7EFD"/>
    <w:rsid w:val="003F051D"/>
    <w:rsid w:val="003F0FB4"/>
    <w:rsid w:val="003F106D"/>
    <w:rsid w:val="003F1ACF"/>
    <w:rsid w:val="003F1BF0"/>
    <w:rsid w:val="003F2074"/>
    <w:rsid w:val="003F2787"/>
    <w:rsid w:val="003F27F8"/>
    <w:rsid w:val="003F2E3A"/>
    <w:rsid w:val="003F3E03"/>
    <w:rsid w:val="003F4C6C"/>
    <w:rsid w:val="003F56E1"/>
    <w:rsid w:val="003F5BB9"/>
    <w:rsid w:val="003F6EC0"/>
    <w:rsid w:val="00400B3F"/>
    <w:rsid w:val="004014A5"/>
    <w:rsid w:val="004033A6"/>
    <w:rsid w:val="00403DE4"/>
    <w:rsid w:val="004071B1"/>
    <w:rsid w:val="00407390"/>
    <w:rsid w:val="00407F62"/>
    <w:rsid w:val="0041059E"/>
    <w:rsid w:val="00411764"/>
    <w:rsid w:val="00412CF5"/>
    <w:rsid w:val="00413B72"/>
    <w:rsid w:val="00413CD1"/>
    <w:rsid w:val="0041520F"/>
    <w:rsid w:val="0041641A"/>
    <w:rsid w:val="004166E8"/>
    <w:rsid w:val="00416B96"/>
    <w:rsid w:val="00416F89"/>
    <w:rsid w:val="00417461"/>
    <w:rsid w:val="00417FE2"/>
    <w:rsid w:val="00421DE6"/>
    <w:rsid w:val="00424A0E"/>
    <w:rsid w:val="00425303"/>
    <w:rsid w:val="00425C1B"/>
    <w:rsid w:val="00425D34"/>
    <w:rsid w:val="004301E0"/>
    <w:rsid w:val="00432781"/>
    <w:rsid w:val="0043579D"/>
    <w:rsid w:val="00435BB3"/>
    <w:rsid w:val="00436AE1"/>
    <w:rsid w:val="004416E6"/>
    <w:rsid w:val="00443ADB"/>
    <w:rsid w:val="00443CB0"/>
    <w:rsid w:val="00444D23"/>
    <w:rsid w:val="00445A3C"/>
    <w:rsid w:val="004470E2"/>
    <w:rsid w:val="004473A5"/>
    <w:rsid w:val="00447C84"/>
    <w:rsid w:val="00450D61"/>
    <w:rsid w:val="00451FC7"/>
    <w:rsid w:val="00452F42"/>
    <w:rsid w:val="00454529"/>
    <w:rsid w:val="00455781"/>
    <w:rsid w:val="004567C0"/>
    <w:rsid w:val="00456D48"/>
    <w:rsid w:val="00456F16"/>
    <w:rsid w:val="00457681"/>
    <w:rsid w:val="00460167"/>
    <w:rsid w:val="00460290"/>
    <w:rsid w:val="0046042A"/>
    <w:rsid w:val="0046085E"/>
    <w:rsid w:val="00460865"/>
    <w:rsid w:val="0046147F"/>
    <w:rsid w:val="00461F8F"/>
    <w:rsid w:val="00461FC4"/>
    <w:rsid w:val="0046291A"/>
    <w:rsid w:val="0046306F"/>
    <w:rsid w:val="00463AB6"/>
    <w:rsid w:val="00463DE5"/>
    <w:rsid w:val="0046447D"/>
    <w:rsid w:val="00464A5E"/>
    <w:rsid w:val="00465E76"/>
    <w:rsid w:val="00465F42"/>
    <w:rsid w:val="00467477"/>
    <w:rsid w:val="0046786B"/>
    <w:rsid w:val="00470845"/>
    <w:rsid w:val="004709DE"/>
    <w:rsid w:val="00470F6B"/>
    <w:rsid w:val="004716A3"/>
    <w:rsid w:val="00471EE8"/>
    <w:rsid w:val="00472944"/>
    <w:rsid w:val="00473605"/>
    <w:rsid w:val="00474178"/>
    <w:rsid w:val="00474FB5"/>
    <w:rsid w:val="00475143"/>
    <w:rsid w:val="0047639B"/>
    <w:rsid w:val="00477FBF"/>
    <w:rsid w:val="00481E76"/>
    <w:rsid w:val="0048231F"/>
    <w:rsid w:val="00483435"/>
    <w:rsid w:val="004835F2"/>
    <w:rsid w:val="004865D0"/>
    <w:rsid w:val="00486C3B"/>
    <w:rsid w:val="00487A6A"/>
    <w:rsid w:val="00487C89"/>
    <w:rsid w:val="00487CC3"/>
    <w:rsid w:val="004904C6"/>
    <w:rsid w:val="00491F40"/>
    <w:rsid w:val="00491F4C"/>
    <w:rsid w:val="00494C36"/>
    <w:rsid w:val="004A0C78"/>
    <w:rsid w:val="004A1154"/>
    <w:rsid w:val="004A11C1"/>
    <w:rsid w:val="004A15FD"/>
    <w:rsid w:val="004A1BDA"/>
    <w:rsid w:val="004A31CC"/>
    <w:rsid w:val="004A4584"/>
    <w:rsid w:val="004A47E5"/>
    <w:rsid w:val="004A50FB"/>
    <w:rsid w:val="004A68B9"/>
    <w:rsid w:val="004A717F"/>
    <w:rsid w:val="004B02FF"/>
    <w:rsid w:val="004B0489"/>
    <w:rsid w:val="004B2CEF"/>
    <w:rsid w:val="004B3303"/>
    <w:rsid w:val="004B3861"/>
    <w:rsid w:val="004B3F7D"/>
    <w:rsid w:val="004B4AE4"/>
    <w:rsid w:val="004B5CD7"/>
    <w:rsid w:val="004B6432"/>
    <w:rsid w:val="004B6AAC"/>
    <w:rsid w:val="004B715A"/>
    <w:rsid w:val="004B7412"/>
    <w:rsid w:val="004C015E"/>
    <w:rsid w:val="004C0D2D"/>
    <w:rsid w:val="004C3455"/>
    <w:rsid w:val="004C3639"/>
    <w:rsid w:val="004C4A0B"/>
    <w:rsid w:val="004C5FC6"/>
    <w:rsid w:val="004C7D31"/>
    <w:rsid w:val="004D0A3D"/>
    <w:rsid w:val="004D171D"/>
    <w:rsid w:val="004D191C"/>
    <w:rsid w:val="004D1F2D"/>
    <w:rsid w:val="004D2D81"/>
    <w:rsid w:val="004D31B3"/>
    <w:rsid w:val="004D440E"/>
    <w:rsid w:val="004D497F"/>
    <w:rsid w:val="004D4C19"/>
    <w:rsid w:val="004D4F17"/>
    <w:rsid w:val="004D5977"/>
    <w:rsid w:val="004D733E"/>
    <w:rsid w:val="004D742A"/>
    <w:rsid w:val="004E0011"/>
    <w:rsid w:val="004E1B8C"/>
    <w:rsid w:val="004E4AAB"/>
    <w:rsid w:val="004E569F"/>
    <w:rsid w:val="004E6385"/>
    <w:rsid w:val="004E7CD1"/>
    <w:rsid w:val="004F06D1"/>
    <w:rsid w:val="004F121D"/>
    <w:rsid w:val="004F17FA"/>
    <w:rsid w:val="004F1F21"/>
    <w:rsid w:val="004F3763"/>
    <w:rsid w:val="004F37E6"/>
    <w:rsid w:val="004F3B2D"/>
    <w:rsid w:val="004F644D"/>
    <w:rsid w:val="005003F8"/>
    <w:rsid w:val="00500EB1"/>
    <w:rsid w:val="00502817"/>
    <w:rsid w:val="00503A66"/>
    <w:rsid w:val="00503BF7"/>
    <w:rsid w:val="005044E1"/>
    <w:rsid w:val="005046C6"/>
    <w:rsid w:val="005047BC"/>
    <w:rsid w:val="00504B72"/>
    <w:rsid w:val="00506243"/>
    <w:rsid w:val="00507078"/>
    <w:rsid w:val="005075C9"/>
    <w:rsid w:val="005103F8"/>
    <w:rsid w:val="00510650"/>
    <w:rsid w:val="00510C39"/>
    <w:rsid w:val="00511B4F"/>
    <w:rsid w:val="00511EDF"/>
    <w:rsid w:val="005129B1"/>
    <w:rsid w:val="0051318D"/>
    <w:rsid w:val="005141F0"/>
    <w:rsid w:val="00514F33"/>
    <w:rsid w:val="00514F5A"/>
    <w:rsid w:val="00515ED0"/>
    <w:rsid w:val="005174E8"/>
    <w:rsid w:val="00520032"/>
    <w:rsid w:val="00520504"/>
    <w:rsid w:val="00521EE3"/>
    <w:rsid w:val="005225DE"/>
    <w:rsid w:val="00522BBD"/>
    <w:rsid w:val="005247D9"/>
    <w:rsid w:val="00524C89"/>
    <w:rsid w:val="0052503F"/>
    <w:rsid w:val="005324EB"/>
    <w:rsid w:val="00532C45"/>
    <w:rsid w:val="00533952"/>
    <w:rsid w:val="00533E17"/>
    <w:rsid w:val="00535733"/>
    <w:rsid w:val="00535D2A"/>
    <w:rsid w:val="0053665F"/>
    <w:rsid w:val="00537232"/>
    <w:rsid w:val="00537A27"/>
    <w:rsid w:val="005402B2"/>
    <w:rsid w:val="00541343"/>
    <w:rsid w:val="00542BB7"/>
    <w:rsid w:val="00542E17"/>
    <w:rsid w:val="00543502"/>
    <w:rsid w:val="00543896"/>
    <w:rsid w:val="00544456"/>
    <w:rsid w:val="00544640"/>
    <w:rsid w:val="005449D8"/>
    <w:rsid w:val="0054700D"/>
    <w:rsid w:val="00550B1F"/>
    <w:rsid w:val="00551274"/>
    <w:rsid w:val="005523AF"/>
    <w:rsid w:val="00553B20"/>
    <w:rsid w:val="00555F7A"/>
    <w:rsid w:val="0055691C"/>
    <w:rsid w:val="00556C3E"/>
    <w:rsid w:val="00556F8E"/>
    <w:rsid w:val="00557F13"/>
    <w:rsid w:val="0056105B"/>
    <w:rsid w:val="005629C3"/>
    <w:rsid w:val="005629E1"/>
    <w:rsid w:val="0056315D"/>
    <w:rsid w:val="00566967"/>
    <w:rsid w:val="005706B2"/>
    <w:rsid w:val="00570730"/>
    <w:rsid w:val="00572536"/>
    <w:rsid w:val="00572824"/>
    <w:rsid w:val="00575032"/>
    <w:rsid w:val="005755B8"/>
    <w:rsid w:val="005759E0"/>
    <w:rsid w:val="00576D58"/>
    <w:rsid w:val="0057793B"/>
    <w:rsid w:val="00577B0A"/>
    <w:rsid w:val="0058011D"/>
    <w:rsid w:val="0058015F"/>
    <w:rsid w:val="005803C2"/>
    <w:rsid w:val="0058052C"/>
    <w:rsid w:val="00581A18"/>
    <w:rsid w:val="00581DAA"/>
    <w:rsid w:val="00584619"/>
    <w:rsid w:val="005852B8"/>
    <w:rsid w:val="00585CF3"/>
    <w:rsid w:val="00586FCC"/>
    <w:rsid w:val="00586FD0"/>
    <w:rsid w:val="00590A00"/>
    <w:rsid w:val="00590F23"/>
    <w:rsid w:val="00591088"/>
    <w:rsid w:val="00592238"/>
    <w:rsid w:val="005929AC"/>
    <w:rsid w:val="00594070"/>
    <w:rsid w:val="00596F1F"/>
    <w:rsid w:val="005978DB"/>
    <w:rsid w:val="00597A6D"/>
    <w:rsid w:val="005A0079"/>
    <w:rsid w:val="005A126B"/>
    <w:rsid w:val="005A1F80"/>
    <w:rsid w:val="005A2E3F"/>
    <w:rsid w:val="005A3372"/>
    <w:rsid w:val="005A386B"/>
    <w:rsid w:val="005A46A3"/>
    <w:rsid w:val="005A478F"/>
    <w:rsid w:val="005A4BD7"/>
    <w:rsid w:val="005A5450"/>
    <w:rsid w:val="005A642B"/>
    <w:rsid w:val="005B43D2"/>
    <w:rsid w:val="005B4A8B"/>
    <w:rsid w:val="005B6A05"/>
    <w:rsid w:val="005C0075"/>
    <w:rsid w:val="005C1181"/>
    <w:rsid w:val="005C2AD8"/>
    <w:rsid w:val="005C3487"/>
    <w:rsid w:val="005C42F8"/>
    <w:rsid w:val="005C5735"/>
    <w:rsid w:val="005C5754"/>
    <w:rsid w:val="005C63E4"/>
    <w:rsid w:val="005C7CFE"/>
    <w:rsid w:val="005D032F"/>
    <w:rsid w:val="005D1DF2"/>
    <w:rsid w:val="005D32CE"/>
    <w:rsid w:val="005D3B32"/>
    <w:rsid w:val="005D404A"/>
    <w:rsid w:val="005D4D50"/>
    <w:rsid w:val="005D6C75"/>
    <w:rsid w:val="005E0389"/>
    <w:rsid w:val="005E2313"/>
    <w:rsid w:val="005E2BCB"/>
    <w:rsid w:val="005E3877"/>
    <w:rsid w:val="005E4593"/>
    <w:rsid w:val="005E5E5F"/>
    <w:rsid w:val="005E6148"/>
    <w:rsid w:val="005E6F19"/>
    <w:rsid w:val="005E7149"/>
    <w:rsid w:val="005E7550"/>
    <w:rsid w:val="005E7995"/>
    <w:rsid w:val="005F142A"/>
    <w:rsid w:val="005F206A"/>
    <w:rsid w:val="005F29AC"/>
    <w:rsid w:val="005F2C3B"/>
    <w:rsid w:val="005F3D4A"/>
    <w:rsid w:val="005F57F7"/>
    <w:rsid w:val="005F6B47"/>
    <w:rsid w:val="005F702F"/>
    <w:rsid w:val="006002DB"/>
    <w:rsid w:val="00600638"/>
    <w:rsid w:val="00600D48"/>
    <w:rsid w:val="00601A8F"/>
    <w:rsid w:val="00602B75"/>
    <w:rsid w:val="00602CCC"/>
    <w:rsid w:val="00603991"/>
    <w:rsid w:val="00604BE8"/>
    <w:rsid w:val="0060764F"/>
    <w:rsid w:val="00610349"/>
    <w:rsid w:val="00610D20"/>
    <w:rsid w:val="006112A0"/>
    <w:rsid w:val="00613182"/>
    <w:rsid w:val="0061343B"/>
    <w:rsid w:val="00615129"/>
    <w:rsid w:val="006154F9"/>
    <w:rsid w:val="00620F26"/>
    <w:rsid w:val="00623542"/>
    <w:rsid w:val="00623787"/>
    <w:rsid w:val="0062393B"/>
    <w:rsid w:val="00623F6E"/>
    <w:rsid w:val="00630B3E"/>
    <w:rsid w:val="00631006"/>
    <w:rsid w:val="0063160D"/>
    <w:rsid w:val="006321A4"/>
    <w:rsid w:val="0063334B"/>
    <w:rsid w:val="00633B35"/>
    <w:rsid w:val="00635608"/>
    <w:rsid w:val="00635A5D"/>
    <w:rsid w:val="00636870"/>
    <w:rsid w:val="00636FD7"/>
    <w:rsid w:val="00637017"/>
    <w:rsid w:val="00641127"/>
    <w:rsid w:val="00641314"/>
    <w:rsid w:val="00642205"/>
    <w:rsid w:val="006424AF"/>
    <w:rsid w:val="00642FE2"/>
    <w:rsid w:val="006435DA"/>
    <w:rsid w:val="0064362C"/>
    <w:rsid w:val="00643D86"/>
    <w:rsid w:val="00644725"/>
    <w:rsid w:val="0064478B"/>
    <w:rsid w:val="00644A46"/>
    <w:rsid w:val="00645114"/>
    <w:rsid w:val="006455D2"/>
    <w:rsid w:val="00645714"/>
    <w:rsid w:val="0064702E"/>
    <w:rsid w:val="00647BA0"/>
    <w:rsid w:val="00651F4B"/>
    <w:rsid w:val="00652B60"/>
    <w:rsid w:val="00652E50"/>
    <w:rsid w:val="006530C2"/>
    <w:rsid w:val="00655A67"/>
    <w:rsid w:val="00657180"/>
    <w:rsid w:val="00657842"/>
    <w:rsid w:val="0066103A"/>
    <w:rsid w:val="006621D4"/>
    <w:rsid w:val="00662354"/>
    <w:rsid w:val="00663503"/>
    <w:rsid w:val="00663A31"/>
    <w:rsid w:val="00665235"/>
    <w:rsid w:val="00665351"/>
    <w:rsid w:val="0066789A"/>
    <w:rsid w:val="00671C68"/>
    <w:rsid w:val="00674F8D"/>
    <w:rsid w:val="00676082"/>
    <w:rsid w:val="00676FB0"/>
    <w:rsid w:val="006774F0"/>
    <w:rsid w:val="00680F66"/>
    <w:rsid w:val="00681193"/>
    <w:rsid w:val="006817BF"/>
    <w:rsid w:val="00681CF8"/>
    <w:rsid w:val="006829C6"/>
    <w:rsid w:val="00685954"/>
    <w:rsid w:val="00685B50"/>
    <w:rsid w:val="00685BD0"/>
    <w:rsid w:val="00686443"/>
    <w:rsid w:val="00686FB4"/>
    <w:rsid w:val="006903F4"/>
    <w:rsid w:val="00690AA4"/>
    <w:rsid w:val="00690D73"/>
    <w:rsid w:val="006910E7"/>
    <w:rsid w:val="006917E8"/>
    <w:rsid w:val="00691861"/>
    <w:rsid w:val="00691A7C"/>
    <w:rsid w:val="00694232"/>
    <w:rsid w:val="00696952"/>
    <w:rsid w:val="00697E9C"/>
    <w:rsid w:val="006A03E7"/>
    <w:rsid w:val="006A1ED0"/>
    <w:rsid w:val="006A5D29"/>
    <w:rsid w:val="006A5F86"/>
    <w:rsid w:val="006A6CB7"/>
    <w:rsid w:val="006B0729"/>
    <w:rsid w:val="006B1B9E"/>
    <w:rsid w:val="006B1E75"/>
    <w:rsid w:val="006B420C"/>
    <w:rsid w:val="006B5B36"/>
    <w:rsid w:val="006B5E06"/>
    <w:rsid w:val="006B6845"/>
    <w:rsid w:val="006B79CB"/>
    <w:rsid w:val="006C0097"/>
    <w:rsid w:val="006C0E34"/>
    <w:rsid w:val="006C2934"/>
    <w:rsid w:val="006C32F1"/>
    <w:rsid w:val="006C5308"/>
    <w:rsid w:val="006C586C"/>
    <w:rsid w:val="006D0376"/>
    <w:rsid w:val="006D1784"/>
    <w:rsid w:val="006D30F5"/>
    <w:rsid w:val="006D3433"/>
    <w:rsid w:val="006D477C"/>
    <w:rsid w:val="006D47A4"/>
    <w:rsid w:val="006D69DE"/>
    <w:rsid w:val="006D7654"/>
    <w:rsid w:val="006D76F2"/>
    <w:rsid w:val="006E2532"/>
    <w:rsid w:val="006E2981"/>
    <w:rsid w:val="006E3463"/>
    <w:rsid w:val="006E4634"/>
    <w:rsid w:val="006E4D1D"/>
    <w:rsid w:val="006E5BD5"/>
    <w:rsid w:val="006E6843"/>
    <w:rsid w:val="006E7F0A"/>
    <w:rsid w:val="006F0C98"/>
    <w:rsid w:val="006F0E58"/>
    <w:rsid w:val="006F417A"/>
    <w:rsid w:val="006F4DBB"/>
    <w:rsid w:val="006F55D6"/>
    <w:rsid w:val="006F5983"/>
    <w:rsid w:val="006F5A5F"/>
    <w:rsid w:val="006F6C88"/>
    <w:rsid w:val="006F737F"/>
    <w:rsid w:val="006F7551"/>
    <w:rsid w:val="00700AE5"/>
    <w:rsid w:val="0070203B"/>
    <w:rsid w:val="007028C0"/>
    <w:rsid w:val="0070312A"/>
    <w:rsid w:val="0070315E"/>
    <w:rsid w:val="0070356E"/>
    <w:rsid w:val="00703C54"/>
    <w:rsid w:val="007041AD"/>
    <w:rsid w:val="0070420F"/>
    <w:rsid w:val="00704E35"/>
    <w:rsid w:val="00705116"/>
    <w:rsid w:val="0070567B"/>
    <w:rsid w:val="00705B35"/>
    <w:rsid w:val="00707C10"/>
    <w:rsid w:val="0071493F"/>
    <w:rsid w:val="007170A6"/>
    <w:rsid w:val="0071739F"/>
    <w:rsid w:val="00721910"/>
    <w:rsid w:val="00722FED"/>
    <w:rsid w:val="0072335A"/>
    <w:rsid w:val="00723D98"/>
    <w:rsid w:val="00723DFC"/>
    <w:rsid w:val="00724661"/>
    <w:rsid w:val="00724CE9"/>
    <w:rsid w:val="007253D6"/>
    <w:rsid w:val="00725737"/>
    <w:rsid w:val="00725D28"/>
    <w:rsid w:val="007329B1"/>
    <w:rsid w:val="00733D62"/>
    <w:rsid w:val="0073407D"/>
    <w:rsid w:val="0073420A"/>
    <w:rsid w:val="0073587F"/>
    <w:rsid w:val="00735E21"/>
    <w:rsid w:val="007401C1"/>
    <w:rsid w:val="007407EA"/>
    <w:rsid w:val="00741597"/>
    <w:rsid w:val="00742396"/>
    <w:rsid w:val="007502A3"/>
    <w:rsid w:val="0075148C"/>
    <w:rsid w:val="007515FE"/>
    <w:rsid w:val="00751F86"/>
    <w:rsid w:val="00757D62"/>
    <w:rsid w:val="00764897"/>
    <w:rsid w:val="00764C83"/>
    <w:rsid w:val="0076531A"/>
    <w:rsid w:val="00765FCF"/>
    <w:rsid w:val="00766AAE"/>
    <w:rsid w:val="00766F06"/>
    <w:rsid w:val="007703CA"/>
    <w:rsid w:val="00770505"/>
    <w:rsid w:val="00770F4A"/>
    <w:rsid w:val="00772618"/>
    <w:rsid w:val="00772C40"/>
    <w:rsid w:val="00772E14"/>
    <w:rsid w:val="00774D44"/>
    <w:rsid w:val="007752BE"/>
    <w:rsid w:val="007755AE"/>
    <w:rsid w:val="00775E02"/>
    <w:rsid w:val="00777769"/>
    <w:rsid w:val="00777C59"/>
    <w:rsid w:val="00777CB8"/>
    <w:rsid w:val="007824C6"/>
    <w:rsid w:val="0078327C"/>
    <w:rsid w:val="00783330"/>
    <w:rsid w:val="007840A3"/>
    <w:rsid w:val="00784417"/>
    <w:rsid w:val="00784AFC"/>
    <w:rsid w:val="0078514B"/>
    <w:rsid w:val="00786075"/>
    <w:rsid w:val="00786B21"/>
    <w:rsid w:val="007871EE"/>
    <w:rsid w:val="00787DD8"/>
    <w:rsid w:val="00790043"/>
    <w:rsid w:val="0079098F"/>
    <w:rsid w:val="00791652"/>
    <w:rsid w:val="00791EBD"/>
    <w:rsid w:val="00792359"/>
    <w:rsid w:val="007937BF"/>
    <w:rsid w:val="0079386C"/>
    <w:rsid w:val="0079395D"/>
    <w:rsid w:val="00793CFF"/>
    <w:rsid w:val="00795855"/>
    <w:rsid w:val="007979DF"/>
    <w:rsid w:val="007A0E86"/>
    <w:rsid w:val="007A1FEE"/>
    <w:rsid w:val="007A2303"/>
    <w:rsid w:val="007A2700"/>
    <w:rsid w:val="007A28E7"/>
    <w:rsid w:val="007A370F"/>
    <w:rsid w:val="007A6510"/>
    <w:rsid w:val="007A6B34"/>
    <w:rsid w:val="007B05A7"/>
    <w:rsid w:val="007B184F"/>
    <w:rsid w:val="007B2DB6"/>
    <w:rsid w:val="007B3A0E"/>
    <w:rsid w:val="007B3AF8"/>
    <w:rsid w:val="007B4390"/>
    <w:rsid w:val="007B43EF"/>
    <w:rsid w:val="007B4494"/>
    <w:rsid w:val="007B49AB"/>
    <w:rsid w:val="007B4A27"/>
    <w:rsid w:val="007B6ED7"/>
    <w:rsid w:val="007B7B34"/>
    <w:rsid w:val="007C01DF"/>
    <w:rsid w:val="007C062F"/>
    <w:rsid w:val="007C113E"/>
    <w:rsid w:val="007C25B8"/>
    <w:rsid w:val="007C2C3C"/>
    <w:rsid w:val="007C2FAB"/>
    <w:rsid w:val="007C65D8"/>
    <w:rsid w:val="007C7A2A"/>
    <w:rsid w:val="007C7C10"/>
    <w:rsid w:val="007D0C45"/>
    <w:rsid w:val="007D1E1B"/>
    <w:rsid w:val="007D1F3B"/>
    <w:rsid w:val="007D2748"/>
    <w:rsid w:val="007D285D"/>
    <w:rsid w:val="007D3D47"/>
    <w:rsid w:val="007D4811"/>
    <w:rsid w:val="007D54BB"/>
    <w:rsid w:val="007D57E7"/>
    <w:rsid w:val="007D5F3C"/>
    <w:rsid w:val="007D6ED6"/>
    <w:rsid w:val="007D78F3"/>
    <w:rsid w:val="007D7931"/>
    <w:rsid w:val="007E13B2"/>
    <w:rsid w:val="007E1F44"/>
    <w:rsid w:val="007E4787"/>
    <w:rsid w:val="007E649E"/>
    <w:rsid w:val="007E6D27"/>
    <w:rsid w:val="007F11E0"/>
    <w:rsid w:val="007F2669"/>
    <w:rsid w:val="007F495B"/>
    <w:rsid w:val="007F4FA0"/>
    <w:rsid w:val="007F5AC9"/>
    <w:rsid w:val="007F5DAF"/>
    <w:rsid w:val="007F5EAF"/>
    <w:rsid w:val="007F6304"/>
    <w:rsid w:val="007F688D"/>
    <w:rsid w:val="007F7610"/>
    <w:rsid w:val="007F7A60"/>
    <w:rsid w:val="008005A7"/>
    <w:rsid w:val="00802C75"/>
    <w:rsid w:val="00802D67"/>
    <w:rsid w:val="008037B9"/>
    <w:rsid w:val="00805E4B"/>
    <w:rsid w:val="00806A23"/>
    <w:rsid w:val="0080765B"/>
    <w:rsid w:val="00807B91"/>
    <w:rsid w:val="00813F17"/>
    <w:rsid w:val="00815B9D"/>
    <w:rsid w:val="008203C8"/>
    <w:rsid w:val="00820916"/>
    <w:rsid w:val="00821B7C"/>
    <w:rsid w:val="00821DC9"/>
    <w:rsid w:val="0082200D"/>
    <w:rsid w:val="0082271E"/>
    <w:rsid w:val="00823429"/>
    <w:rsid w:val="008246D8"/>
    <w:rsid w:val="00824B35"/>
    <w:rsid w:val="00824E74"/>
    <w:rsid w:val="00824FCC"/>
    <w:rsid w:val="00825BA0"/>
    <w:rsid w:val="00826742"/>
    <w:rsid w:val="008275A8"/>
    <w:rsid w:val="0082781A"/>
    <w:rsid w:val="00827F6C"/>
    <w:rsid w:val="008304B3"/>
    <w:rsid w:val="00830A5C"/>
    <w:rsid w:val="00830CDA"/>
    <w:rsid w:val="00831337"/>
    <w:rsid w:val="0083259C"/>
    <w:rsid w:val="00832766"/>
    <w:rsid w:val="0083394F"/>
    <w:rsid w:val="00840120"/>
    <w:rsid w:val="00841493"/>
    <w:rsid w:val="00841BB4"/>
    <w:rsid w:val="008429D6"/>
    <w:rsid w:val="00842DEF"/>
    <w:rsid w:val="00843F5B"/>
    <w:rsid w:val="0084578D"/>
    <w:rsid w:val="00847210"/>
    <w:rsid w:val="00847C7C"/>
    <w:rsid w:val="00850911"/>
    <w:rsid w:val="00852B65"/>
    <w:rsid w:val="00855B42"/>
    <w:rsid w:val="00855BF5"/>
    <w:rsid w:val="00857A39"/>
    <w:rsid w:val="00857CC4"/>
    <w:rsid w:val="00857DA8"/>
    <w:rsid w:val="00860615"/>
    <w:rsid w:val="008608C4"/>
    <w:rsid w:val="00860905"/>
    <w:rsid w:val="0086147A"/>
    <w:rsid w:val="00861ED2"/>
    <w:rsid w:val="00862067"/>
    <w:rsid w:val="008655F8"/>
    <w:rsid w:val="00865CBE"/>
    <w:rsid w:val="00866EB4"/>
    <w:rsid w:val="0087176B"/>
    <w:rsid w:val="00874A49"/>
    <w:rsid w:val="008752E2"/>
    <w:rsid w:val="008761D0"/>
    <w:rsid w:val="0087688A"/>
    <w:rsid w:val="00876F9C"/>
    <w:rsid w:val="00877486"/>
    <w:rsid w:val="00880C19"/>
    <w:rsid w:val="00881725"/>
    <w:rsid w:val="008844D4"/>
    <w:rsid w:val="008846C9"/>
    <w:rsid w:val="00891125"/>
    <w:rsid w:val="008934AB"/>
    <w:rsid w:val="00894490"/>
    <w:rsid w:val="0089466A"/>
    <w:rsid w:val="00894C40"/>
    <w:rsid w:val="008959AF"/>
    <w:rsid w:val="00896488"/>
    <w:rsid w:val="00896AD7"/>
    <w:rsid w:val="00896FA7"/>
    <w:rsid w:val="00897523"/>
    <w:rsid w:val="008979FA"/>
    <w:rsid w:val="008A356B"/>
    <w:rsid w:val="008A3C49"/>
    <w:rsid w:val="008A7A23"/>
    <w:rsid w:val="008B0246"/>
    <w:rsid w:val="008B2149"/>
    <w:rsid w:val="008B2692"/>
    <w:rsid w:val="008B3CBB"/>
    <w:rsid w:val="008B4D2A"/>
    <w:rsid w:val="008B561E"/>
    <w:rsid w:val="008B66E8"/>
    <w:rsid w:val="008B6A4E"/>
    <w:rsid w:val="008C002C"/>
    <w:rsid w:val="008C027A"/>
    <w:rsid w:val="008C1805"/>
    <w:rsid w:val="008C56F8"/>
    <w:rsid w:val="008C6726"/>
    <w:rsid w:val="008C69E7"/>
    <w:rsid w:val="008D0597"/>
    <w:rsid w:val="008D0891"/>
    <w:rsid w:val="008D0B11"/>
    <w:rsid w:val="008D0D89"/>
    <w:rsid w:val="008D1124"/>
    <w:rsid w:val="008D47FB"/>
    <w:rsid w:val="008D7166"/>
    <w:rsid w:val="008D766D"/>
    <w:rsid w:val="008E061B"/>
    <w:rsid w:val="008E09C8"/>
    <w:rsid w:val="008E27BB"/>
    <w:rsid w:val="008E5B79"/>
    <w:rsid w:val="008E6C1B"/>
    <w:rsid w:val="008E6FD3"/>
    <w:rsid w:val="008E76AA"/>
    <w:rsid w:val="008F0119"/>
    <w:rsid w:val="008F0987"/>
    <w:rsid w:val="008F09F3"/>
    <w:rsid w:val="008F1472"/>
    <w:rsid w:val="008F14ED"/>
    <w:rsid w:val="008F2085"/>
    <w:rsid w:val="008F2CBA"/>
    <w:rsid w:val="008F406A"/>
    <w:rsid w:val="008F490F"/>
    <w:rsid w:val="008F5D88"/>
    <w:rsid w:val="008F677C"/>
    <w:rsid w:val="008F6AC9"/>
    <w:rsid w:val="008F7890"/>
    <w:rsid w:val="008F7E30"/>
    <w:rsid w:val="00900A0D"/>
    <w:rsid w:val="00901189"/>
    <w:rsid w:val="009033FC"/>
    <w:rsid w:val="0091031C"/>
    <w:rsid w:val="009107FC"/>
    <w:rsid w:val="009115A3"/>
    <w:rsid w:val="00911788"/>
    <w:rsid w:val="0091191B"/>
    <w:rsid w:val="00911E27"/>
    <w:rsid w:val="0091238D"/>
    <w:rsid w:val="00912F77"/>
    <w:rsid w:val="0091496B"/>
    <w:rsid w:val="009172B1"/>
    <w:rsid w:val="0091763A"/>
    <w:rsid w:val="00920AFF"/>
    <w:rsid w:val="00920C43"/>
    <w:rsid w:val="00921129"/>
    <w:rsid w:val="0092120E"/>
    <w:rsid w:val="00921BDA"/>
    <w:rsid w:val="00923A61"/>
    <w:rsid w:val="00925312"/>
    <w:rsid w:val="00926B0B"/>
    <w:rsid w:val="0092759F"/>
    <w:rsid w:val="009304BB"/>
    <w:rsid w:val="00930894"/>
    <w:rsid w:val="00931E12"/>
    <w:rsid w:val="00931E68"/>
    <w:rsid w:val="00931F6D"/>
    <w:rsid w:val="00932500"/>
    <w:rsid w:val="009329D0"/>
    <w:rsid w:val="0093325A"/>
    <w:rsid w:val="0093364E"/>
    <w:rsid w:val="00933B2F"/>
    <w:rsid w:val="00933D37"/>
    <w:rsid w:val="0093440B"/>
    <w:rsid w:val="0093445E"/>
    <w:rsid w:val="00937BF2"/>
    <w:rsid w:val="0094000F"/>
    <w:rsid w:val="00940540"/>
    <w:rsid w:val="00941064"/>
    <w:rsid w:val="00941104"/>
    <w:rsid w:val="00941604"/>
    <w:rsid w:val="00941DA3"/>
    <w:rsid w:val="00941E33"/>
    <w:rsid w:val="00942E8F"/>
    <w:rsid w:val="00942FF1"/>
    <w:rsid w:val="00943442"/>
    <w:rsid w:val="00943CE3"/>
    <w:rsid w:val="00943EE3"/>
    <w:rsid w:val="00944E13"/>
    <w:rsid w:val="00945C41"/>
    <w:rsid w:val="00946004"/>
    <w:rsid w:val="00946984"/>
    <w:rsid w:val="009478EB"/>
    <w:rsid w:val="00950006"/>
    <w:rsid w:val="009507EE"/>
    <w:rsid w:val="009509D4"/>
    <w:rsid w:val="00951019"/>
    <w:rsid w:val="009512C5"/>
    <w:rsid w:val="00952EB0"/>
    <w:rsid w:val="0095352C"/>
    <w:rsid w:val="00953A54"/>
    <w:rsid w:val="00954AF0"/>
    <w:rsid w:val="00954C5A"/>
    <w:rsid w:val="00954F08"/>
    <w:rsid w:val="009565D1"/>
    <w:rsid w:val="00956BA4"/>
    <w:rsid w:val="0095768D"/>
    <w:rsid w:val="0096105F"/>
    <w:rsid w:val="00961505"/>
    <w:rsid w:val="0096177F"/>
    <w:rsid w:val="00961D12"/>
    <w:rsid w:val="00961DCD"/>
    <w:rsid w:val="009620E6"/>
    <w:rsid w:val="00962A43"/>
    <w:rsid w:val="00962ED2"/>
    <w:rsid w:val="00963458"/>
    <w:rsid w:val="0096349D"/>
    <w:rsid w:val="009638BF"/>
    <w:rsid w:val="00964F54"/>
    <w:rsid w:val="00974E16"/>
    <w:rsid w:val="00974ECE"/>
    <w:rsid w:val="0097612D"/>
    <w:rsid w:val="009777B3"/>
    <w:rsid w:val="00980658"/>
    <w:rsid w:val="00980CD6"/>
    <w:rsid w:val="00980D6E"/>
    <w:rsid w:val="0098205D"/>
    <w:rsid w:val="00982856"/>
    <w:rsid w:val="00984E2B"/>
    <w:rsid w:val="00986092"/>
    <w:rsid w:val="009872EF"/>
    <w:rsid w:val="009903C1"/>
    <w:rsid w:val="009929EF"/>
    <w:rsid w:val="00995BE7"/>
    <w:rsid w:val="009A083F"/>
    <w:rsid w:val="009A2EAF"/>
    <w:rsid w:val="009A3806"/>
    <w:rsid w:val="009A3D4D"/>
    <w:rsid w:val="009A64D2"/>
    <w:rsid w:val="009A68E4"/>
    <w:rsid w:val="009A7003"/>
    <w:rsid w:val="009A78DA"/>
    <w:rsid w:val="009B28B1"/>
    <w:rsid w:val="009B3EC9"/>
    <w:rsid w:val="009B48CD"/>
    <w:rsid w:val="009B538A"/>
    <w:rsid w:val="009B5668"/>
    <w:rsid w:val="009C48F5"/>
    <w:rsid w:val="009C54BF"/>
    <w:rsid w:val="009C57F1"/>
    <w:rsid w:val="009C5F69"/>
    <w:rsid w:val="009C7669"/>
    <w:rsid w:val="009D2F4A"/>
    <w:rsid w:val="009D4759"/>
    <w:rsid w:val="009D5976"/>
    <w:rsid w:val="009D6A54"/>
    <w:rsid w:val="009D7FB5"/>
    <w:rsid w:val="009E17AC"/>
    <w:rsid w:val="009E192C"/>
    <w:rsid w:val="009E19B4"/>
    <w:rsid w:val="009E3437"/>
    <w:rsid w:val="009E5028"/>
    <w:rsid w:val="009E580A"/>
    <w:rsid w:val="009F0454"/>
    <w:rsid w:val="009F2D0C"/>
    <w:rsid w:val="009F2D40"/>
    <w:rsid w:val="009F3E5D"/>
    <w:rsid w:val="009F4208"/>
    <w:rsid w:val="009F687C"/>
    <w:rsid w:val="009F7768"/>
    <w:rsid w:val="00A0055B"/>
    <w:rsid w:val="00A0100E"/>
    <w:rsid w:val="00A02767"/>
    <w:rsid w:val="00A0276A"/>
    <w:rsid w:val="00A02C42"/>
    <w:rsid w:val="00A02D96"/>
    <w:rsid w:val="00A02FFD"/>
    <w:rsid w:val="00A033EF"/>
    <w:rsid w:val="00A04948"/>
    <w:rsid w:val="00A04D61"/>
    <w:rsid w:val="00A0684C"/>
    <w:rsid w:val="00A06D66"/>
    <w:rsid w:val="00A077D3"/>
    <w:rsid w:val="00A1070F"/>
    <w:rsid w:val="00A10B33"/>
    <w:rsid w:val="00A119F8"/>
    <w:rsid w:val="00A12214"/>
    <w:rsid w:val="00A126F6"/>
    <w:rsid w:val="00A1273F"/>
    <w:rsid w:val="00A133F9"/>
    <w:rsid w:val="00A139B6"/>
    <w:rsid w:val="00A13AF1"/>
    <w:rsid w:val="00A13C89"/>
    <w:rsid w:val="00A1688D"/>
    <w:rsid w:val="00A170DA"/>
    <w:rsid w:val="00A2078E"/>
    <w:rsid w:val="00A2147C"/>
    <w:rsid w:val="00A22D25"/>
    <w:rsid w:val="00A26B18"/>
    <w:rsid w:val="00A27419"/>
    <w:rsid w:val="00A30199"/>
    <w:rsid w:val="00A308BE"/>
    <w:rsid w:val="00A3356A"/>
    <w:rsid w:val="00A33A95"/>
    <w:rsid w:val="00A34ED1"/>
    <w:rsid w:val="00A35106"/>
    <w:rsid w:val="00A354AF"/>
    <w:rsid w:val="00A355A8"/>
    <w:rsid w:val="00A36341"/>
    <w:rsid w:val="00A36849"/>
    <w:rsid w:val="00A36DB9"/>
    <w:rsid w:val="00A36DD0"/>
    <w:rsid w:val="00A370B4"/>
    <w:rsid w:val="00A37938"/>
    <w:rsid w:val="00A37E78"/>
    <w:rsid w:val="00A401A6"/>
    <w:rsid w:val="00A413A2"/>
    <w:rsid w:val="00A41BB3"/>
    <w:rsid w:val="00A42CCE"/>
    <w:rsid w:val="00A42F2F"/>
    <w:rsid w:val="00A43F53"/>
    <w:rsid w:val="00A43F59"/>
    <w:rsid w:val="00A44217"/>
    <w:rsid w:val="00A44B9D"/>
    <w:rsid w:val="00A451D1"/>
    <w:rsid w:val="00A46B5B"/>
    <w:rsid w:val="00A46CE4"/>
    <w:rsid w:val="00A473C4"/>
    <w:rsid w:val="00A50107"/>
    <w:rsid w:val="00A51898"/>
    <w:rsid w:val="00A51A2B"/>
    <w:rsid w:val="00A52688"/>
    <w:rsid w:val="00A53C04"/>
    <w:rsid w:val="00A53E65"/>
    <w:rsid w:val="00A5570B"/>
    <w:rsid w:val="00A57A16"/>
    <w:rsid w:val="00A60E03"/>
    <w:rsid w:val="00A61872"/>
    <w:rsid w:val="00A61CCB"/>
    <w:rsid w:val="00A61E86"/>
    <w:rsid w:val="00A63792"/>
    <w:rsid w:val="00A64735"/>
    <w:rsid w:val="00A64AD0"/>
    <w:rsid w:val="00A64DA3"/>
    <w:rsid w:val="00A66A2D"/>
    <w:rsid w:val="00A66C82"/>
    <w:rsid w:val="00A678F8"/>
    <w:rsid w:val="00A70487"/>
    <w:rsid w:val="00A70665"/>
    <w:rsid w:val="00A718C0"/>
    <w:rsid w:val="00A71BB7"/>
    <w:rsid w:val="00A726A6"/>
    <w:rsid w:val="00A737DC"/>
    <w:rsid w:val="00A75F2A"/>
    <w:rsid w:val="00A76C86"/>
    <w:rsid w:val="00A8053D"/>
    <w:rsid w:val="00A81689"/>
    <w:rsid w:val="00A81993"/>
    <w:rsid w:val="00A81B91"/>
    <w:rsid w:val="00A8225E"/>
    <w:rsid w:val="00A82874"/>
    <w:rsid w:val="00A82EDC"/>
    <w:rsid w:val="00A83204"/>
    <w:rsid w:val="00A8460F"/>
    <w:rsid w:val="00A84A08"/>
    <w:rsid w:val="00A84B40"/>
    <w:rsid w:val="00A85C9B"/>
    <w:rsid w:val="00A85CAA"/>
    <w:rsid w:val="00A86236"/>
    <w:rsid w:val="00A87D75"/>
    <w:rsid w:val="00A90568"/>
    <w:rsid w:val="00A95E41"/>
    <w:rsid w:val="00A96319"/>
    <w:rsid w:val="00A963C2"/>
    <w:rsid w:val="00A96DB5"/>
    <w:rsid w:val="00AA0A53"/>
    <w:rsid w:val="00AA13A4"/>
    <w:rsid w:val="00AA1C03"/>
    <w:rsid w:val="00AA38A4"/>
    <w:rsid w:val="00AA39F2"/>
    <w:rsid w:val="00AA3C40"/>
    <w:rsid w:val="00AA3EF5"/>
    <w:rsid w:val="00AA456B"/>
    <w:rsid w:val="00AA5526"/>
    <w:rsid w:val="00AB1201"/>
    <w:rsid w:val="00AB181C"/>
    <w:rsid w:val="00AB322C"/>
    <w:rsid w:val="00AB394E"/>
    <w:rsid w:val="00AB3E36"/>
    <w:rsid w:val="00AB4211"/>
    <w:rsid w:val="00AB735B"/>
    <w:rsid w:val="00AB774D"/>
    <w:rsid w:val="00AC0B9F"/>
    <w:rsid w:val="00AC2396"/>
    <w:rsid w:val="00AC2664"/>
    <w:rsid w:val="00AC2E22"/>
    <w:rsid w:val="00AC325D"/>
    <w:rsid w:val="00AC3B99"/>
    <w:rsid w:val="00AC3D43"/>
    <w:rsid w:val="00AC4E55"/>
    <w:rsid w:val="00AC5FD2"/>
    <w:rsid w:val="00AC6511"/>
    <w:rsid w:val="00AC7D7A"/>
    <w:rsid w:val="00AD0557"/>
    <w:rsid w:val="00AD1351"/>
    <w:rsid w:val="00AD2ABC"/>
    <w:rsid w:val="00AD2B07"/>
    <w:rsid w:val="00AD2B2C"/>
    <w:rsid w:val="00AD37EF"/>
    <w:rsid w:val="00AD6B2A"/>
    <w:rsid w:val="00AD6E74"/>
    <w:rsid w:val="00AE075C"/>
    <w:rsid w:val="00AE1238"/>
    <w:rsid w:val="00AE2B54"/>
    <w:rsid w:val="00AE4385"/>
    <w:rsid w:val="00AE4713"/>
    <w:rsid w:val="00AE682B"/>
    <w:rsid w:val="00AF174B"/>
    <w:rsid w:val="00AF20EE"/>
    <w:rsid w:val="00AF357D"/>
    <w:rsid w:val="00AF426E"/>
    <w:rsid w:val="00AF5BAB"/>
    <w:rsid w:val="00AF5C87"/>
    <w:rsid w:val="00AF6311"/>
    <w:rsid w:val="00AF69C9"/>
    <w:rsid w:val="00AF7695"/>
    <w:rsid w:val="00AF7EDC"/>
    <w:rsid w:val="00B00F30"/>
    <w:rsid w:val="00B012E7"/>
    <w:rsid w:val="00B01F23"/>
    <w:rsid w:val="00B03388"/>
    <w:rsid w:val="00B0387B"/>
    <w:rsid w:val="00B04660"/>
    <w:rsid w:val="00B04875"/>
    <w:rsid w:val="00B05905"/>
    <w:rsid w:val="00B06560"/>
    <w:rsid w:val="00B06C03"/>
    <w:rsid w:val="00B07D74"/>
    <w:rsid w:val="00B12CE7"/>
    <w:rsid w:val="00B12E2C"/>
    <w:rsid w:val="00B12F1D"/>
    <w:rsid w:val="00B141EF"/>
    <w:rsid w:val="00B14DA7"/>
    <w:rsid w:val="00B14FA8"/>
    <w:rsid w:val="00B15961"/>
    <w:rsid w:val="00B165CE"/>
    <w:rsid w:val="00B173AF"/>
    <w:rsid w:val="00B204F9"/>
    <w:rsid w:val="00B21A97"/>
    <w:rsid w:val="00B21FE4"/>
    <w:rsid w:val="00B22414"/>
    <w:rsid w:val="00B22A8E"/>
    <w:rsid w:val="00B23B28"/>
    <w:rsid w:val="00B23D2E"/>
    <w:rsid w:val="00B25895"/>
    <w:rsid w:val="00B25A6C"/>
    <w:rsid w:val="00B26421"/>
    <w:rsid w:val="00B27755"/>
    <w:rsid w:val="00B3155E"/>
    <w:rsid w:val="00B34227"/>
    <w:rsid w:val="00B34C44"/>
    <w:rsid w:val="00B36856"/>
    <w:rsid w:val="00B3741D"/>
    <w:rsid w:val="00B4198F"/>
    <w:rsid w:val="00B4210E"/>
    <w:rsid w:val="00B423F5"/>
    <w:rsid w:val="00B42835"/>
    <w:rsid w:val="00B43FD8"/>
    <w:rsid w:val="00B4466A"/>
    <w:rsid w:val="00B44998"/>
    <w:rsid w:val="00B449E2"/>
    <w:rsid w:val="00B46D1A"/>
    <w:rsid w:val="00B46F94"/>
    <w:rsid w:val="00B50F14"/>
    <w:rsid w:val="00B515B9"/>
    <w:rsid w:val="00B529F8"/>
    <w:rsid w:val="00B53847"/>
    <w:rsid w:val="00B5474A"/>
    <w:rsid w:val="00B55280"/>
    <w:rsid w:val="00B5598E"/>
    <w:rsid w:val="00B565D3"/>
    <w:rsid w:val="00B56B4A"/>
    <w:rsid w:val="00B56CC9"/>
    <w:rsid w:val="00B57645"/>
    <w:rsid w:val="00B60AFD"/>
    <w:rsid w:val="00B649F2"/>
    <w:rsid w:val="00B66935"/>
    <w:rsid w:val="00B7010E"/>
    <w:rsid w:val="00B7435A"/>
    <w:rsid w:val="00B74AE5"/>
    <w:rsid w:val="00B76475"/>
    <w:rsid w:val="00B771E8"/>
    <w:rsid w:val="00B77B4D"/>
    <w:rsid w:val="00B77C8D"/>
    <w:rsid w:val="00B80845"/>
    <w:rsid w:val="00B8133B"/>
    <w:rsid w:val="00B8189D"/>
    <w:rsid w:val="00B8301C"/>
    <w:rsid w:val="00B83DE6"/>
    <w:rsid w:val="00B84EF5"/>
    <w:rsid w:val="00B85058"/>
    <w:rsid w:val="00B86403"/>
    <w:rsid w:val="00B86DB4"/>
    <w:rsid w:val="00B877EE"/>
    <w:rsid w:val="00B902BD"/>
    <w:rsid w:val="00B9156A"/>
    <w:rsid w:val="00B92125"/>
    <w:rsid w:val="00B92478"/>
    <w:rsid w:val="00B92843"/>
    <w:rsid w:val="00B928F0"/>
    <w:rsid w:val="00B92A1D"/>
    <w:rsid w:val="00B92E07"/>
    <w:rsid w:val="00B9330B"/>
    <w:rsid w:val="00B9369C"/>
    <w:rsid w:val="00B93989"/>
    <w:rsid w:val="00B95E8A"/>
    <w:rsid w:val="00B9698D"/>
    <w:rsid w:val="00B96CFF"/>
    <w:rsid w:val="00B97011"/>
    <w:rsid w:val="00B97D5B"/>
    <w:rsid w:val="00BA152C"/>
    <w:rsid w:val="00BA2404"/>
    <w:rsid w:val="00BA2CFE"/>
    <w:rsid w:val="00BA2E5D"/>
    <w:rsid w:val="00BA31DD"/>
    <w:rsid w:val="00BA413E"/>
    <w:rsid w:val="00BA44D8"/>
    <w:rsid w:val="00BA4E75"/>
    <w:rsid w:val="00BA5656"/>
    <w:rsid w:val="00BA5968"/>
    <w:rsid w:val="00BA5D6E"/>
    <w:rsid w:val="00BA63D7"/>
    <w:rsid w:val="00BA6B8D"/>
    <w:rsid w:val="00BA757F"/>
    <w:rsid w:val="00BA7DB6"/>
    <w:rsid w:val="00BB007A"/>
    <w:rsid w:val="00BB1B23"/>
    <w:rsid w:val="00BB265C"/>
    <w:rsid w:val="00BB38CD"/>
    <w:rsid w:val="00BB4318"/>
    <w:rsid w:val="00BB5A2C"/>
    <w:rsid w:val="00BB6BD3"/>
    <w:rsid w:val="00BB7A39"/>
    <w:rsid w:val="00BC05FC"/>
    <w:rsid w:val="00BC171A"/>
    <w:rsid w:val="00BC189C"/>
    <w:rsid w:val="00BC1A29"/>
    <w:rsid w:val="00BC232E"/>
    <w:rsid w:val="00BC3D66"/>
    <w:rsid w:val="00BC4D15"/>
    <w:rsid w:val="00BC551F"/>
    <w:rsid w:val="00BC5750"/>
    <w:rsid w:val="00BC6761"/>
    <w:rsid w:val="00BC73F4"/>
    <w:rsid w:val="00BD0D1C"/>
    <w:rsid w:val="00BD1C48"/>
    <w:rsid w:val="00BD40FD"/>
    <w:rsid w:val="00BD5C3C"/>
    <w:rsid w:val="00BE049D"/>
    <w:rsid w:val="00BE05AA"/>
    <w:rsid w:val="00BE0AAA"/>
    <w:rsid w:val="00BE0D53"/>
    <w:rsid w:val="00BE18B8"/>
    <w:rsid w:val="00BE1909"/>
    <w:rsid w:val="00BE1BBE"/>
    <w:rsid w:val="00BE273C"/>
    <w:rsid w:val="00BE3757"/>
    <w:rsid w:val="00BE464C"/>
    <w:rsid w:val="00BE5D68"/>
    <w:rsid w:val="00BE5F2A"/>
    <w:rsid w:val="00BE5FD1"/>
    <w:rsid w:val="00BE61E5"/>
    <w:rsid w:val="00BE69DD"/>
    <w:rsid w:val="00BE6AEB"/>
    <w:rsid w:val="00BE7316"/>
    <w:rsid w:val="00BF0502"/>
    <w:rsid w:val="00BF28EF"/>
    <w:rsid w:val="00BF2CEC"/>
    <w:rsid w:val="00BF40AA"/>
    <w:rsid w:val="00BF4B2C"/>
    <w:rsid w:val="00BF60B1"/>
    <w:rsid w:val="00BF6263"/>
    <w:rsid w:val="00BF6DA2"/>
    <w:rsid w:val="00BF7E7E"/>
    <w:rsid w:val="00C00227"/>
    <w:rsid w:val="00C0059C"/>
    <w:rsid w:val="00C00E5C"/>
    <w:rsid w:val="00C01EB4"/>
    <w:rsid w:val="00C01F95"/>
    <w:rsid w:val="00C0236D"/>
    <w:rsid w:val="00C025AD"/>
    <w:rsid w:val="00C02795"/>
    <w:rsid w:val="00C0356E"/>
    <w:rsid w:val="00C03B7F"/>
    <w:rsid w:val="00C04DCC"/>
    <w:rsid w:val="00C04EA5"/>
    <w:rsid w:val="00C05477"/>
    <w:rsid w:val="00C057D2"/>
    <w:rsid w:val="00C07467"/>
    <w:rsid w:val="00C074AB"/>
    <w:rsid w:val="00C100D0"/>
    <w:rsid w:val="00C11554"/>
    <w:rsid w:val="00C11F8F"/>
    <w:rsid w:val="00C1256A"/>
    <w:rsid w:val="00C12769"/>
    <w:rsid w:val="00C1331C"/>
    <w:rsid w:val="00C13F19"/>
    <w:rsid w:val="00C14201"/>
    <w:rsid w:val="00C1566D"/>
    <w:rsid w:val="00C15D12"/>
    <w:rsid w:val="00C15F9B"/>
    <w:rsid w:val="00C161E0"/>
    <w:rsid w:val="00C21A2C"/>
    <w:rsid w:val="00C236EA"/>
    <w:rsid w:val="00C26C16"/>
    <w:rsid w:val="00C26F82"/>
    <w:rsid w:val="00C270F6"/>
    <w:rsid w:val="00C31ADF"/>
    <w:rsid w:val="00C322D4"/>
    <w:rsid w:val="00C3333F"/>
    <w:rsid w:val="00C34056"/>
    <w:rsid w:val="00C36594"/>
    <w:rsid w:val="00C36D81"/>
    <w:rsid w:val="00C36E35"/>
    <w:rsid w:val="00C40165"/>
    <w:rsid w:val="00C40BA0"/>
    <w:rsid w:val="00C41AE1"/>
    <w:rsid w:val="00C4444C"/>
    <w:rsid w:val="00C451EF"/>
    <w:rsid w:val="00C454A4"/>
    <w:rsid w:val="00C470C8"/>
    <w:rsid w:val="00C5011D"/>
    <w:rsid w:val="00C507E1"/>
    <w:rsid w:val="00C5100A"/>
    <w:rsid w:val="00C5249A"/>
    <w:rsid w:val="00C52E84"/>
    <w:rsid w:val="00C530A2"/>
    <w:rsid w:val="00C545B6"/>
    <w:rsid w:val="00C54892"/>
    <w:rsid w:val="00C56C21"/>
    <w:rsid w:val="00C56F19"/>
    <w:rsid w:val="00C57287"/>
    <w:rsid w:val="00C60F0F"/>
    <w:rsid w:val="00C6257B"/>
    <w:rsid w:val="00C63002"/>
    <w:rsid w:val="00C634CB"/>
    <w:rsid w:val="00C6654C"/>
    <w:rsid w:val="00C66C88"/>
    <w:rsid w:val="00C66DC8"/>
    <w:rsid w:val="00C67D05"/>
    <w:rsid w:val="00C70898"/>
    <w:rsid w:val="00C70F5E"/>
    <w:rsid w:val="00C710CF"/>
    <w:rsid w:val="00C7238D"/>
    <w:rsid w:val="00C737B9"/>
    <w:rsid w:val="00C7420E"/>
    <w:rsid w:val="00C74EBB"/>
    <w:rsid w:val="00C7747F"/>
    <w:rsid w:val="00C8007C"/>
    <w:rsid w:val="00C818DB"/>
    <w:rsid w:val="00C83819"/>
    <w:rsid w:val="00C84201"/>
    <w:rsid w:val="00C86033"/>
    <w:rsid w:val="00C8699E"/>
    <w:rsid w:val="00C86F6B"/>
    <w:rsid w:val="00C90A04"/>
    <w:rsid w:val="00C90B44"/>
    <w:rsid w:val="00C90C95"/>
    <w:rsid w:val="00C91C3E"/>
    <w:rsid w:val="00C9272B"/>
    <w:rsid w:val="00C93D34"/>
    <w:rsid w:val="00C93D93"/>
    <w:rsid w:val="00C93DC0"/>
    <w:rsid w:val="00C9457A"/>
    <w:rsid w:val="00C94CB9"/>
    <w:rsid w:val="00C95B37"/>
    <w:rsid w:val="00C95B4D"/>
    <w:rsid w:val="00C96069"/>
    <w:rsid w:val="00C96387"/>
    <w:rsid w:val="00C97715"/>
    <w:rsid w:val="00CA0335"/>
    <w:rsid w:val="00CA1F13"/>
    <w:rsid w:val="00CA2532"/>
    <w:rsid w:val="00CA2560"/>
    <w:rsid w:val="00CA283C"/>
    <w:rsid w:val="00CA342A"/>
    <w:rsid w:val="00CA37FA"/>
    <w:rsid w:val="00CA3C79"/>
    <w:rsid w:val="00CA6507"/>
    <w:rsid w:val="00CA6530"/>
    <w:rsid w:val="00CA6865"/>
    <w:rsid w:val="00CA77B6"/>
    <w:rsid w:val="00CA7843"/>
    <w:rsid w:val="00CB0769"/>
    <w:rsid w:val="00CB166D"/>
    <w:rsid w:val="00CB1A4B"/>
    <w:rsid w:val="00CB2317"/>
    <w:rsid w:val="00CB4A45"/>
    <w:rsid w:val="00CB4EF9"/>
    <w:rsid w:val="00CB5884"/>
    <w:rsid w:val="00CB693E"/>
    <w:rsid w:val="00CB6B68"/>
    <w:rsid w:val="00CB7954"/>
    <w:rsid w:val="00CC04A0"/>
    <w:rsid w:val="00CC0526"/>
    <w:rsid w:val="00CC2384"/>
    <w:rsid w:val="00CC367A"/>
    <w:rsid w:val="00CC5274"/>
    <w:rsid w:val="00CC52AB"/>
    <w:rsid w:val="00CC57BE"/>
    <w:rsid w:val="00CC5D6D"/>
    <w:rsid w:val="00CC774E"/>
    <w:rsid w:val="00CC79EB"/>
    <w:rsid w:val="00CC7AC7"/>
    <w:rsid w:val="00CD09F4"/>
    <w:rsid w:val="00CD16F8"/>
    <w:rsid w:val="00CD2366"/>
    <w:rsid w:val="00CD301C"/>
    <w:rsid w:val="00CD3A23"/>
    <w:rsid w:val="00CD4BFA"/>
    <w:rsid w:val="00CD4CDF"/>
    <w:rsid w:val="00CD4EF1"/>
    <w:rsid w:val="00CD5979"/>
    <w:rsid w:val="00CD7035"/>
    <w:rsid w:val="00CE0C04"/>
    <w:rsid w:val="00CE1280"/>
    <w:rsid w:val="00CE1863"/>
    <w:rsid w:val="00CE237D"/>
    <w:rsid w:val="00CE265F"/>
    <w:rsid w:val="00CE2E16"/>
    <w:rsid w:val="00CE39F7"/>
    <w:rsid w:val="00CE5712"/>
    <w:rsid w:val="00CE5886"/>
    <w:rsid w:val="00CE6745"/>
    <w:rsid w:val="00CE67C4"/>
    <w:rsid w:val="00CE681E"/>
    <w:rsid w:val="00CE7754"/>
    <w:rsid w:val="00CF0204"/>
    <w:rsid w:val="00CF0A40"/>
    <w:rsid w:val="00CF2185"/>
    <w:rsid w:val="00CF3C50"/>
    <w:rsid w:val="00CF3DBB"/>
    <w:rsid w:val="00CF5AEE"/>
    <w:rsid w:val="00CF60F8"/>
    <w:rsid w:val="00D00B2F"/>
    <w:rsid w:val="00D00EA5"/>
    <w:rsid w:val="00D01144"/>
    <w:rsid w:val="00D01542"/>
    <w:rsid w:val="00D0282E"/>
    <w:rsid w:val="00D0323E"/>
    <w:rsid w:val="00D03360"/>
    <w:rsid w:val="00D046BB"/>
    <w:rsid w:val="00D061A0"/>
    <w:rsid w:val="00D067F8"/>
    <w:rsid w:val="00D07205"/>
    <w:rsid w:val="00D07683"/>
    <w:rsid w:val="00D139B6"/>
    <w:rsid w:val="00D14824"/>
    <w:rsid w:val="00D15561"/>
    <w:rsid w:val="00D16766"/>
    <w:rsid w:val="00D16DA7"/>
    <w:rsid w:val="00D170E7"/>
    <w:rsid w:val="00D17A75"/>
    <w:rsid w:val="00D17E4F"/>
    <w:rsid w:val="00D2049C"/>
    <w:rsid w:val="00D20A20"/>
    <w:rsid w:val="00D21E02"/>
    <w:rsid w:val="00D22D36"/>
    <w:rsid w:val="00D24E16"/>
    <w:rsid w:val="00D26CE5"/>
    <w:rsid w:val="00D30120"/>
    <w:rsid w:val="00D309C9"/>
    <w:rsid w:val="00D30A00"/>
    <w:rsid w:val="00D310C8"/>
    <w:rsid w:val="00D33BE1"/>
    <w:rsid w:val="00D34988"/>
    <w:rsid w:val="00D34A18"/>
    <w:rsid w:val="00D35412"/>
    <w:rsid w:val="00D356FE"/>
    <w:rsid w:val="00D37059"/>
    <w:rsid w:val="00D370F5"/>
    <w:rsid w:val="00D37AC4"/>
    <w:rsid w:val="00D41FCC"/>
    <w:rsid w:val="00D42849"/>
    <w:rsid w:val="00D42A58"/>
    <w:rsid w:val="00D42C46"/>
    <w:rsid w:val="00D460D8"/>
    <w:rsid w:val="00D46276"/>
    <w:rsid w:val="00D46820"/>
    <w:rsid w:val="00D471ED"/>
    <w:rsid w:val="00D475A1"/>
    <w:rsid w:val="00D507DB"/>
    <w:rsid w:val="00D50A06"/>
    <w:rsid w:val="00D51216"/>
    <w:rsid w:val="00D51D19"/>
    <w:rsid w:val="00D523DF"/>
    <w:rsid w:val="00D52570"/>
    <w:rsid w:val="00D52936"/>
    <w:rsid w:val="00D53177"/>
    <w:rsid w:val="00D5343B"/>
    <w:rsid w:val="00D5506E"/>
    <w:rsid w:val="00D56CF2"/>
    <w:rsid w:val="00D60D07"/>
    <w:rsid w:val="00D61499"/>
    <w:rsid w:val="00D61B26"/>
    <w:rsid w:val="00D61FC9"/>
    <w:rsid w:val="00D6211F"/>
    <w:rsid w:val="00D63962"/>
    <w:rsid w:val="00D63980"/>
    <w:rsid w:val="00D642D3"/>
    <w:rsid w:val="00D65547"/>
    <w:rsid w:val="00D65CF6"/>
    <w:rsid w:val="00D660CC"/>
    <w:rsid w:val="00D710CF"/>
    <w:rsid w:val="00D71150"/>
    <w:rsid w:val="00D719EF"/>
    <w:rsid w:val="00D722CE"/>
    <w:rsid w:val="00D72F56"/>
    <w:rsid w:val="00D73D37"/>
    <w:rsid w:val="00D747DB"/>
    <w:rsid w:val="00D74C00"/>
    <w:rsid w:val="00D7523C"/>
    <w:rsid w:val="00D7684F"/>
    <w:rsid w:val="00D772F9"/>
    <w:rsid w:val="00D8104C"/>
    <w:rsid w:val="00D83420"/>
    <w:rsid w:val="00D83D22"/>
    <w:rsid w:val="00D83D43"/>
    <w:rsid w:val="00D845B9"/>
    <w:rsid w:val="00D84A9C"/>
    <w:rsid w:val="00D85753"/>
    <w:rsid w:val="00D8595F"/>
    <w:rsid w:val="00D8696E"/>
    <w:rsid w:val="00D869B5"/>
    <w:rsid w:val="00D86C14"/>
    <w:rsid w:val="00D86EAF"/>
    <w:rsid w:val="00D871EC"/>
    <w:rsid w:val="00D87EB2"/>
    <w:rsid w:val="00D9134E"/>
    <w:rsid w:val="00D9238D"/>
    <w:rsid w:val="00D936C5"/>
    <w:rsid w:val="00D93ED5"/>
    <w:rsid w:val="00D94329"/>
    <w:rsid w:val="00D94485"/>
    <w:rsid w:val="00D94817"/>
    <w:rsid w:val="00D9496C"/>
    <w:rsid w:val="00D94A82"/>
    <w:rsid w:val="00D94B09"/>
    <w:rsid w:val="00D9679A"/>
    <w:rsid w:val="00D9688D"/>
    <w:rsid w:val="00D96F98"/>
    <w:rsid w:val="00D978E0"/>
    <w:rsid w:val="00D97FDA"/>
    <w:rsid w:val="00DA05D6"/>
    <w:rsid w:val="00DA0FA1"/>
    <w:rsid w:val="00DA136B"/>
    <w:rsid w:val="00DA1510"/>
    <w:rsid w:val="00DA16E3"/>
    <w:rsid w:val="00DA19A0"/>
    <w:rsid w:val="00DA3C69"/>
    <w:rsid w:val="00DA3D9C"/>
    <w:rsid w:val="00DA595C"/>
    <w:rsid w:val="00DA667A"/>
    <w:rsid w:val="00DA67F6"/>
    <w:rsid w:val="00DA733A"/>
    <w:rsid w:val="00DB0D39"/>
    <w:rsid w:val="00DB1208"/>
    <w:rsid w:val="00DB1264"/>
    <w:rsid w:val="00DB2B9A"/>
    <w:rsid w:val="00DB32D8"/>
    <w:rsid w:val="00DB39B7"/>
    <w:rsid w:val="00DB5AA7"/>
    <w:rsid w:val="00DB5AEA"/>
    <w:rsid w:val="00DB651C"/>
    <w:rsid w:val="00DB6EF0"/>
    <w:rsid w:val="00DB7CC7"/>
    <w:rsid w:val="00DC34A7"/>
    <w:rsid w:val="00DC43D2"/>
    <w:rsid w:val="00DC59E0"/>
    <w:rsid w:val="00DC5BCF"/>
    <w:rsid w:val="00DC5F4F"/>
    <w:rsid w:val="00DC6879"/>
    <w:rsid w:val="00DC77AF"/>
    <w:rsid w:val="00DD1A2A"/>
    <w:rsid w:val="00DD1A72"/>
    <w:rsid w:val="00DD1AE5"/>
    <w:rsid w:val="00DD2881"/>
    <w:rsid w:val="00DD30D6"/>
    <w:rsid w:val="00DD6DF4"/>
    <w:rsid w:val="00DE03CB"/>
    <w:rsid w:val="00DE04AD"/>
    <w:rsid w:val="00DE3259"/>
    <w:rsid w:val="00DE33F6"/>
    <w:rsid w:val="00DE3D8E"/>
    <w:rsid w:val="00DE4020"/>
    <w:rsid w:val="00DE42EC"/>
    <w:rsid w:val="00DE49BD"/>
    <w:rsid w:val="00DE5713"/>
    <w:rsid w:val="00DE5AC2"/>
    <w:rsid w:val="00DE630B"/>
    <w:rsid w:val="00DE7A61"/>
    <w:rsid w:val="00DE7DBB"/>
    <w:rsid w:val="00DF000E"/>
    <w:rsid w:val="00DF0A9E"/>
    <w:rsid w:val="00DF1D0F"/>
    <w:rsid w:val="00DF41D4"/>
    <w:rsid w:val="00DF44E3"/>
    <w:rsid w:val="00DF469B"/>
    <w:rsid w:val="00DF4E6C"/>
    <w:rsid w:val="00DF4F14"/>
    <w:rsid w:val="00DF5220"/>
    <w:rsid w:val="00DF6CBA"/>
    <w:rsid w:val="00DF78F7"/>
    <w:rsid w:val="00DF79E7"/>
    <w:rsid w:val="00E00A0E"/>
    <w:rsid w:val="00E00D2B"/>
    <w:rsid w:val="00E02461"/>
    <w:rsid w:val="00E0385C"/>
    <w:rsid w:val="00E0509F"/>
    <w:rsid w:val="00E05E32"/>
    <w:rsid w:val="00E06A60"/>
    <w:rsid w:val="00E06B5F"/>
    <w:rsid w:val="00E06D02"/>
    <w:rsid w:val="00E10E43"/>
    <w:rsid w:val="00E11330"/>
    <w:rsid w:val="00E117D5"/>
    <w:rsid w:val="00E11F14"/>
    <w:rsid w:val="00E1282E"/>
    <w:rsid w:val="00E129B1"/>
    <w:rsid w:val="00E138BD"/>
    <w:rsid w:val="00E14E82"/>
    <w:rsid w:val="00E16A42"/>
    <w:rsid w:val="00E200B9"/>
    <w:rsid w:val="00E20E66"/>
    <w:rsid w:val="00E22C6D"/>
    <w:rsid w:val="00E24730"/>
    <w:rsid w:val="00E25E61"/>
    <w:rsid w:val="00E27D0C"/>
    <w:rsid w:val="00E31241"/>
    <w:rsid w:val="00E31709"/>
    <w:rsid w:val="00E32E85"/>
    <w:rsid w:val="00E35111"/>
    <w:rsid w:val="00E35CDF"/>
    <w:rsid w:val="00E363B2"/>
    <w:rsid w:val="00E36480"/>
    <w:rsid w:val="00E37622"/>
    <w:rsid w:val="00E37DAE"/>
    <w:rsid w:val="00E40DE8"/>
    <w:rsid w:val="00E42FB2"/>
    <w:rsid w:val="00E4411B"/>
    <w:rsid w:val="00E4478D"/>
    <w:rsid w:val="00E4612A"/>
    <w:rsid w:val="00E471C8"/>
    <w:rsid w:val="00E507CB"/>
    <w:rsid w:val="00E514BA"/>
    <w:rsid w:val="00E51D32"/>
    <w:rsid w:val="00E520AF"/>
    <w:rsid w:val="00E52BC6"/>
    <w:rsid w:val="00E55ED7"/>
    <w:rsid w:val="00E56B8A"/>
    <w:rsid w:val="00E57F33"/>
    <w:rsid w:val="00E60750"/>
    <w:rsid w:val="00E61081"/>
    <w:rsid w:val="00E61352"/>
    <w:rsid w:val="00E6348B"/>
    <w:rsid w:val="00E63891"/>
    <w:rsid w:val="00E643F1"/>
    <w:rsid w:val="00E65F92"/>
    <w:rsid w:val="00E66B3F"/>
    <w:rsid w:val="00E67A37"/>
    <w:rsid w:val="00E73B68"/>
    <w:rsid w:val="00E743FB"/>
    <w:rsid w:val="00E74778"/>
    <w:rsid w:val="00E75765"/>
    <w:rsid w:val="00E758C8"/>
    <w:rsid w:val="00E76EA4"/>
    <w:rsid w:val="00E77F76"/>
    <w:rsid w:val="00E800E7"/>
    <w:rsid w:val="00E81B61"/>
    <w:rsid w:val="00E81D25"/>
    <w:rsid w:val="00E85EA1"/>
    <w:rsid w:val="00E85ECB"/>
    <w:rsid w:val="00E86277"/>
    <w:rsid w:val="00E87076"/>
    <w:rsid w:val="00E8718A"/>
    <w:rsid w:val="00E878BE"/>
    <w:rsid w:val="00E9143A"/>
    <w:rsid w:val="00E9277B"/>
    <w:rsid w:val="00E9305E"/>
    <w:rsid w:val="00E93AA9"/>
    <w:rsid w:val="00E93AF8"/>
    <w:rsid w:val="00E944BD"/>
    <w:rsid w:val="00E944C5"/>
    <w:rsid w:val="00E9562F"/>
    <w:rsid w:val="00E95EB8"/>
    <w:rsid w:val="00E96079"/>
    <w:rsid w:val="00E97758"/>
    <w:rsid w:val="00E97784"/>
    <w:rsid w:val="00E97AED"/>
    <w:rsid w:val="00EA104F"/>
    <w:rsid w:val="00EA1CAA"/>
    <w:rsid w:val="00EA3337"/>
    <w:rsid w:val="00EA5835"/>
    <w:rsid w:val="00EA5DB9"/>
    <w:rsid w:val="00EA6571"/>
    <w:rsid w:val="00EA6949"/>
    <w:rsid w:val="00EA6B50"/>
    <w:rsid w:val="00EA7E71"/>
    <w:rsid w:val="00EA7FB2"/>
    <w:rsid w:val="00EB3625"/>
    <w:rsid w:val="00EB475D"/>
    <w:rsid w:val="00EB6DD7"/>
    <w:rsid w:val="00EB7A2F"/>
    <w:rsid w:val="00EB7B61"/>
    <w:rsid w:val="00EC06B5"/>
    <w:rsid w:val="00EC44DB"/>
    <w:rsid w:val="00EC4A64"/>
    <w:rsid w:val="00EC5036"/>
    <w:rsid w:val="00EC6664"/>
    <w:rsid w:val="00EC68D5"/>
    <w:rsid w:val="00EC6A6A"/>
    <w:rsid w:val="00ED0742"/>
    <w:rsid w:val="00ED197E"/>
    <w:rsid w:val="00ED22D9"/>
    <w:rsid w:val="00ED25B9"/>
    <w:rsid w:val="00ED3187"/>
    <w:rsid w:val="00ED3583"/>
    <w:rsid w:val="00ED4905"/>
    <w:rsid w:val="00ED5789"/>
    <w:rsid w:val="00ED5835"/>
    <w:rsid w:val="00ED7100"/>
    <w:rsid w:val="00ED753A"/>
    <w:rsid w:val="00ED76CA"/>
    <w:rsid w:val="00EE02C3"/>
    <w:rsid w:val="00EE15B3"/>
    <w:rsid w:val="00EE27B9"/>
    <w:rsid w:val="00EE4A4B"/>
    <w:rsid w:val="00EE4D81"/>
    <w:rsid w:val="00EE71AB"/>
    <w:rsid w:val="00EE799C"/>
    <w:rsid w:val="00EF09E0"/>
    <w:rsid w:val="00EF1048"/>
    <w:rsid w:val="00EF142D"/>
    <w:rsid w:val="00EF1818"/>
    <w:rsid w:val="00EF1D28"/>
    <w:rsid w:val="00EF24C9"/>
    <w:rsid w:val="00EF34B7"/>
    <w:rsid w:val="00EF3C2B"/>
    <w:rsid w:val="00EF3E5F"/>
    <w:rsid w:val="00EF4D2B"/>
    <w:rsid w:val="00EF4E8C"/>
    <w:rsid w:val="00EF4FDA"/>
    <w:rsid w:val="00EF55CC"/>
    <w:rsid w:val="00EF6015"/>
    <w:rsid w:val="00EF68A3"/>
    <w:rsid w:val="00EF7D08"/>
    <w:rsid w:val="00EF7EA4"/>
    <w:rsid w:val="00EF7FE4"/>
    <w:rsid w:val="00F00378"/>
    <w:rsid w:val="00F00498"/>
    <w:rsid w:val="00F034D8"/>
    <w:rsid w:val="00F0423C"/>
    <w:rsid w:val="00F05A9B"/>
    <w:rsid w:val="00F06C73"/>
    <w:rsid w:val="00F073EE"/>
    <w:rsid w:val="00F10797"/>
    <w:rsid w:val="00F10B90"/>
    <w:rsid w:val="00F10BF3"/>
    <w:rsid w:val="00F11268"/>
    <w:rsid w:val="00F1197F"/>
    <w:rsid w:val="00F12148"/>
    <w:rsid w:val="00F144C4"/>
    <w:rsid w:val="00F14BC7"/>
    <w:rsid w:val="00F15998"/>
    <w:rsid w:val="00F21834"/>
    <w:rsid w:val="00F21EE0"/>
    <w:rsid w:val="00F22665"/>
    <w:rsid w:val="00F22A4A"/>
    <w:rsid w:val="00F22F01"/>
    <w:rsid w:val="00F231EE"/>
    <w:rsid w:val="00F23743"/>
    <w:rsid w:val="00F2531D"/>
    <w:rsid w:val="00F2534F"/>
    <w:rsid w:val="00F25997"/>
    <w:rsid w:val="00F25CCE"/>
    <w:rsid w:val="00F25F50"/>
    <w:rsid w:val="00F2670E"/>
    <w:rsid w:val="00F27164"/>
    <w:rsid w:val="00F27B77"/>
    <w:rsid w:val="00F27FF0"/>
    <w:rsid w:val="00F3006A"/>
    <w:rsid w:val="00F30CDF"/>
    <w:rsid w:val="00F31B8D"/>
    <w:rsid w:val="00F33DC1"/>
    <w:rsid w:val="00F3419F"/>
    <w:rsid w:val="00F34289"/>
    <w:rsid w:val="00F343DF"/>
    <w:rsid w:val="00F36C1F"/>
    <w:rsid w:val="00F403FB"/>
    <w:rsid w:val="00F4052B"/>
    <w:rsid w:val="00F40E60"/>
    <w:rsid w:val="00F423CA"/>
    <w:rsid w:val="00F46B3F"/>
    <w:rsid w:val="00F50213"/>
    <w:rsid w:val="00F50521"/>
    <w:rsid w:val="00F50D58"/>
    <w:rsid w:val="00F51A84"/>
    <w:rsid w:val="00F5273F"/>
    <w:rsid w:val="00F54810"/>
    <w:rsid w:val="00F55665"/>
    <w:rsid w:val="00F55CEA"/>
    <w:rsid w:val="00F57800"/>
    <w:rsid w:val="00F6098D"/>
    <w:rsid w:val="00F611A1"/>
    <w:rsid w:val="00F62C92"/>
    <w:rsid w:val="00F63755"/>
    <w:rsid w:val="00F64013"/>
    <w:rsid w:val="00F656C9"/>
    <w:rsid w:val="00F66CF5"/>
    <w:rsid w:val="00F66DEB"/>
    <w:rsid w:val="00F67B0A"/>
    <w:rsid w:val="00F7116C"/>
    <w:rsid w:val="00F7504B"/>
    <w:rsid w:val="00F75475"/>
    <w:rsid w:val="00F757A3"/>
    <w:rsid w:val="00F768BC"/>
    <w:rsid w:val="00F81800"/>
    <w:rsid w:val="00F82119"/>
    <w:rsid w:val="00F83661"/>
    <w:rsid w:val="00F85013"/>
    <w:rsid w:val="00F9027C"/>
    <w:rsid w:val="00F906A9"/>
    <w:rsid w:val="00F90DAF"/>
    <w:rsid w:val="00F91862"/>
    <w:rsid w:val="00F91C21"/>
    <w:rsid w:val="00F934DF"/>
    <w:rsid w:val="00F93C4E"/>
    <w:rsid w:val="00F95CC1"/>
    <w:rsid w:val="00F965DA"/>
    <w:rsid w:val="00FA0417"/>
    <w:rsid w:val="00FA047D"/>
    <w:rsid w:val="00FA0A7F"/>
    <w:rsid w:val="00FA0EE4"/>
    <w:rsid w:val="00FA19BE"/>
    <w:rsid w:val="00FA238D"/>
    <w:rsid w:val="00FA4328"/>
    <w:rsid w:val="00FA43F9"/>
    <w:rsid w:val="00FA655E"/>
    <w:rsid w:val="00FA7177"/>
    <w:rsid w:val="00FB0004"/>
    <w:rsid w:val="00FB2C45"/>
    <w:rsid w:val="00FB4C37"/>
    <w:rsid w:val="00FB5C34"/>
    <w:rsid w:val="00FB6961"/>
    <w:rsid w:val="00FB6E7C"/>
    <w:rsid w:val="00FB77EC"/>
    <w:rsid w:val="00FB7E2C"/>
    <w:rsid w:val="00FC2501"/>
    <w:rsid w:val="00FC4AFD"/>
    <w:rsid w:val="00FC5FC4"/>
    <w:rsid w:val="00FC6C8A"/>
    <w:rsid w:val="00FC77B6"/>
    <w:rsid w:val="00FC7AC7"/>
    <w:rsid w:val="00FC7EB1"/>
    <w:rsid w:val="00FC7F02"/>
    <w:rsid w:val="00FD0AD8"/>
    <w:rsid w:val="00FD16FF"/>
    <w:rsid w:val="00FD1A44"/>
    <w:rsid w:val="00FD1B1B"/>
    <w:rsid w:val="00FD1B51"/>
    <w:rsid w:val="00FD44C5"/>
    <w:rsid w:val="00FD483D"/>
    <w:rsid w:val="00FD4AD1"/>
    <w:rsid w:val="00FD507F"/>
    <w:rsid w:val="00FD644F"/>
    <w:rsid w:val="00FD657E"/>
    <w:rsid w:val="00FD7141"/>
    <w:rsid w:val="00FD7605"/>
    <w:rsid w:val="00FD7C1C"/>
    <w:rsid w:val="00FE19A5"/>
    <w:rsid w:val="00FE1D12"/>
    <w:rsid w:val="00FE1DAC"/>
    <w:rsid w:val="00FE2E59"/>
    <w:rsid w:val="00FE3ABD"/>
    <w:rsid w:val="00FE4A97"/>
    <w:rsid w:val="00FE6977"/>
    <w:rsid w:val="00FE6DA3"/>
    <w:rsid w:val="00FE6E90"/>
    <w:rsid w:val="00FE7986"/>
    <w:rsid w:val="00FF284F"/>
    <w:rsid w:val="00FF2E42"/>
    <w:rsid w:val="00FF314B"/>
    <w:rsid w:val="00FF3D66"/>
    <w:rsid w:val="00FF3E6E"/>
    <w:rsid w:val="00FF3FFF"/>
    <w:rsid w:val="00FF425A"/>
    <w:rsid w:val="00FF44F0"/>
    <w:rsid w:val="00FF5B15"/>
    <w:rsid w:val="00FF72A2"/>
    <w:rsid w:val="00FF74C0"/>
    <w:rsid w:val="00FF775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f">
      <v:fill color="white" on="f"/>
      <v:stroke on="f"/>
      <v:textbox inset="5.85pt,.7pt,5.85pt,.7pt"/>
    </o:shapedefaults>
    <o:shapelayout v:ext="edit">
      <o:idmap v:ext="edit" data="2"/>
    </o:shapelayout>
  </w:shapeDefaults>
  <w:decimalSymbol w:val="."/>
  <w:listSeparator w:val=","/>
  <w14:docId w14:val="673D9420"/>
  <w15:docId w15:val="{0F47A3F8-BE33-47B4-B036-0BA195487B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Osaka"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qFormat="1"/>
    <w:lsdException w:name="Colorful Grid" w:qFormat="1"/>
    <w:lsdException w:name="Light Shading Accent 1" w:qFormat="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qFormat="1"/>
    <w:lsdException w:name="Medium List 2 Accent 6" w:qFormat="1"/>
    <w:lsdException w:name="Medium Grid 1 Accent 6" w:qFormat="1"/>
    <w:lsdException w:name="Medium Grid 2 Accent 6" w:qFormat="1"/>
    <w:lsdException w:name="Medium Grid 3 Accent 6" w:qFormat="1"/>
    <w:lsdException w:name="Dark List Accent 6"/>
    <w:lsdException w:name="Colorful Shading Accent 6"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ED7100"/>
    <w:pPr>
      <w:widowControl w:val="0"/>
      <w:snapToGrid w:val="0"/>
      <w:jc w:val="both"/>
    </w:pPr>
    <w:rPr>
      <w:rFonts w:ascii="Times New Roman" w:eastAsia="ＭＳ 明朝" w:hAnsi="Times New Roman"/>
      <w:kern w:val="2"/>
      <w:sz w:val="22"/>
      <w:szCs w:val="24"/>
    </w:rPr>
  </w:style>
  <w:style w:type="paragraph" w:styleId="1">
    <w:name w:val="heading 1"/>
    <w:basedOn w:val="a1"/>
    <w:next w:val="a2"/>
    <w:link w:val="10"/>
    <w:qFormat/>
    <w:rsid w:val="00510650"/>
    <w:pPr>
      <w:numPr>
        <w:numId w:val="20"/>
      </w:numPr>
      <w:outlineLvl w:val="0"/>
    </w:pPr>
    <w:rPr>
      <w:rFonts w:ascii="Arial" w:eastAsia="ＭＳ ゴシック" w:hAnsi="Arial"/>
      <w:szCs w:val="28"/>
    </w:rPr>
  </w:style>
  <w:style w:type="paragraph" w:styleId="2">
    <w:name w:val="heading 2"/>
    <w:basedOn w:val="1"/>
    <w:next w:val="a2"/>
    <w:link w:val="20"/>
    <w:qFormat/>
    <w:rsid w:val="00E9562F"/>
    <w:pPr>
      <w:numPr>
        <w:ilvl w:val="1"/>
      </w:numPr>
      <w:tabs>
        <w:tab w:val="clear" w:pos="567"/>
        <w:tab w:val="num" w:pos="426"/>
      </w:tabs>
      <w:outlineLvl w:val="1"/>
    </w:pPr>
    <w:rPr>
      <w:sz w:val="21"/>
    </w:rPr>
  </w:style>
  <w:style w:type="paragraph" w:styleId="3">
    <w:name w:val="heading 3"/>
    <w:basedOn w:val="2"/>
    <w:next w:val="a1"/>
    <w:link w:val="30"/>
    <w:qFormat/>
    <w:pPr>
      <w:numPr>
        <w:ilvl w:val="2"/>
      </w:numPr>
      <w:outlineLvl w:val="2"/>
    </w:pPr>
    <w:rPr>
      <w:sz w:val="20"/>
    </w:rPr>
  </w:style>
  <w:style w:type="paragraph" w:styleId="4">
    <w:name w:val="heading 4"/>
    <w:basedOn w:val="a1"/>
    <w:next w:val="a1"/>
    <w:link w:val="40"/>
    <w:unhideWhenUsed/>
    <w:qFormat/>
    <w:rsid w:val="004904C6"/>
    <w:pPr>
      <w:keepNext/>
      <w:ind w:leftChars="400" w:left="400"/>
      <w:outlineLvl w:val="3"/>
    </w:pPr>
    <w:rPr>
      <w:b/>
      <w:bCs/>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2">
    <w:name w:val="Body Text"/>
    <w:basedOn w:val="a1"/>
    <w:link w:val="a6"/>
    <w:semiHidden/>
    <w:qFormat/>
    <w:rsid w:val="00C15D12"/>
    <w:pPr>
      <w:ind w:firstLineChars="100" w:firstLine="181"/>
    </w:pPr>
    <w:rPr>
      <w:color w:val="000000" w:themeColor="text1"/>
      <w:sz w:val="20"/>
      <w:szCs w:val="20"/>
    </w:rPr>
  </w:style>
  <w:style w:type="paragraph" w:styleId="a7">
    <w:name w:val="Balloon Text"/>
    <w:basedOn w:val="a1"/>
    <w:semiHidden/>
    <w:rPr>
      <w:rFonts w:ascii="ヒラギノ角ゴ Pro W3" w:eastAsia="ヒラギノ角ゴ Pro W3"/>
      <w:sz w:val="18"/>
      <w:szCs w:val="18"/>
    </w:rPr>
  </w:style>
  <w:style w:type="paragraph" w:customStyle="1" w:styleId="a8">
    <w:name w:val="和文タイトル"/>
    <w:basedOn w:val="a1"/>
    <w:next w:val="a2"/>
    <w:rsid w:val="00A84A08"/>
    <w:pPr>
      <w:jc w:val="center"/>
    </w:pPr>
    <w:rPr>
      <w:rFonts w:ascii="ＭＳ ゴシック" w:eastAsia="ＭＳ ゴシック" w:hAnsi="ＭＳ ゴシック"/>
      <w:sz w:val="32"/>
      <w:szCs w:val="32"/>
    </w:rPr>
  </w:style>
  <w:style w:type="paragraph" w:customStyle="1" w:styleId="a9">
    <w:name w:val="英文タイトル"/>
    <w:basedOn w:val="a8"/>
    <w:next w:val="a2"/>
    <w:rPr>
      <w:rFonts w:ascii="Times New Roman" w:hAnsi="Times New Roman"/>
    </w:rPr>
  </w:style>
  <w:style w:type="paragraph" w:customStyle="1" w:styleId="aa">
    <w:name w:val="著者・所属"/>
    <w:basedOn w:val="a1"/>
    <w:next w:val="a2"/>
    <w:rsid w:val="00425D34"/>
    <w:pPr>
      <w:jc w:val="center"/>
    </w:pPr>
    <w:rPr>
      <w:rFonts w:ascii="ＭＳ ゴシック" w:eastAsia="ＭＳ ゴシック" w:hAnsi="ＭＳ ゴシック"/>
      <w:color w:val="000000" w:themeColor="text1"/>
      <w:sz w:val="21"/>
      <w:szCs w:val="21"/>
    </w:rPr>
  </w:style>
  <w:style w:type="paragraph" w:customStyle="1" w:styleId="ab">
    <w:name w:val="本文：原稿"/>
    <w:basedOn w:val="a2"/>
    <w:qFormat/>
    <w:rsid w:val="003F4C6C"/>
  </w:style>
  <w:style w:type="paragraph" w:customStyle="1" w:styleId="ac">
    <w:name w:val="英文副タイトル"/>
    <w:basedOn w:val="a9"/>
    <w:next w:val="a2"/>
    <w:rPr>
      <w:sz w:val="24"/>
    </w:rPr>
  </w:style>
  <w:style w:type="paragraph" w:customStyle="1" w:styleId="ad">
    <w:name w:val="和文副タイトル"/>
    <w:basedOn w:val="a8"/>
    <w:next w:val="a2"/>
    <w:rsid w:val="00425D34"/>
    <w:pPr>
      <w:spacing w:afterLines="100" w:after="100"/>
    </w:pPr>
    <w:rPr>
      <w:sz w:val="24"/>
    </w:rPr>
  </w:style>
  <w:style w:type="paragraph" w:customStyle="1" w:styleId="ae">
    <w:name w:val="図表"/>
    <w:basedOn w:val="a2"/>
    <w:next w:val="a2"/>
    <w:pPr>
      <w:ind w:firstLineChars="0" w:firstLine="0"/>
      <w:jc w:val="center"/>
    </w:pPr>
  </w:style>
  <w:style w:type="paragraph" w:styleId="af">
    <w:name w:val="caption"/>
    <w:basedOn w:val="a2"/>
    <w:next w:val="a2"/>
    <w:qFormat/>
    <w:rsid w:val="00933D37"/>
    <w:pPr>
      <w:ind w:firstLineChars="0" w:firstLine="0"/>
      <w:jc w:val="center"/>
    </w:pPr>
  </w:style>
  <w:style w:type="paragraph" w:styleId="af0">
    <w:name w:val="table of figures"/>
    <w:basedOn w:val="a1"/>
    <w:next w:val="a1"/>
    <w:uiPriority w:val="99"/>
    <w:pPr>
      <w:ind w:leftChars="200" w:left="850" w:hangingChars="200" w:hanging="425"/>
    </w:pPr>
  </w:style>
  <w:style w:type="paragraph" w:customStyle="1" w:styleId="af1">
    <w:name w:val="見出し参考文献"/>
    <w:basedOn w:val="1"/>
    <w:next w:val="a"/>
    <w:rsid w:val="006774F0"/>
    <w:pPr>
      <w:numPr>
        <w:numId w:val="0"/>
      </w:numPr>
      <w:jc w:val="left"/>
    </w:pPr>
    <w:rPr>
      <w:szCs w:val="22"/>
    </w:rPr>
  </w:style>
  <w:style w:type="paragraph" w:customStyle="1" w:styleId="a">
    <w:name w:val="参考文献"/>
    <w:basedOn w:val="a2"/>
    <w:rsid w:val="00386530"/>
    <w:pPr>
      <w:numPr>
        <w:numId w:val="23"/>
      </w:numPr>
      <w:tabs>
        <w:tab w:val="clear" w:pos="360"/>
        <w:tab w:val="num" w:pos="426"/>
      </w:tabs>
      <w:ind w:left="425" w:hangingChars="264" w:hanging="425"/>
    </w:pPr>
    <w:rPr>
      <w:sz w:val="18"/>
    </w:rPr>
  </w:style>
  <w:style w:type="character" w:styleId="af2">
    <w:name w:val="Hyperlink"/>
    <w:uiPriority w:val="99"/>
    <w:rPr>
      <w:color w:val="0000FF"/>
      <w:u w:val="single"/>
    </w:rPr>
  </w:style>
  <w:style w:type="paragraph" w:styleId="af3">
    <w:name w:val="header"/>
    <w:basedOn w:val="a1"/>
    <w:link w:val="af4"/>
    <w:uiPriority w:val="99"/>
    <w:unhideWhenUsed/>
    <w:rsid w:val="0021399A"/>
    <w:pPr>
      <w:tabs>
        <w:tab w:val="center" w:pos="4252"/>
        <w:tab w:val="right" w:pos="8504"/>
      </w:tabs>
    </w:pPr>
  </w:style>
  <w:style w:type="character" w:customStyle="1" w:styleId="af4">
    <w:name w:val="ヘッダー (文字)"/>
    <w:link w:val="af3"/>
    <w:uiPriority w:val="99"/>
    <w:rsid w:val="0021399A"/>
    <w:rPr>
      <w:rFonts w:eastAsia="ＭＳ 明朝"/>
      <w:kern w:val="2"/>
      <w:sz w:val="22"/>
      <w:szCs w:val="24"/>
    </w:rPr>
  </w:style>
  <w:style w:type="paragraph" w:styleId="af5">
    <w:name w:val="footer"/>
    <w:basedOn w:val="a1"/>
    <w:link w:val="af6"/>
    <w:uiPriority w:val="99"/>
    <w:unhideWhenUsed/>
    <w:rsid w:val="0021399A"/>
    <w:pPr>
      <w:tabs>
        <w:tab w:val="center" w:pos="4252"/>
        <w:tab w:val="right" w:pos="8504"/>
      </w:tabs>
    </w:pPr>
  </w:style>
  <w:style w:type="character" w:customStyle="1" w:styleId="af6">
    <w:name w:val="フッター (文字)"/>
    <w:link w:val="af5"/>
    <w:uiPriority w:val="99"/>
    <w:rsid w:val="0021399A"/>
    <w:rPr>
      <w:rFonts w:eastAsia="ＭＳ 明朝"/>
      <w:kern w:val="2"/>
      <w:sz w:val="22"/>
      <w:szCs w:val="24"/>
    </w:rPr>
  </w:style>
  <w:style w:type="paragraph" w:styleId="af7">
    <w:name w:val="footnote text"/>
    <w:basedOn w:val="a1"/>
    <w:link w:val="af8"/>
    <w:uiPriority w:val="99"/>
    <w:unhideWhenUsed/>
    <w:rsid w:val="00461F8F"/>
    <w:pPr>
      <w:ind w:left="141" w:hangingChars="100" w:hanging="141"/>
      <w:jc w:val="left"/>
    </w:pPr>
    <w:rPr>
      <w:sz w:val="16"/>
      <w:szCs w:val="16"/>
    </w:rPr>
  </w:style>
  <w:style w:type="character" w:customStyle="1" w:styleId="af8">
    <w:name w:val="脚注文字列 (文字)"/>
    <w:link w:val="af7"/>
    <w:uiPriority w:val="99"/>
    <w:rsid w:val="00461F8F"/>
    <w:rPr>
      <w:rFonts w:eastAsia="ＭＳ 明朝"/>
      <w:kern w:val="2"/>
      <w:sz w:val="16"/>
      <w:szCs w:val="16"/>
    </w:rPr>
  </w:style>
  <w:style w:type="character" w:styleId="af9">
    <w:name w:val="footnote reference"/>
    <w:uiPriority w:val="99"/>
    <w:unhideWhenUsed/>
    <w:rsid w:val="00A31785"/>
    <w:rPr>
      <w:vertAlign w:val="superscript"/>
    </w:rPr>
  </w:style>
  <w:style w:type="character" w:styleId="HTML">
    <w:name w:val="HTML Typewriter"/>
    <w:uiPriority w:val="99"/>
    <w:semiHidden/>
    <w:unhideWhenUsed/>
    <w:rsid w:val="002B377D"/>
    <w:rPr>
      <w:rFonts w:ascii="ＭＳ ゴシック" w:eastAsia="ＭＳ ゴシック" w:hAnsi="ＭＳ ゴシック" w:cs="ＭＳ ゴシック"/>
      <w:sz w:val="24"/>
      <w:szCs w:val="24"/>
    </w:rPr>
  </w:style>
  <w:style w:type="character" w:styleId="afa">
    <w:name w:val="FollowedHyperlink"/>
    <w:rsid w:val="00884C89"/>
    <w:rPr>
      <w:color w:val="800080"/>
      <w:u w:val="single"/>
    </w:rPr>
  </w:style>
  <w:style w:type="character" w:customStyle="1" w:styleId="40">
    <w:name w:val="見出し 4 (文字)"/>
    <w:link w:val="4"/>
    <w:rsid w:val="004904C6"/>
    <w:rPr>
      <w:rFonts w:eastAsia="ＭＳ 明朝"/>
      <w:b/>
      <w:bCs/>
      <w:kern w:val="2"/>
      <w:sz w:val="22"/>
      <w:szCs w:val="24"/>
    </w:rPr>
  </w:style>
  <w:style w:type="character" w:customStyle="1" w:styleId="a6">
    <w:name w:val="本文 (文字)"/>
    <w:link w:val="a2"/>
    <w:semiHidden/>
    <w:rsid w:val="00C15D12"/>
    <w:rPr>
      <w:rFonts w:ascii="Times New Roman" w:eastAsia="ＭＳ 明朝" w:hAnsi="Times New Roman"/>
      <w:color w:val="000000" w:themeColor="text1"/>
      <w:kern w:val="2"/>
    </w:rPr>
  </w:style>
  <w:style w:type="paragraph" w:styleId="afb">
    <w:name w:val="Document Map"/>
    <w:basedOn w:val="a1"/>
    <w:link w:val="afc"/>
    <w:rsid w:val="00EF142D"/>
    <w:rPr>
      <w:rFonts w:ascii="ＭＳ 明朝"/>
      <w:sz w:val="24"/>
    </w:rPr>
  </w:style>
  <w:style w:type="character" w:customStyle="1" w:styleId="afc">
    <w:name w:val="見出しマップ (文字)"/>
    <w:basedOn w:val="a3"/>
    <w:link w:val="afb"/>
    <w:rsid w:val="00EF142D"/>
    <w:rPr>
      <w:rFonts w:ascii="ＭＳ 明朝" w:eastAsia="ＭＳ 明朝"/>
      <w:kern w:val="2"/>
      <w:sz w:val="24"/>
      <w:szCs w:val="24"/>
    </w:rPr>
  </w:style>
  <w:style w:type="character" w:customStyle="1" w:styleId="10">
    <w:name w:val="見出し 1 (文字)"/>
    <w:basedOn w:val="a3"/>
    <w:link w:val="1"/>
    <w:rsid w:val="00510650"/>
    <w:rPr>
      <w:rFonts w:ascii="Arial" w:eastAsia="ＭＳ ゴシック" w:hAnsi="Arial"/>
      <w:kern w:val="2"/>
      <w:sz w:val="22"/>
      <w:szCs w:val="28"/>
    </w:rPr>
  </w:style>
  <w:style w:type="paragraph" w:styleId="a0">
    <w:name w:val="List Paragraph"/>
    <w:basedOn w:val="a1"/>
    <w:rsid w:val="007401C1"/>
    <w:pPr>
      <w:numPr>
        <w:numId w:val="28"/>
      </w:numPr>
      <w:ind w:hanging="338"/>
    </w:pPr>
    <w:rPr>
      <w:sz w:val="20"/>
    </w:rPr>
  </w:style>
  <w:style w:type="character" w:customStyle="1" w:styleId="30">
    <w:name w:val="見出し 3 (文字)"/>
    <w:basedOn w:val="a3"/>
    <w:link w:val="3"/>
    <w:rsid w:val="00E32E85"/>
    <w:rPr>
      <w:rFonts w:ascii="Arial" w:eastAsia="ＭＳ ゴシック" w:hAnsi="Arial"/>
      <w:kern w:val="2"/>
      <w:szCs w:val="28"/>
    </w:rPr>
  </w:style>
  <w:style w:type="character" w:customStyle="1" w:styleId="11">
    <w:name w:val="未解決のメンション1"/>
    <w:basedOn w:val="a3"/>
    <w:rsid w:val="0041520F"/>
    <w:rPr>
      <w:color w:val="605E5C"/>
      <w:shd w:val="clear" w:color="auto" w:fill="E1DFDD"/>
    </w:rPr>
  </w:style>
  <w:style w:type="character" w:customStyle="1" w:styleId="20">
    <w:name w:val="見出し 2 (文字)"/>
    <w:basedOn w:val="a3"/>
    <w:link w:val="2"/>
    <w:rsid w:val="00E9562F"/>
    <w:rPr>
      <w:rFonts w:ascii="Arial" w:eastAsia="ＭＳ ゴシック" w:hAnsi="Arial"/>
      <w:kern w:val="2"/>
      <w:sz w:val="21"/>
      <w:szCs w:val="28"/>
    </w:rPr>
  </w:style>
  <w:style w:type="paragraph" w:customStyle="1" w:styleId="afd">
    <w:name w:val="著者の所属先"/>
    <w:basedOn w:val="a1"/>
    <w:qFormat/>
    <w:rsid w:val="00425D34"/>
    <w:rPr>
      <w:rFonts w:ascii="ＭＳ ゴシック" w:eastAsia="ＭＳ ゴシック" w:hAnsi="ＭＳ ゴシック"/>
      <w:sz w:val="21"/>
      <w:szCs w:val="21"/>
    </w:rPr>
  </w:style>
  <w:style w:type="paragraph" w:customStyle="1" w:styleId="afe">
    <w:name w:val="著者メールアドレス（代表）"/>
    <w:basedOn w:val="aa"/>
    <w:qFormat/>
    <w:rsid w:val="0097612D"/>
    <w:pPr>
      <w:spacing w:afterLines="100" w:after="318"/>
    </w:pPr>
    <w:rPr>
      <w:rFonts w:ascii="Times New Roman" w:hAnsi="Times New Roman"/>
    </w:rPr>
  </w:style>
  <w:style w:type="paragraph" w:customStyle="1" w:styleId="aff">
    <w:name w:val="キーワード"/>
    <w:basedOn w:val="a2"/>
    <w:qFormat/>
    <w:rsid w:val="008E5B79"/>
    <w:pPr>
      <w:pBdr>
        <w:bottom w:val="single" w:sz="4" w:space="1" w:color="auto"/>
      </w:pBdr>
      <w:spacing w:beforeLines="100" w:before="318" w:line="240" w:lineRule="atLeast"/>
      <w:ind w:firstLineChars="0" w:firstLine="0"/>
    </w:pPr>
    <w:rPr>
      <w:rFonts w:ascii="Arial" w:eastAsia="ＭＳ ゴシック" w:hAnsi="Arial"/>
      <w:sz w:val="21"/>
    </w:rPr>
  </w:style>
  <w:style w:type="character" w:styleId="aff0">
    <w:name w:val="annotation reference"/>
    <w:basedOn w:val="a3"/>
    <w:uiPriority w:val="99"/>
    <w:semiHidden/>
    <w:unhideWhenUsed/>
    <w:rsid w:val="00B86403"/>
    <w:rPr>
      <w:sz w:val="18"/>
      <w:szCs w:val="18"/>
    </w:rPr>
  </w:style>
  <w:style w:type="paragraph" w:styleId="aff1">
    <w:name w:val="annotation text"/>
    <w:basedOn w:val="a1"/>
    <w:link w:val="aff2"/>
    <w:uiPriority w:val="99"/>
    <w:unhideWhenUsed/>
    <w:rsid w:val="00B86403"/>
    <w:pPr>
      <w:jc w:val="left"/>
    </w:pPr>
  </w:style>
  <w:style w:type="character" w:customStyle="1" w:styleId="aff2">
    <w:name w:val="コメント文字列 (文字)"/>
    <w:basedOn w:val="a3"/>
    <w:link w:val="aff1"/>
    <w:uiPriority w:val="99"/>
    <w:rsid w:val="00B86403"/>
    <w:rPr>
      <w:rFonts w:ascii="Times New Roman" w:eastAsia="ＭＳ 明朝" w:hAnsi="Times New Roman"/>
      <w:kern w:val="2"/>
      <w:sz w:val="22"/>
      <w:szCs w:val="24"/>
    </w:rPr>
  </w:style>
  <w:style w:type="paragraph" w:styleId="aff3">
    <w:name w:val="annotation subject"/>
    <w:basedOn w:val="aff1"/>
    <w:next w:val="aff1"/>
    <w:link w:val="aff4"/>
    <w:semiHidden/>
    <w:unhideWhenUsed/>
    <w:rsid w:val="00B86403"/>
    <w:rPr>
      <w:b/>
      <w:bCs/>
    </w:rPr>
  </w:style>
  <w:style w:type="character" w:customStyle="1" w:styleId="aff4">
    <w:name w:val="コメント内容 (文字)"/>
    <w:basedOn w:val="aff2"/>
    <w:link w:val="aff3"/>
    <w:semiHidden/>
    <w:rsid w:val="00B86403"/>
    <w:rPr>
      <w:rFonts w:ascii="Times New Roman" w:eastAsia="ＭＳ 明朝" w:hAnsi="Times New Roman"/>
      <w:b/>
      <w:bCs/>
      <w:kern w:val="2"/>
      <w:sz w:val="22"/>
      <w:szCs w:val="24"/>
    </w:rPr>
  </w:style>
  <w:style w:type="paragraph" w:styleId="aff5">
    <w:name w:val="Revision"/>
    <w:hidden/>
    <w:semiHidden/>
    <w:rsid w:val="00AB181C"/>
    <w:rPr>
      <w:rFonts w:ascii="Times New Roman" w:eastAsia="ＭＳ 明朝" w:hAnsi="Times New Roman"/>
      <w:kern w:val="2"/>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218505">
      <w:bodyDiv w:val="1"/>
      <w:marLeft w:val="0"/>
      <w:marRight w:val="0"/>
      <w:marTop w:val="0"/>
      <w:marBottom w:val="0"/>
      <w:divBdr>
        <w:top w:val="none" w:sz="0" w:space="0" w:color="auto"/>
        <w:left w:val="none" w:sz="0" w:space="0" w:color="auto"/>
        <w:bottom w:val="none" w:sz="0" w:space="0" w:color="auto"/>
        <w:right w:val="none" w:sz="0" w:space="0" w:color="auto"/>
      </w:divBdr>
    </w:div>
    <w:div w:id="804544009">
      <w:bodyDiv w:val="1"/>
      <w:marLeft w:val="0"/>
      <w:marRight w:val="0"/>
      <w:marTop w:val="0"/>
      <w:marBottom w:val="0"/>
      <w:divBdr>
        <w:top w:val="none" w:sz="0" w:space="0" w:color="auto"/>
        <w:left w:val="none" w:sz="0" w:space="0" w:color="auto"/>
        <w:bottom w:val="none" w:sz="0" w:space="0" w:color="auto"/>
        <w:right w:val="none" w:sz="0" w:space="0" w:color="auto"/>
      </w:divBdr>
    </w:div>
    <w:div w:id="1103260553">
      <w:bodyDiv w:val="1"/>
      <w:marLeft w:val="0"/>
      <w:marRight w:val="0"/>
      <w:marTop w:val="0"/>
      <w:marBottom w:val="0"/>
      <w:divBdr>
        <w:top w:val="none" w:sz="0" w:space="0" w:color="auto"/>
        <w:left w:val="none" w:sz="0" w:space="0" w:color="auto"/>
        <w:bottom w:val="none" w:sz="0" w:space="0" w:color="auto"/>
        <w:right w:val="none" w:sz="0" w:space="0" w:color="auto"/>
      </w:divBdr>
    </w:div>
    <w:div w:id="16741864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Yu Gothic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Yu Mincho"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965C10-AA88-464C-B659-1F440BD58E77}">
  <ds:schemaRefs>
    <ds:schemaRef ds:uri="http://schemas.openxmlformats.org/officeDocument/2006/bibliography"/>
  </ds:schemaRefs>
</ds:datastoreItem>
</file>

<file path=docMetadata/LabelInfo.xml><?xml version="1.0" encoding="utf-8"?>
<clbl:labelList xmlns:clbl="http://schemas.microsoft.com/office/2020/mipLabelMetadata">
  <clbl:label id="{72fe835d-5e95-4512-8ae0-a7b38af25fc8}" enabled="0" method="" siteId="{72fe835d-5e95-4512-8ae0-a7b38af25fc8}" removed="1"/>
</clbl:labelList>
</file>

<file path=docProps/app.xml><?xml version="1.0" encoding="utf-8"?>
<Properties xmlns="http://schemas.openxmlformats.org/officeDocument/2006/extended-properties" xmlns:vt="http://schemas.openxmlformats.org/officeDocument/2006/docPropsVTypes">
  <Template>Normal.dotm</Template>
  <TotalTime>8</TotalTime>
  <Pages>2</Pages>
  <Words>427</Words>
  <Characters>2440</Characters>
  <Application>Microsoft Office Word</Application>
  <DocSecurity>0</DocSecurity>
  <Lines>20</Lines>
  <Paragraphs>5</Paragraphs>
  <ScaleCrop>false</ScaleCrop>
  <HeadingPairs>
    <vt:vector size="2" baseType="variant">
      <vt:variant>
        <vt:lpstr>タイトル</vt:lpstr>
      </vt:variant>
      <vt:variant>
        <vt:i4>1</vt:i4>
      </vt:variant>
    </vt:vector>
  </HeadingPairs>
  <TitlesOfParts>
    <vt:vector size="1" baseType="lpstr">
      <vt:lpstr>PCカンファレンス分科会論文テンプレート</vt:lpstr>
    </vt:vector>
  </TitlesOfParts>
  <Manager/>
  <Company>CIEC（コンピュータ利用教育学会）</Company>
  <LinksUpToDate>false</LinksUpToDate>
  <CharactersWithSpaces>286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Cカンファレンス分科会論文テンプレート</dc:title>
  <dc:subject/>
  <dc:creator>CIEC（コンピュータ利用教育学会）</dc:creator>
  <cp:keywords/>
  <dc:description/>
  <cp:lastModifiedBy>雅彦 布施</cp:lastModifiedBy>
  <cp:revision>10</cp:revision>
  <cp:lastPrinted>2018-06-15T12:46:00Z</cp:lastPrinted>
  <dcterms:created xsi:type="dcterms:W3CDTF">2025-09-30T04:26:00Z</dcterms:created>
  <dcterms:modified xsi:type="dcterms:W3CDTF">2025-10-08T02:55:00Z</dcterms:modified>
  <cp:category/>
</cp:coreProperties>
</file>